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B3B1F" w14:textId="0DED6442" w:rsidR="00677B9F" w:rsidRPr="00DA13DE" w:rsidRDefault="00677B9F" w:rsidP="00DA13DE">
      <w:pPr>
        <w:ind w:left="2835"/>
        <w:rPr>
          <w:rFonts w:ascii="Arial Narrow" w:hAnsi="Arial Narrow"/>
          <w:b/>
          <w:lang w:val="en-US"/>
        </w:rPr>
      </w:pPr>
      <w:r w:rsidRPr="00DA13DE">
        <w:rPr>
          <w:rFonts w:ascii="Arial Narrow" w:hAnsi="Arial Narrow"/>
          <w:b/>
          <w:lang w:val="en-US"/>
        </w:rPr>
        <w:t xml:space="preserve">To the </w:t>
      </w:r>
      <w:r w:rsidR="00DA13DE" w:rsidRPr="00DA13DE">
        <w:rPr>
          <w:rFonts w:ascii="Arial Narrow" w:hAnsi="Arial Narrow"/>
          <w:b/>
          <w:lang w:val="en-US"/>
        </w:rPr>
        <w:t>Department of Civil, Architectural and Environmental E</w:t>
      </w:r>
      <w:r w:rsidR="00DA13DE">
        <w:rPr>
          <w:rFonts w:ascii="Arial Narrow" w:hAnsi="Arial Narrow"/>
          <w:b/>
          <w:lang w:val="en-US"/>
        </w:rPr>
        <w:t>ngineering (</w:t>
      </w:r>
      <w:r w:rsidRPr="00DA13DE">
        <w:rPr>
          <w:rFonts w:ascii="Arial Narrow" w:hAnsi="Arial Narrow"/>
          <w:b/>
          <w:lang w:val="en-US"/>
        </w:rPr>
        <w:t>DICEA</w:t>
      </w:r>
      <w:r w:rsidR="00DA13DE">
        <w:rPr>
          <w:rFonts w:ascii="Arial Narrow" w:hAnsi="Arial Narrow"/>
          <w:b/>
          <w:lang w:val="en-US"/>
        </w:rPr>
        <w:t>)</w:t>
      </w:r>
    </w:p>
    <w:p w14:paraId="6E3216DD" w14:textId="0963B9EF" w:rsidR="00677B9F" w:rsidRPr="00D41E58" w:rsidRDefault="00677B9F" w:rsidP="00DA13DE">
      <w:pPr>
        <w:ind w:left="2835"/>
        <w:rPr>
          <w:rFonts w:ascii="Arial Narrow" w:hAnsi="Arial Narrow"/>
          <w:b/>
        </w:rPr>
      </w:pPr>
      <w:r w:rsidRPr="00D41E58">
        <w:rPr>
          <w:rFonts w:ascii="Arial Narrow" w:hAnsi="Arial Narrow"/>
          <w:b/>
        </w:rPr>
        <w:t>Via Claudio 21</w:t>
      </w:r>
      <w:r w:rsidR="00DA13DE" w:rsidRPr="00D41E58">
        <w:rPr>
          <w:rFonts w:ascii="Arial Narrow" w:hAnsi="Arial Narrow"/>
          <w:b/>
        </w:rPr>
        <w:t>,</w:t>
      </w:r>
      <w:r w:rsidRPr="00D41E58">
        <w:rPr>
          <w:rFonts w:ascii="Arial Narrow" w:hAnsi="Arial Narrow"/>
          <w:b/>
        </w:rPr>
        <w:t xml:space="preserve"> 80125 Napoli</w:t>
      </w:r>
      <w:r w:rsidR="00CF7394" w:rsidRPr="00D41E58">
        <w:rPr>
          <w:rFonts w:ascii="Arial Narrow" w:hAnsi="Arial Narrow"/>
          <w:b/>
        </w:rPr>
        <w:t xml:space="preserve"> (</w:t>
      </w:r>
      <w:proofErr w:type="spellStart"/>
      <w:r w:rsidR="00CF7394" w:rsidRPr="00D41E58">
        <w:rPr>
          <w:rFonts w:ascii="Arial Narrow" w:hAnsi="Arial Narrow"/>
          <w:b/>
        </w:rPr>
        <w:t>Italy</w:t>
      </w:r>
      <w:proofErr w:type="spellEnd"/>
      <w:r w:rsidR="00CF7394" w:rsidRPr="00D41E58">
        <w:rPr>
          <w:rFonts w:ascii="Arial Narrow" w:hAnsi="Arial Narrow"/>
          <w:b/>
        </w:rPr>
        <w:t>)</w:t>
      </w:r>
    </w:p>
    <w:p w14:paraId="672A6659" w14:textId="69302BA1" w:rsidR="00677B9F" w:rsidRPr="00D41E58" w:rsidRDefault="00677B9F" w:rsidP="00677B9F">
      <w:pPr>
        <w:ind w:left="5954"/>
        <w:rPr>
          <w:rFonts w:ascii="Arial Narrow" w:hAnsi="Arial Narrow"/>
          <w:b/>
        </w:rPr>
      </w:pPr>
    </w:p>
    <w:p w14:paraId="7806BC8A" w14:textId="77777777" w:rsidR="00DA13DE" w:rsidRPr="00D41E58" w:rsidRDefault="00DA13DE" w:rsidP="00677B9F">
      <w:pPr>
        <w:ind w:left="5954"/>
        <w:rPr>
          <w:rFonts w:ascii="Arial Narrow" w:hAnsi="Arial Narrow"/>
          <w:b/>
        </w:rPr>
      </w:pPr>
    </w:p>
    <w:p w14:paraId="65376A92" w14:textId="723F8027" w:rsidR="00691DAE" w:rsidRPr="00D41E58" w:rsidRDefault="0036664B" w:rsidP="0036664B">
      <w:pPr>
        <w:jc w:val="center"/>
        <w:rPr>
          <w:rFonts w:ascii="Arial Narrow" w:hAnsi="Arial Narrow"/>
          <w:b/>
        </w:rPr>
      </w:pPr>
      <w:r w:rsidRPr="00D41E58">
        <w:rPr>
          <w:rFonts w:ascii="Arial Narrow" w:hAnsi="Arial Narrow"/>
          <w:b/>
        </w:rPr>
        <w:t>APPLICATION FORM</w:t>
      </w:r>
    </w:p>
    <w:p w14:paraId="09244485" w14:textId="47FBCCA6" w:rsidR="00ED2D69" w:rsidRPr="00E273DC" w:rsidRDefault="00ED2D69" w:rsidP="0036664B">
      <w:pPr>
        <w:jc w:val="center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t xml:space="preserve">(to be sent, once filled in, to </w:t>
      </w:r>
      <w:hyperlink r:id="rId10" w:history="1">
        <w:r w:rsidR="00D41E58" w:rsidRPr="00A169C1">
          <w:rPr>
            <w:rStyle w:val="Collegamentoipertestuale"/>
            <w:rFonts w:ascii="Arial Narrow" w:hAnsi="Arial Narrow"/>
            <w:b/>
            <w:lang w:val="en-GB"/>
          </w:rPr>
          <w:t>medphdschool@unina.it</w:t>
        </w:r>
      </w:hyperlink>
      <w:r>
        <w:rPr>
          <w:rFonts w:ascii="Arial Narrow" w:hAnsi="Arial Narrow"/>
          <w:b/>
          <w:lang w:val="en-GB"/>
        </w:rPr>
        <w:t xml:space="preserve"> by </w:t>
      </w:r>
      <w:r w:rsidR="008E26D1">
        <w:rPr>
          <w:rFonts w:ascii="Arial Narrow" w:hAnsi="Arial Narrow"/>
          <w:b/>
          <w:lang w:val="en-GB"/>
        </w:rPr>
        <w:t>October 3</w:t>
      </w:r>
      <w:r w:rsidRPr="00ED2D69">
        <w:rPr>
          <w:rFonts w:ascii="Arial Narrow" w:hAnsi="Arial Narrow"/>
          <w:b/>
          <w:vertAlign w:val="superscript"/>
          <w:lang w:val="en-GB"/>
        </w:rPr>
        <w:t>th</w:t>
      </w:r>
      <w:r>
        <w:rPr>
          <w:rFonts w:ascii="Arial Narrow" w:hAnsi="Arial Narrow"/>
          <w:b/>
          <w:lang w:val="en-GB"/>
        </w:rPr>
        <w:t xml:space="preserve"> 2022)</w:t>
      </w:r>
    </w:p>
    <w:p w14:paraId="0A37501D" w14:textId="77777777" w:rsidR="00691DAE" w:rsidRPr="00E273DC" w:rsidRDefault="00691DAE" w:rsidP="00691DAE">
      <w:pPr>
        <w:jc w:val="both"/>
        <w:rPr>
          <w:rFonts w:ascii="Arial Narrow" w:hAnsi="Arial Narrow"/>
          <w:i/>
          <w:iCs/>
          <w:lang w:val="en-GB"/>
        </w:rPr>
      </w:pPr>
    </w:p>
    <w:p w14:paraId="1130459C" w14:textId="77777777" w:rsidR="006A4024" w:rsidRPr="00E273DC" w:rsidRDefault="006A4024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 xml:space="preserve">I the undersigned </w:t>
      </w:r>
    </w:p>
    <w:p w14:paraId="5DAB6C7B" w14:textId="77777777" w:rsidR="006A4024" w:rsidRPr="00E273DC" w:rsidRDefault="006A4024" w:rsidP="00691DAE">
      <w:pPr>
        <w:jc w:val="both"/>
        <w:rPr>
          <w:rFonts w:ascii="Arial Narrow" w:hAnsi="Arial Narrow"/>
          <w:lang w:val="en-GB"/>
        </w:rPr>
      </w:pPr>
    </w:p>
    <w:p w14:paraId="634CFE75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Surname or family name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="006A4024" w:rsidRPr="00E273DC">
        <w:rPr>
          <w:rFonts w:ascii="Arial Narrow" w:hAnsi="Arial Narrow"/>
          <w:lang w:val="en-GB"/>
        </w:rPr>
        <w:t>____</w:t>
      </w:r>
      <w:r w:rsidRPr="00E273DC">
        <w:rPr>
          <w:rFonts w:ascii="Arial Narrow" w:hAnsi="Arial Narrow"/>
          <w:lang w:val="en-GB"/>
        </w:rPr>
        <w:t>_________________________________________________________</w:t>
      </w:r>
      <w:r w:rsidR="006A4024" w:rsidRPr="00E273DC">
        <w:rPr>
          <w:rFonts w:ascii="Arial Narrow" w:hAnsi="Arial Narrow"/>
          <w:lang w:val="en-GB"/>
        </w:rPr>
        <w:t>_</w:t>
      </w:r>
    </w:p>
    <w:p w14:paraId="02EB378F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7EBC29EC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First and other names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</w:t>
      </w:r>
      <w:r w:rsidR="006A4024" w:rsidRPr="00E273DC">
        <w:rPr>
          <w:rFonts w:ascii="Arial Narrow" w:hAnsi="Arial Narrow"/>
          <w:lang w:val="en-GB"/>
        </w:rPr>
        <w:t>__</w:t>
      </w:r>
    </w:p>
    <w:p w14:paraId="6A05A809" w14:textId="77777777" w:rsidR="00691DAE" w:rsidRPr="00E273DC" w:rsidRDefault="00691DAE" w:rsidP="00691DAE">
      <w:pPr>
        <w:jc w:val="both"/>
        <w:rPr>
          <w:rFonts w:ascii="Arial Narrow" w:hAnsi="Arial Narrow"/>
          <w:sz w:val="16"/>
          <w:szCs w:val="16"/>
          <w:lang w:val="en-GB"/>
        </w:rPr>
      </w:pPr>
    </w:p>
    <w:p w14:paraId="5DC239B6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 xml:space="preserve">Gender      Male </w:t>
      </w:r>
      <w:r w:rsidRPr="00E273DC">
        <w:rPr>
          <w:rFonts w:ascii="Arial Narrow" w:hAnsi="Arial Narrow"/>
          <w:sz w:val="44"/>
          <w:szCs w:val="44"/>
          <w:lang w:val="en-GB"/>
        </w:rPr>
        <w:t>□</w:t>
      </w:r>
      <w:r w:rsidR="00E273DC">
        <w:rPr>
          <w:rFonts w:ascii="Arial Narrow" w:hAnsi="Arial Narrow"/>
          <w:sz w:val="44"/>
          <w:szCs w:val="44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 xml:space="preserve">  </w:t>
      </w:r>
      <w:r w:rsidR="00E273DC">
        <w:rPr>
          <w:rFonts w:ascii="Arial Narrow" w:hAnsi="Arial Narrow"/>
          <w:lang w:val="en-GB"/>
        </w:rPr>
        <w:t>F</w:t>
      </w:r>
      <w:r w:rsidRPr="00E273DC">
        <w:rPr>
          <w:rFonts w:ascii="Arial Narrow" w:hAnsi="Arial Narrow"/>
          <w:lang w:val="en-GB"/>
        </w:rPr>
        <w:t xml:space="preserve">emale </w:t>
      </w:r>
      <w:r w:rsidRPr="00E273DC">
        <w:rPr>
          <w:rFonts w:ascii="Arial Narrow" w:hAnsi="Arial Narrow"/>
          <w:sz w:val="44"/>
          <w:szCs w:val="44"/>
          <w:lang w:val="en-GB"/>
        </w:rPr>
        <w:t>□</w:t>
      </w:r>
      <w:r w:rsidRPr="00E273DC">
        <w:rPr>
          <w:rFonts w:ascii="Arial Narrow" w:hAnsi="Arial Narrow"/>
          <w:sz w:val="44"/>
          <w:szCs w:val="44"/>
          <w:lang w:val="en-GB"/>
        </w:rPr>
        <w:tab/>
      </w:r>
      <w:r w:rsidRPr="00E273DC">
        <w:rPr>
          <w:rFonts w:ascii="Arial Narrow" w:hAnsi="Arial Narrow"/>
          <w:sz w:val="44"/>
          <w:szCs w:val="44"/>
          <w:lang w:val="en-GB"/>
        </w:rPr>
        <w:tab/>
      </w:r>
      <w:r w:rsidRPr="00E273DC">
        <w:rPr>
          <w:rFonts w:ascii="Arial Narrow" w:hAnsi="Arial Narrow"/>
          <w:sz w:val="44"/>
          <w:szCs w:val="44"/>
          <w:lang w:val="en-GB"/>
        </w:rPr>
        <w:tab/>
        <w:t xml:space="preserve"> </w:t>
      </w:r>
      <w:r w:rsidRPr="00E273DC">
        <w:rPr>
          <w:rFonts w:ascii="Arial Narrow" w:hAnsi="Arial Narrow"/>
          <w:lang w:val="en-GB"/>
        </w:rPr>
        <w:t>Date of birth __</w:t>
      </w:r>
      <w:r w:rsidRPr="00E273DC">
        <w:rPr>
          <w:rFonts w:ascii="Arial Narrow" w:hAnsi="Arial Narrow"/>
          <w:lang w:val="en-GB"/>
        </w:rPr>
        <w:softHyphen/>
      </w:r>
      <w:r w:rsidRPr="00E273DC">
        <w:rPr>
          <w:rFonts w:ascii="Arial Narrow" w:hAnsi="Arial Narrow"/>
          <w:lang w:val="en-GB"/>
        </w:rPr>
        <w:softHyphen/>
        <w:t>__/____/__</w:t>
      </w:r>
      <w:r w:rsidRPr="00E273DC">
        <w:rPr>
          <w:rFonts w:ascii="Arial Narrow" w:hAnsi="Arial Narrow"/>
          <w:lang w:val="en-GB"/>
        </w:rPr>
        <w:softHyphen/>
      </w:r>
      <w:r w:rsidRPr="00E273DC">
        <w:rPr>
          <w:rFonts w:ascii="Arial Narrow" w:hAnsi="Arial Narrow"/>
          <w:lang w:val="en-GB"/>
        </w:rPr>
        <w:softHyphen/>
        <w:t xml:space="preserve">__/ </w:t>
      </w:r>
      <w:r w:rsidRPr="00E273DC">
        <w:rPr>
          <w:rFonts w:ascii="Arial Narrow" w:hAnsi="Arial Narrow"/>
          <w:lang w:val="en-GB"/>
        </w:rPr>
        <w:tab/>
        <w:t>(Day/Month/Year)</w:t>
      </w:r>
    </w:p>
    <w:p w14:paraId="5A39BBE3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67794363" w14:textId="51343170" w:rsidR="00691DAE" w:rsidRPr="00E273DC" w:rsidRDefault="00691DAE" w:rsidP="00691DAE">
      <w:pPr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Place of Birth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________</w:t>
      </w:r>
      <w:r w:rsidR="00BB6A4B">
        <w:rPr>
          <w:rFonts w:ascii="Arial Narrow" w:hAnsi="Arial Narrow"/>
          <w:lang w:val="en-GB"/>
        </w:rPr>
        <w:t>_</w:t>
      </w:r>
    </w:p>
    <w:p w14:paraId="41C8F396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6DE6E06A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Nationality: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___________</w:t>
      </w:r>
    </w:p>
    <w:p w14:paraId="72A3D3EC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0513B81D" w14:textId="3F0CF0ED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Identity document</w:t>
      </w:r>
      <w:r w:rsidR="00BB6A4B">
        <w:rPr>
          <w:rFonts w:ascii="Arial Narrow" w:hAnsi="Arial Narrow"/>
          <w:lang w:val="en-GB"/>
        </w:rPr>
        <w:t xml:space="preserve"> and number</w:t>
      </w:r>
      <w:r w:rsidR="00677B9F" w:rsidRP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</w:t>
      </w:r>
    </w:p>
    <w:p w14:paraId="0D0B940D" w14:textId="77777777" w:rsidR="00691DAE" w:rsidRDefault="00691DAE" w:rsidP="00691DAE">
      <w:pPr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lang w:val="en-GB"/>
        </w:rPr>
      </w:pPr>
    </w:p>
    <w:p w14:paraId="74EA8039" w14:textId="63A4F421" w:rsidR="008347D2" w:rsidRPr="00E273DC" w:rsidRDefault="00C90905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45800B4D" wp14:editId="680E0CA5">
                <wp:extent cx="175895" cy="151130"/>
                <wp:effectExtent l="9525" t="5080" r="5080" b="5715"/>
                <wp:docPr id="125822540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p14="http://schemas.microsoft.com/office/word/2010/wordml" xmlns:a="http://schemas.openxmlformats.org/drawingml/2006/main" xmlns:oel="http://schemas.microsoft.com/office/2019/extlst">
            <w:pict xmlns:w14="http://schemas.microsoft.com/office/word/2010/wordml" xmlns:w="http://schemas.openxmlformats.org/wordprocessingml/2006/main" w14:anchorId="7CB6932E">
              <v:rect xmlns:o="urn:schemas-microsoft-com:office:office" xmlns:v="urn:schemas-microsoft-com:vml" id="Rectangle 3" style="position:absolute;margin-left:.75pt;margin-top:13.9pt;width:13.85pt;height:11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DA4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"/>
            </w:pict>
          </mc:Fallback>
        </mc:AlternateContent>
      </w:r>
      <w:r w:rsidR="00DA13DE">
        <w:rPr>
          <w:rFonts w:ascii="Arial Narrow" w:hAnsi="Arial Narrow" w:cs="Arial"/>
          <w:b/>
          <w:bCs/>
          <w:color w:val="000000"/>
          <w:lang w:val="en-US"/>
        </w:rPr>
        <w:tab/>
      </w:r>
      <w:r w:rsidR="008347D2" w:rsidRPr="63FACF46">
        <w:rPr>
          <w:rFonts w:ascii="Arial Narrow" w:hAnsi="Arial Narrow" w:cs="Arial"/>
          <w:b/>
          <w:bCs/>
          <w:color w:val="000000"/>
          <w:lang w:val="en-US"/>
        </w:rPr>
        <w:t xml:space="preserve">Ask </w:t>
      </w:r>
      <w:r w:rsidR="008347D2" w:rsidRPr="00E273DC">
        <w:rPr>
          <w:rFonts w:ascii="Arial Narrow" w:hAnsi="Arial Narrow" w:cs="Arial"/>
          <w:color w:val="000000"/>
          <w:lang w:val="en-US"/>
        </w:rPr>
        <w:t xml:space="preserve">to </w:t>
      </w:r>
      <w:r w:rsidR="008347D2">
        <w:rPr>
          <w:rFonts w:ascii="Arial Narrow" w:hAnsi="Arial Narrow" w:cs="Arial"/>
          <w:color w:val="000000"/>
          <w:lang w:val="en-US"/>
        </w:rPr>
        <w:t xml:space="preserve">participate </w:t>
      </w:r>
      <w:r w:rsidR="008347D2" w:rsidRPr="00E55757">
        <w:rPr>
          <w:rFonts w:ascii="Arial Narrow" w:hAnsi="Arial Narrow" w:cs="Arial"/>
          <w:color w:val="000000"/>
          <w:lang w:val="en-US"/>
        </w:rPr>
        <w:t xml:space="preserve">in </w:t>
      </w:r>
      <w:r w:rsidR="008347D2">
        <w:rPr>
          <w:rFonts w:ascii="Arial Narrow" w:hAnsi="Arial Narrow" w:cs="Arial"/>
          <w:color w:val="000000"/>
          <w:lang w:val="en-US"/>
        </w:rPr>
        <w:t xml:space="preserve">the </w:t>
      </w:r>
      <w:r w:rsidR="00DA13DE">
        <w:rPr>
          <w:rFonts w:ascii="Arial Narrow" w:hAnsi="Arial Narrow" w:cs="Arial"/>
          <w:color w:val="000000"/>
          <w:lang w:val="en-US"/>
        </w:rPr>
        <w:t>third</w:t>
      </w:r>
      <w:r w:rsidR="008347D2">
        <w:rPr>
          <w:rFonts w:ascii="Arial Narrow" w:hAnsi="Arial Narrow" w:cs="Arial"/>
          <w:color w:val="000000"/>
          <w:lang w:val="en-US"/>
        </w:rPr>
        <w:t xml:space="preserve"> edition of the DICEA </w:t>
      </w:r>
      <w:r w:rsidR="00BB6A4B">
        <w:rPr>
          <w:rFonts w:ascii="Arial Narrow" w:hAnsi="Arial Narrow" w:cs="Arial"/>
          <w:color w:val="000000"/>
          <w:lang w:val="en-US"/>
        </w:rPr>
        <w:t xml:space="preserve">Short </w:t>
      </w:r>
      <w:r w:rsidR="008347D2">
        <w:rPr>
          <w:rFonts w:ascii="Arial Narrow" w:hAnsi="Arial Narrow" w:cs="Arial"/>
          <w:color w:val="000000"/>
          <w:lang w:val="en-US"/>
        </w:rPr>
        <w:t xml:space="preserve">Mediterranean PhD School </w:t>
      </w:r>
      <w:r w:rsidR="00BB6A4B">
        <w:rPr>
          <w:rFonts w:ascii="Arial Narrow" w:hAnsi="Arial Narrow" w:cs="Arial"/>
          <w:color w:val="000000"/>
          <w:lang w:val="en-US"/>
        </w:rPr>
        <w:t>entitled “</w:t>
      </w:r>
      <w:r w:rsidR="00BB6A4B" w:rsidRPr="00BB6A4B">
        <w:rPr>
          <w:rFonts w:ascii="Arial Narrow" w:hAnsi="Arial Narrow" w:cs="Arial"/>
          <w:i/>
          <w:iCs/>
          <w:color w:val="000000"/>
          <w:lang w:val="en-US"/>
        </w:rPr>
        <w:t>From sustainable to regenerative and resilient design</w:t>
      </w:r>
      <w:r w:rsidR="00BB6A4B">
        <w:rPr>
          <w:rFonts w:ascii="Arial Narrow" w:hAnsi="Arial Narrow" w:cs="Arial"/>
          <w:color w:val="000000"/>
          <w:lang w:val="en-US"/>
        </w:rPr>
        <w:t xml:space="preserve">” </w:t>
      </w:r>
      <w:r w:rsidR="008347D2">
        <w:rPr>
          <w:rFonts w:ascii="Arial Narrow" w:hAnsi="Arial Narrow" w:cs="Arial"/>
          <w:color w:val="000000"/>
          <w:lang w:val="en-US"/>
        </w:rPr>
        <w:t>from October 10</w:t>
      </w:r>
      <w:r w:rsidR="008347D2" w:rsidRPr="009A5108">
        <w:rPr>
          <w:rFonts w:ascii="Arial Narrow" w:hAnsi="Arial Narrow" w:cs="Arial"/>
          <w:color w:val="000000"/>
          <w:vertAlign w:val="superscript"/>
          <w:lang w:val="en-US"/>
        </w:rPr>
        <w:t>th</w:t>
      </w:r>
      <w:r w:rsidR="008347D2">
        <w:rPr>
          <w:rFonts w:ascii="Arial Narrow" w:hAnsi="Arial Narrow" w:cs="Arial"/>
          <w:color w:val="000000"/>
          <w:lang w:val="en-US"/>
        </w:rPr>
        <w:t xml:space="preserve"> to 15</w:t>
      </w:r>
      <w:r w:rsidR="008347D2" w:rsidRPr="009A5108">
        <w:rPr>
          <w:rFonts w:ascii="Arial Narrow" w:hAnsi="Arial Narrow" w:cs="Arial"/>
          <w:color w:val="000000"/>
          <w:vertAlign w:val="superscript"/>
          <w:lang w:val="en-US"/>
        </w:rPr>
        <w:t>th</w:t>
      </w:r>
      <w:r w:rsidR="008347D2">
        <w:rPr>
          <w:rFonts w:ascii="Arial Narrow" w:hAnsi="Arial Narrow" w:cs="Arial"/>
          <w:color w:val="000000"/>
          <w:lang w:val="en-US"/>
        </w:rPr>
        <w:t>.</w:t>
      </w:r>
    </w:p>
    <w:p w14:paraId="0E27B00A" w14:textId="77777777" w:rsidR="006A4024" w:rsidRPr="00E273DC" w:rsidRDefault="006A4024" w:rsidP="00691DAE">
      <w:pPr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lang w:val="en-GB"/>
        </w:rPr>
      </w:pPr>
    </w:p>
    <w:p w14:paraId="643002C4" w14:textId="3B6A51D3" w:rsidR="006A4024" w:rsidRPr="00E273DC" w:rsidRDefault="00C90905" w:rsidP="00170BAF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US"/>
        </w:rPr>
      </w:pPr>
      <w:r>
        <w:rPr>
          <w:rFonts w:ascii="Arial Narrow" w:hAnsi="Arial Narrow" w:cs="Arial"/>
          <w:noProof/>
          <w:color w:val="000000"/>
          <w:sz w:val="22"/>
          <w:lang w:val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880DA0E" wp14:editId="07777777">
                <wp:simplePos x="0" y="0"/>
                <wp:positionH relativeFrom="column">
                  <wp:posOffset>27940</wp:posOffset>
                </wp:positionH>
                <wp:positionV relativeFrom="paragraph">
                  <wp:posOffset>10795</wp:posOffset>
                </wp:positionV>
                <wp:extent cx="175895" cy="151130"/>
                <wp:effectExtent l="8890" t="10795" r="5715" b="952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 xmlns:oel="http://schemas.microsoft.com/office/2019/extlst">
            <w:pict w14:anchorId="1314B7A5">
              <v:rect id="Rectangle 2" style="position:absolute;margin-left:2.2pt;margin-top:.85pt;width:13.85pt;height:11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6C93E0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"/>
            </w:pict>
          </mc:Fallback>
        </mc:AlternateContent>
      </w:r>
      <w:r w:rsidR="00170BAF">
        <w:rPr>
          <w:rFonts w:ascii="Arial Narrow" w:hAnsi="Arial Narrow" w:cs="Arial"/>
          <w:b/>
          <w:color w:val="000000"/>
          <w:lang w:val="en-US"/>
        </w:rPr>
        <w:t xml:space="preserve">      </w:t>
      </w:r>
      <w:r w:rsidR="00DA13DE">
        <w:rPr>
          <w:rFonts w:ascii="Arial Narrow" w:hAnsi="Arial Narrow" w:cs="Arial"/>
          <w:b/>
          <w:color w:val="000000"/>
          <w:lang w:val="en-US"/>
        </w:rPr>
        <w:tab/>
      </w:r>
      <w:r w:rsidR="006A4024" w:rsidRPr="00E273DC">
        <w:rPr>
          <w:rFonts w:ascii="Arial Narrow" w:hAnsi="Arial Narrow" w:cs="Arial"/>
          <w:b/>
          <w:color w:val="000000"/>
          <w:lang w:val="en-US"/>
        </w:rPr>
        <w:t xml:space="preserve">Ask </w:t>
      </w:r>
      <w:r w:rsidR="006A4024" w:rsidRPr="00E273DC">
        <w:rPr>
          <w:rFonts w:ascii="Arial Narrow" w:hAnsi="Arial Narrow" w:cs="Arial"/>
          <w:color w:val="000000"/>
          <w:lang w:val="en-US"/>
        </w:rPr>
        <w:t xml:space="preserve">to </w:t>
      </w:r>
      <w:r w:rsidR="001057E2">
        <w:rPr>
          <w:rFonts w:ascii="Arial Narrow" w:hAnsi="Arial Narrow" w:cs="Arial"/>
          <w:color w:val="000000"/>
          <w:lang w:val="en-US"/>
        </w:rPr>
        <w:t xml:space="preserve">participate </w:t>
      </w:r>
      <w:r w:rsidR="00E55757" w:rsidRPr="00E55757">
        <w:rPr>
          <w:rFonts w:ascii="Arial Narrow" w:hAnsi="Arial Narrow" w:cs="Arial"/>
          <w:color w:val="000000"/>
          <w:lang w:val="en-US"/>
        </w:rPr>
        <w:t xml:space="preserve">in </w:t>
      </w:r>
      <w:r w:rsidR="008347D2">
        <w:rPr>
          <w:rFonts w:ascii="Arial Narrow" w:hAnsi="Arial Narrow" w:cs="Arial"/>
          <w:color w:val="000000"/>
          <w:lang w:val="en-US"/>
        </w:rPr>
        <w:t>Applied Activity</w:t>
      </w:r>
      <w:r w:rsidR="008347D2" w:rsidRPr="00E55757">
        <w:rPr>
          <w:rFonts w:ascii="Arial Narrow" w:hAnsi="Arial Narrow" w:cs="Arial"/>
          <w:color w:val="000000"/>
          <w:lang w:val="en-US"/>
        </w:rPr>
        <w:t xml:space="preserve"> </w:t>
      </w:r>
      <w:r w:rsidR="00E55757" w:rsidRPr="00E55757">
        <w:rPr>
          <w:rFonts w:ascii="Arial Narrow" w:hAnsi="Arial Narrow" w:cs="Arial"/>
          <w:color w:val="000000"/>
          <w:lang w:val="en-US"/>
        </w:rPr>
        <w:t>A</w:t>
      </w:r>
      <w:r w:rsidR="00E55757">
        <w:rPr>
          <w:rFonts w:ascii="Arial Narrow" w:hAnsi="Arial Narrow" w:cs="Arial"/>
          <w:color w:val="000000"/>
          <w:lang w:val="en-US"/>
        </w:rPr>
        <w:t xml:space="preserve">: </w:t>
      </w:r>
      <w:r w:rsidR="008347D2">
        <w:rPr>
          <w:rFonts w:ascii="Arial Narrow" w:hAnsi="Arial Narrow" w:cs="Arial"/>
          <w:color w:val="000000"/>
          <w:lang w:val="en-US"/>
        </w:rPr>
        <w:t>working group activity during the PhD school consisting in writing</w:t>
      </w:r>
      <w:r w:rsidR="008347D2" w:rsidRPr="00E55757">
        <w:rPr>
          <w:rFonts w:ascii="Arial Narrow" w:hAnsi="Arial Narrow" w:cs="Arial"/>
          <w:color w:val="000000"/>
          <w:lang w:val="en-US"/>
        </w:rPr>
        <w:t xml:space="preserve"> </w:t>
      </w:r>
      <w:r w:rsidR="008347D2">
        <w:rPr>
          <w:rFonts w:ascii="Arial Narrow" w:hAnsi="Arial Narrow" w:cs="Arial"/>
          <w:color w:val="000000"/>
          <w:lang w:val="en-US"/>
        </w:rPr>
        <w:t>a</w:t>
      </w:r>
      <w:r w:rsidR="00E55757">
        <w:rPr>
          <w:rFonts w:ascii="Arial Narrow" w:hAnsi="Arial Narrow" w:cs="Arial"/>
          <w:color w:val="000000"/>
          <w:lang w:val="en-US"/>
        </w:rPr>
        <w:t xml:space="preserve"> </w:t>
      </w:r>
      <w:r w:rsidR="00E55757" w:rsidRPr="00E55757">
        <w:rPr>
          <w:rFonts w:ascii="Arial Narrow" w:hAnsi="Arial Narrow" w:cs="Arial"/>
          <w:color w:val="000000"/>
          <w:lang w:val="en-US"/>
        </w:rPr>
        <w:t>3 pages</w:t>
      </w:r>
      <w:r w:rsidR="008347D2">
        <w:rPr>
          <w:rFonts w:ascii="Arial Narrow" w:hAnsi="Arial Narrow" w:cs="Arial"/>
          <w:color w:val="000000"/>
          <w:lang w:val="en-US"/>
        </w:rPr>
        <w:t xml:space="preserve"> </w:t>
      </w:r>
      <w:r w:rsidR="006A602C">
        <w:rPr>
          <w:rFonts w:ascii="Arial Narrow" w:hAnsi="Arial Narrow" w:cs="Arial"/>
          <w:color w:val="000000"/>
          <w:lang w:val="en-US"/>
        </w:rPr>
        <w:t xml:space="preserve">research </w:t>
      </w:r>
      <w:r w:rsidR="008347D2">
        <w:rPr>
          <w:rFonts w:ascii="Arial Narrow" w:hAnsi="Arial Narrow" w:cs="Arial"/>
          <w:color w:val="000000"/>
          <w:lang w:val="en-US"/>
        </w:rPr>
        <w:t xml:space="preserve">proposal </w:t>
      </w:r>
      <w:r w:rsidR="00E55757" w:rsidRPr="00E55757">
        <w:rPr>
          <w:rFonts w:ascii="Arial Narrow" w:hAnsi="Arial Narrow" w:cs="Arial"/>
          <w:color w:val="000000"/>
          <w:lang w:val="en-US"/>
        </w:rPr>
        <w:t>in response to an effective open European call</w:t>
      </w:r>
      <w:r w:rsidR="00170BAF">
        <w:rPr>
          <w:rFonts w:ascii="Arial Narrow" w:hAnsi="Arial Narrow" w:cs="Arial"/>
          <w:color w:val="000000"/>
          <w:lang w:val="en-US"/>
        </w:rPr>
        <w:t>.</w:t>
      </w:r>
    </w:p>
    <w:p w14:paraId="27C484A3" w14:textId="77777777" w:rsidR="00170BAF" w:rsidRDefault="00C90905" w:rsidP="00170BAF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color w:val="000000"/>
          <w:lang w:val="en-US"/>
        </w:rPr>
      </w:pPr>
      <w:r>
        <w:rPr>
          <w:rFonts w:ascii="Arial Narrow" w:hAnsi="Arial Narrow" w:cs="Arial"/>
          <w:b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27A79D2" wp14:editId="07777777">
                <wp:simplePos x="0" y="0"/>
                <wp:positionH relativeFrom="column">
                  <wp:posOffset>9525</wp:posOffset>
                </wp:positionH>
                <wp:positionV relativeFrom="paragraph">
                  <wp:posOffset>176530</wp:posOffset>
                </wp:positionV>
                <wp:extent cx="175895" cy="151130"/>
                <wp:effectExtent l="9525" t="5080" r="5080" b="571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 xmlns:oel="http://schemas.microsoft.com/office/2019/extlst">
            <w:pict w14:anchorId="7CB6932E">
              <v:rect id="Rectangle 3" style="position:absolute;margin-left:.75pt;margin-top:13.9pt;width:13.85pt;height:11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DA4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"/>
            </w:pict>
          </mc:Fallback>
        </mc:AlternateContent>
      </w:r>
    </w:p>
    <w:p w14:paraId="2759D0D2" w14:textId="09F3D226" w:rsidR="00E55757" w:rsidRPr="00170BAF" w:rsidRDefault="00170BAF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US"/>
        </w:rPr>
      </w:pPr>
      <w:r w:rsidRPr="19CCE030">
        <w:rPr>
          <w:rFonts w:ascii="Arial Narrow" w:hAnsi="Arial Narrow" w:cs="Arial"/>
          <w:b/>
          <w:bCs/>
          <w:color w:val="000000" w:themeColor="text1"/>
          <w:lang w:val="en-US"/>
        </w:rPr>
        <w:t xml:space="preserve">     </w:t>
      </w:r>
      <w:r w:rsidR="00DA13DE">
        <w:rPr>
          <w:rFonts w:ascii="Arial Narrow" w:hAnsi="Arial Narrow" w:cs="Arial"/>
          <w:b/>
          <w:bCs/>
          <w:color w:val="000000" w:themeColor="text1"/>
          <w:lang w:val="en-US"/>
        </w:rPr>
        <w:tab/>
      </w:r>
      <w:r w:rsidR="001057E2" w:rsidRPr="19CCE030">
        <w:rPr>
          <w:rFonts w:ascii="Arial Narrow" w:hAnsi="Arial Narrow" w:cs="Arial"/>
          <w:b/>
          <w:bCs/>
          <w:color w:val="000000" w:themeColor="text1"/>
          <w:lang w:val="en-US"/>
        </w:rPr>
        <w:t xml:space="preserve">Ask </w:t>
      </w:r>
      <w:r w:rsidR="00E55757" w:rsidRPr="19CCE030">
        <w:rPr>
          <w:rFonts w:ascii="Arial Narrow" w:hAnsi="Arial Narrow" w:cs="Arial"/>
          <w:color w:val="000000" w:themeColor="text1"/>
          <w:lang w:val="en-US"/>
        </w:rPr>
        <w:t xml:space="preserve">to participate in 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>Applied Activity B</w:t>
      </w:r>
      <w:r w:rsidR="00E55757" w:rsidRPr="19CCE030">
        <w:rPr>
          <w:rFonts w:ascii="Arial Narrow" w:hAnsi="Arial Narrow" w:cs="Arial"/>
          <w:color w:val="000000" w:themeColor="text1"/>
          <w:lang w:val="en-US"/>
        </w:rPr>
        <w:t xml:space="preserve">: presenting 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>my own PhD research</w:t>
      </w:r>
      <w:r w:rsidR="00E55757" w:rsidRPr="19CCE030">
        <w:rPr>
          <w:rFonts w:ascii="Arial Narrow" w:hAnsi="Arial Narrow" w:cs="Arial"/>
          <w:color w:val="000000" w:themeColor="text1"/>
          <w:lang w:val="en-US"/>
        </w:rPr>
        <w:t xml:space="preserve">. </w:t>
      </w:r>
      <w:r w:rsidRPr="19CCE030">
        <w:rPr>
          <w:rFonts w:ascii="Arial Narrow" w:hAnsi="Arial Narrow" w:cs="Arial"/>
          <w:color w:val="000000" w:themeColor="text1"/>
          <w:lang w:val="en-US"/>
        </w:rPr>
        <w:t>To participate in this initiative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 xml:space="preserve"> a summary describing the</w:t>
      </w:r>
      <w:r w:rsidR="00393732" w:rsidRPr="19CCE030">
        <w:rPr>
          <w:rFonts w:ascii="Arial Narrow" w:hAnsi="Arial Narrow" w:cs="Arial"/>
          <w:color w:val="000000" w:themeColor="text1"/>
          <w:lang w:val="en-US"/>
        </w:rPr>
        <w:t xml:space="preserve"> PhD research</w:t>
      </w:r>
      <w:r w:rsidR="008347D2" w:rsidRPr="19CCE030">
        <w:rPr>
          <w:rFonts w:ascii="Arial Narrow" w:hAnsi="Arial Narrow" w:cs="Arial"/>
          <w:color w:val="000000" w:themeColor="text1"/>
          <w:lang w:val="en-US"/>
        </w:rPr>
        <w:t xml:space="preserve"> </w:t>
      </w:r>
      <w:r w:rsidR="00393732"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should be</w:t>
      </w:r>
      <w:r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 xml:space="preserve"> attach</w:t>
      </w:r>
      <w:r w:rsidR="00393732"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ed</w:t>
      </w:r>
      <w:r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 xml:space="preserve"> to this application</w:t>
      </w:r>
      <w:r w:rsidR="00393732" w:rsidRPr="19CCE030">
        <w:rPr>
          <w:rFonts w:ascii="Arial Narrow" w:hAnsi="Arial Narrow" w:cs="Arial"/>
          <w:color w:val="000000" w:themeColor="text1"/>
          <w:lang w:val="en-US"/>
        </w:rPr>
        <w:t>.</w:t>
      </w:r>
      <w:r w:rsidR="006A602C">
        <w:rPr>
          <w:rFonts w:ascii="Arial Narrow" w:hAnsi="Arial Narrow" w:cs="Arial"/>
          <w:color w:val="000000" w:themeColor="text1"/>
          <w:lang w:val="en-US"/>
        </w:rPr>
        <w:t xml:space="preserve"> Please use the proposed template.</w:t>
      </w:r>
    </w:p>
    <w:p w14:paraId="1227376D" w14:textId="77777777" w:rsidR="00E55757" w:rsidRPr="00E55757" w:rsidRDefault="00E55757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 w:themeColor="text1"/>
          <w:lang w:val="en-US"/>
        </w:rPr>
      </w:pPr>
    </w:p>
    <w:p w14:paraId="2F5978BB" w14:textId="43FD27C1" w:rsidR="00E55757" w:rsidRPr="00E55757" w:rsidRDefault="00E55757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 w:themeColor="text1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62DCF8D4" wp14:editId="1C85D7E9">
                <wp:extent cx="175895" cy="151130"/>
                <wp:effectExtent l="9525" t="5080" r="5080" b="5715"/>
                <wp:docPr id="41179538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895" cy="151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p14="http://schemas.microsoft.com/office/word/2010/wordml" xmlns:a="http://schemas.openxmlformats.org/drawingml/2006/main" xmlns:oel="http://schemas.microsoft.com/office/2019/extlst">
            <w:pict xmlns:w14="http://schemas.microsoft.com/office/word/2010/wordml" xmlns:w="http://schemas.openxmlformats.org/wordprocessingml/2006/main" w14:anchorId="7CB6932E">
              <v:rect xmlns:o="urn:schemas-microsoft-com:office:office" xmlns:v="urn:schemas-microsoft-com:vml" id="Rectangle 3" style="position:absolute;margin-left:.75pt;margin-top:13.9pt;width:13.85pt;height:11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DA4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"/>
            </w:pict>
          </mc:Fallback>
        </mc:AlternateContent>
      </w:r>
      <w:r w:rsidR="00DA13DE" w:rsidRPr="00DA13DE">
        <w:rPr>
          <w:rFonts w:ascii="Arial Narrow" w:hAnsi="Arial Narrow" w:cs="Arial"/>
          <w:b/>
          <w:bCs/>
          <w:color w:val="000000" w:themeColor="text1"/>
          <w:lang w:val="en-US"/>
        </w:rPr>
        <w:tab/>
      </w:r>
      <w:r w:rsidR="001057E2" w:rsidRPr="63FACF46">
        <w:rPr>
          <w:rFonts w:ascii="Arial Narrow" w:hAnsi="Arial Narrow" w:cs="Arial"/>
          <w:b/>
          <w:bCs/>
          <w:color w:val="000000" w:themeColor="text1"/>
          <w:lang w:val="en-US"/>
        </w:rPr>
        <w:t xml:space="preserve">Ask 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to participate in </w:t>
      </w:r>
      <w:r w:rsidR="008347D2" w:rsidRPr="63FACF46">
        <w:rPr>
          <w:rFonts w:ascii="Arial Narrow" w:hAnsi="Arial Narrow" w:cs="Arial"/>
          <w:color w:val="000000" w:themeColor="text1"/>
          <w:lang w:val="en-US"/>
        </w:rPr>
        <w:t>Applied Activity C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: </w:t>
      </w:r>
      <w:r w:rsidR="00DA13DE">
        <w:rPr>
          <w:rFonts w:ascii="Arial Narrow" w:hAnsi="Arial Narrow" w:cs="Arial"/>
          <w:color w:val="000000" w:themeColor="text1"/>
          <w:lang w:val="en-US"/>
        </w:rPr>
        <w:t>demonstration of the main equipment (</w:t>
      </w:r>
      <w:r w:rsidR="00DF6C4F">
        <w:rPr>
          <w:rFonts w:ascii="Arial Narrow" w:hAnsi="Arial Narrow" w:cs="Arial"/>
          <w:color w:val="000000" w:themeColor="text1"/>
          <w:lang w:val="en-US"/>
        </w:rPr>
        <w:t>e.g</w:t>
      </w:r>
      <w:r w:rsidR="00DA13DE">
        <w:rPr>
          <w:rFonts w:ascii="Arial Narrow" w:hAnsi="Arial Narrow" w:cs="Arial"/>
          <w:color w:val="000000" w:themeColor="text1"/>
          <w:lang w:val="en-US"/>
        </w:rPr>
        <w:t xml:space="preserve">. drones, 3D printer, </w:t>
      </w:r>
      <w:r w:rsidR="00DF6C4F">
        <w:rPr>
          <w:rFonts w:ascii="Arial Narrow" w:hAnsi="Arial Narrow" w:cs="Arial"/>
          <w:color w:val="000000" w:themeColor="text1"/>
          <w:lang w:val="en-US"/>
        </w:rPr>
        <w:t xml:space="preserve">and </w:t>
      </w:r>
      <w:r w:rsidR="00DA13DE">
        <w:rPr>
          <w:rFonts w:ascii="Arial Narrow" w:hAnsi="Arial Narrow" w:cs="Arial"/>
          <w:color w:val="000000" w:themeColor="text1"/>
          <w:lang w:val="en-US"/>
        </w:rPr>
        <w:t>laser scanner</w:t>
      </w:r>
      <w:r w:rsidR="00DF6C4F">
        <w:rPr>
          <w:rFonts w:ascii="Arial Narrow" w:hAnsi="Arial Narrow" w:cs="Arial"/>
          <w:color w:val="000000" w:themeColor="text1"/>
          <w:lang w:val="en-US"/>
        </w:rPr>
        <w:t xml:space="preserve">) </w:t>
      </w:r>
      <w:r w:rsidR="00DA13DE">
        <w:rPr>
          <w:rFonts w:ascii="Arial Narrow" w:hAnsi="Arial Narrow" w:cs="Arial"/>
          <w:color w:val="000000" w:themeColor="text1"/>
          <w:lang w:val="en-US"/>
        </w:rPr>
        <w:t>of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 </w:t>
      </w:r>
      <w:r w:rsidR="00DA13DE">
        <w:rPr>
          <w:rFonts w:ascii="Arial Narrow" w:hAnsi="Arial Narrow" w:cs="Arial"/>
          <w:color w:val="000000" w:themeColor="text1"/>
          <w:lang w:val="en-US"/>
        </w:rPr>
        <w:t>the</w:t>
      </w:r>
      <w:r w:rsidRPr="63FACF46">
        <w:rPr>
          <w:rFonts w:ascii="Arial Narrow" w:hAnsi="Arial Narrow" w:cs="Arial"/>
          <w:color w:val="000000" w:themeColor="text1"/>
          <w:lang w:val="en-US"/>
        </w:rPr>
        <w:t xml:space="preserve"> </w:t>
      </w:r>
      <w:proofErr w:type="spellStart"/>
      <w:r w:rsidRPr="63FACF46">
        <w:rPr>
          <w:rFonts w:ascii="Arial Narrow" w:hAnsi="Arial Narrow" w:cs="Arial"/>
          <w:color w:val="000000" w:themeColor="text1"/>
          <w:lang w:val="en-US"/>
        </w:rPr>
        <w:t>ResiLab</w:t>
      </w:r>
      <w:proofErr w:type="spellEnd"/>
      <w:r w:rsidR="00393732" w:rsidRPr="63FACF46">
        <w:rPr>
          <w:rFonts w:ascii="Arial Narrow" w:hAnsi="Arial Narrow" w:cs="Arial"/>
          <w:color w:val="000000" w:themeColor="text1"/>
          <w:lang w:val="en-US"/>
        </w:rPr>
        <w:t xml:space="preserve">. To participate in this initiative please </w:t>
      </w:r>
      <w:r w:rsidR="00393732"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indicate here the sector of interest</w:t>
      </w:r>
      <w:r w:rsidR="00393732" w:rsidRPr="63FACF46">
        <w:rPr>
          <w:rFonts w:ascii="Arial Narrow" w:hAnsi="Arial Narrow" w:cs="Arial"/>
          <w:color w:val="000000" w:themeColor="text1"/>
          <w:lang w:val="en-US"/>
        </w:rPr>
        <w:t xml:space="preserve"> between</w:t>
      </w:r>
      <w:r w:rsidR="00DA13DE">
        <w:rPr>
          <w:rFonts w:ascii="Arial Narrow" w:hAnsi="Arial Narrow" w:cs="Arial"/>
          <w:color w:val="000000" w:themeColor="text1"/>
          <w:lang w:val="en-US"/>
        </w:rPr>
        <w:t xml:space="preserve"> the four areas below reported</w:t>
      </w:r>
      <w:r w:rsidR="00393732" w:rsidRPr="63FACF46">
        <w:rPr>
          <w:rFonts w:ascii="Arial Narrow" w:hAnsi="Arial Narrow" w:cs="Arial"/>
          <w:color w:val="000000" w:themeColor="text1"/>
          <w:lang w:val="en-US"/>
        </w:rPr>
        <w:t xml:space="preserve">: </w:t>
      </w:r>
      <w:r w:rsidR="00DA13DE">
        <w:rPr>
          <w:rFonts w:ascii="Arial Narrow" w:hAnsi="Arial Narrow" w:cs="Arial"/>
          <w:color w:val="000000" w:themeColor="text1"/>
          <w:lang w:val="en-US"/>
        </w:rPr>
        <w:t>___________________________</w:t>
      </w:r>
    </w:p>
    <w:p w14:paraId="793899FA" w14:textId="77777777" w:rsidR="00DA13DE" w:rsidRPr="00E55757" w:rsidRDefault="00DA13DE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 w:themeColor="text1"/>
          <w:lang w:val="en-US"/>
        </w:rPr>
      </w:pPr>
    </w:p>
    <w:p w14:paraId="60061E4C" w14:textId="21E6DDF0" w:rsidR="00E55757" w:rsidRDefault="00DA13DE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i/>
          <w:iCs/>
          <w:color w:val="000000" w:themeColor="text1"/>
          <w:lang w:val="en-US"/>
        </w:rPr>
      </w:pPr>
      <w:r w:rsidRPr="00DA13DE">
        <w:rPr>
          <w:rFonts w:ascii="Arial Narrow" w:hAnsi="Arial Narrow" w:cs="Arial"/>
          <w:b/>
          <w:bCs/>
          <w:color w:val="000000" w:themeColor="text1"/>
          <w:u w:val="single"/>
          <w:lang w:val="en-US"/>
        </w:rPr>
        <w:t>IMPORTANT: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The p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>articipation in one of the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three above reported 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 xml:space="preserve">activities 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(A, B, C) 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 xml:space="preserve">is </w:t>
      </w:r>
      <w:r w:rsidR="19CCE030" w:rsidRPr="00DA13DE">
        <w:rPr>
          <w:rFonts w:ascii="Arial Narrow" w:hAnsi="Arial Narrow" w:cs="Arial"/>
          <w:b/>
          <w:bCs/>
          <w:i/>
          <w:iCs/>
          <w:color w:val="000000" w:themeColor="text1"/>
          <w:u w:val="single"/>
          <w:lang w:val="en-US"/>
        </w:rPr>
        <w:t xml:space="preserve">mandatory </w:t>
      </w:r>
      <w:r w:rsidRPr="00DA13DE">
        <w:rPr>
          <w:rFonts w:ascii="Arial Narrow" w:hAnsi="Arial Narrow" w:cs="Arial"/>
          <w:b/>
          <w:bCs/>
          <w:i/>
          <w:iCs/>
          <w:color w:val="000000" w:themeColor="text1"/>
          <w:u w:val="single"/>
          <w:lang w:val="en-US"/>
        </w:rPr>
        <w:t>to obtain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the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 xml:space="preserve"> Med</w:t>
      </w:r>
      <w:r>
        <w:rPr>
          <w:rFonts w:ascii="Arial Narrow" w:hAnsi="Arial Narrow" w:cs="Arial"/>
          <w:i/>
          <w:iCs/>
          <w:color w:val="000000" w:themeColor="text1"/>
          <w:lang w:val="en-US"/>
        </w:rPr>
        <w:t xml:space="preserve"> </w:t>
      </w:r>
      <w:r w:rsidR="19CCE030" w:rsidRPr="18926EE6">
        <w:rPr>
          <w:rFonts w:ascii="Arial Narrow" w:hAnsi="Arial Narrow" w:cs="Arial"/>
          <w:i/>
          <w:iCs/>
          <w:color w:val="000000" w:themeColor="text1"/>
          <w:lang w:val="en-US"/>
        </w:rPr>
        <w:t>School certificate of attendance.</w:t>
      </w:r>
    </w:p>
    <w:p w14:paraId="30DD0DAA" w14:textId="2ECD0204" w:rsidR="008E26D1" w:rsidRPr="008E26D1" w:rsidRDefault="008E26D1" w:rsidP="63FACF46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US"/>
        </w:rPr>
      </w:pPr>
      <w:r w:rsidRPr="008E26D1">
        <w:rPr>
          <w:rFonts w:ascii="Arial Narrow" w:hAnsi="Arial Narrow" w:cs="Arial"/>
          <w:color w:val="000000"/>
          <w:lang w:val="en-US"/>
        </w:rPr>
        <w:t>The School includes the recognition of educational credits together with the issue of the final certificate. The workload of the participation to the Med School corresponds to 3 ECTS (3 CFU).</w:t>
      </w:r>
    </w:p>
    <w:p w14:paraId="2125B8B6" w14:textId="22AD2300" w:rsidR="19CCE030" w:rsidRDefault="19CCE030" w:rsidP="19CCE030">
      <w:pPr>
        <w:jc w:val="both"/>
        <w:rPr>
          <w:rFonts w:ascii="Arial Narrow" w:hAnsi="Arial Narrow" w:cs="Arial"/>
          <w:color w:val="000000" w:themeColor="text1"/>
          <w:lang w:val="en-US"/>
        </w:rPr>
      </w:pPr>
    </w:p>
    <w:p w14:paraId="10081A4C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Arial Narrow" w:hAnsi="Arial Narrow"/>
          <w:b/>
          <w:lang w:val="en-GB"/>
        </w:rPr>
        <w:t>Select</w:t>
      </w:r>
      <w:r w:rsidRPr="00E273DC">
        <w:rPr>
          <w:rFonts w:ascii="Arial Narrow" w:hAnsi="Arial Narrow"/>
          <w:lang w:val="en-GB"/>
        </w:rPr>
        <w:t xml:space="preserve"> the following </w:t>
      </w:r>
      <w:r w:rsidRPr="00E273DC">
        <w:rPr>
          <w:rFonts w:ascii="Arial Narrow" w:hAnsi="Arial Narrow" w:cs="Calibri"/>
          <w:lang w:val="en-GB"/>
        </w:rPr>
        <w:t xml:space="preserve">area of expertise covered by the PhD school program: </w:t>
      </w:r>
    </w:p>
    <w:p w14:paraId="44EAFD9C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</w:p>
    <w:p w14:paraId="6A9F26B2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Hydraulics and environmental engineering </w:t>
      </w:r>
    </w:p>
    <w:p w14:paraId="4033F305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Transport engineering, </w:t>
      </w:r>
    </w:p>
    <w:p w14:paraId="60332A97" w14:textId="77777777" w:rsidR="00E273DC" w:rsidRPr="00E273DC" w:rsidRDefault="00E273DC" w:rsidP="00E273DC">
      <w:pPr>
        <w:jc w:val="both"/>
        <w:rPr>
          <w:rFonts w:ascii="Arial Narrow" w:hAnsi="Arial Narrow" w:cs="Calibri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Geotechnical engineering  </w:t>
      </w:r>
    </w:p>
    <w:p w14:paraId="22FA5F38" w14:textId="77777777" w:rsidR="00E273DC" w:rsidRPr="00E273DC" w:rsidRDefault="00E273DC" w:rsidP="00E273DC">
      <w:pPr>
        <w:jc w:val="both"/>
        <w:rPr>
          <w:rFonts w:ascii="Arial Narrow" w:hAnsi="Arial Narrow"/>
          <w:lang w:val="en-GB"/>
        </w:rPr>
      </w:pPr>
      <w:r w:rsidRPr="00E273DC">
        <w:rPr>
          <w:rFonts w:ascii="Wingdings 2" w:eastAsia="Wingdings 2" w:hAnsi="Wingdings 2" w:cs="Wingdings 2"/>
          <w:lang w:val="en-GB"/>
        </w:rPr>
        <w:t>£</w:t>
      </w:r>
      <w:r w:rsidRPr="00E273DC">
        <w:rPr>
          <w:rFonts w:ascii="Arial Narrow" w:hAnsi="Arial Narrow" w:cs="Calibri"/>
          <w:lang w:val="en-GB"/>
        </w:rPr>
        <w:t xml:space="preserve"> Construction engineering.</w:t>
      </w:r>
    </w:p>
    <w:p w14:paraId="1DC67143" w14:textId="60F3D8C0" w:rsidR="00BB6A4B" w:rsidRDefault="00BB6A4B" w:rsidP="00DF6C4F">
      <w:pPr>
        <w:rPr>
          <w:rFonts w:ascii="Arial Narrow" w:hAnsi="Arial Narrow"/>
          <w:lang w:val="en-GB"/>
        </w:rPr>
      </w:pPr>
    </w:p>
    <w:p w14:paraId="0D18BF66" w14:textId="77777777" w:rsidR="00BB6A4B" w:rsidRPr="00E273DC" w:rsidRDefault="00BB6A4B" w:rsidP="00DF6C4F">
      <w:pPr>
        <w:rPr>
          <w:rFonts w:ascii="Arial Narrow" w:hAnsi="Arial Narrow"/>
          <w:lang w:val="en-GB"/>
        </w:rPr>
      </w:pPr>
    </w:p>
    <w:p w14:paraId="449A3028" w14:textId="77777777" w:rsidR="00E273DC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Cs/>
          <w:color w:val="000000"/>
          <w:lang w:val="en-GB"/>
        </w:rPr>
      </w:pPr>
      <w:r w:rsidRPr="00E273DC">
        <w:rPr>
          <w:rFonts w:ascii="Arial Narrow" w:hAnsi="Arial Narrow" w:cs="Arial"/>
          <w:b/>
          <w:bCs/>
          <w:color w:val="000000"/>
          <w:lang w:val="en-GB"/>
        </w:rPr>
        <w:t>C</w:t>
      </w:r>
      <w:r w:rsidR="006A4024" w:rsidRPr="00E273DC">
        <w:rPr>
          <w:rFonts w:ascii="Arial Narrow" w:hAnsi="Arial Narrow" w:cs="Arial"/>
          <w:b/>
          <w:bCs/>
          <w:color w:val="000000"/>
          <w:lang w:val="en-GB"/>
        </w:rPr>
        <w:t>ertify</w:t>
      </w:r>
      <w:r w:rsidRPr="00E273DC">
        <w:rPr>
          <w:rFonts w:ascii="Arial Narrow" w:hAnsi="Arial Narrow" w:cs="Arial"/>
          <w:b/>
          <w:bCs/>
          <w:color w:val="000000"/>
          <w:lang w:val="en-GB"/>
        </w:rPr>
        <w:t xml:space="preserve"> 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 xml:space="preserve">to be </w:t>
      </w:r>
      <w:r w:rsidR="00FE30D1" w:rsidRPr="00E273DC">
        <w:rPr>
          <w:rFonts w:ascii="Arial Narrow" w:hAnsi="Arial Narrow" w:cs="Arial"/>
          <w:bCs/>
          <w:color w:val="000000"/>
          <w:lang w:val="en-GB"/>
        </w:rPr>
        <w:t xml:space="preserve">enrolled in the following </w:t>
      </w:r>
      <w:r w:rsidRPr="00E273DC">
        <w:rPr>
          <w:rFonts w:ascii="Arial Narrow" w:hAnsi="Arial Narrow" w:cs="Arial"/>
          <w:bCs/>
          <w:color w:val="000000"/>
          <w:lang w:val="en-GB"/>
        </w:rPr>
        <w:t>Ph.D. course:</w:t>
      </w:r>
    </w:p>
    <w:p w14:paraId="3DEEC669" w14:textId="77777777" w:rsidR="00E273DC" w:rsidRPr="00E273DC" w:rsidRDefault="00E273DC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</w:p>
    <w:p w14:paraId="1845A890" w14:textId="77777777" w:rsidR="000B0F5F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  <w:r w:rsidRPr="00E273DC">
        <w:rPr>
          <w:rFonts w:ascii="Arial Narrow" w:hAnsi="Arial Narrow" w:cs="Arial"/>
          <w:b/>
          <w:bCs/>
          <w:color w:val="000000"/>
          <w:lang w:val="en-GB"/>
        </w:rPr>
        <w:t>__________________________________________________</w:t>
      </w:r>
      <w:r w:rsidR="00E273DC" w:rsidRPr="00E273DC">
        <w:rPr>
          <w:rFonts w:ascii="Arial Narrow" w:hAnsi="Arial Narrow" w:cs="Arial"/>
          <w:b/>
          <w:bCs/>
          <w:color w:val="000000"/>
          <w:lang w:val="en-GB"/>
        </w:rPr>
        <w:t>__________________________________</w:t>
      </w:r>
    </w:p>
    <w:p w14:paraId="3656B9AB" w14:textId="77777777" w:rsidR="000B0F5F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</w:p>
    <w:p w14:paraId="05812747" w14:textId="77777777" w:rsidR="000B0F5F" w:rsidRPr="00E273DC" w:rsidRDefault="000B0F5F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  <w:r w:rsidRPr="00E273DC">
        <w:rPr>
          <w:rFonts w:ascii="Arial Narrow" w:hAnsi="Arial Narrow" w:cs="Arial"/>
          <w:bCs/>
          <w:color w:val="000000"/>
          <w:lang w:val="en-GB"/>
        </w:rPr>
        <w:t xml:space="preserve">in the following 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>C</w:t>
      </w:r>
      <w:r w:rsidRPr="00E273DC">
        <w:rPr>
          <w:rFonts w:ascii="Arial Narrow" w:hAnsi="Arial Narrow" w:cs="Arial"/>
          <w:bCs/>
          <w:color w:val="000000"/>
          <w:lang w:val="en-GB"/>
        </w:rPr>
        <w:t>ountry: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 xml:space="preserve"> </w:t>
      </w:r>
      <w:r w:rsidRPr="00E273DC">
        <w:rPr>
          <w:rFonts w:ascii="Arial Narrow" w:hAnsi="Arial Narrow" w:cs="Arial"/>
          <w:b/>
          <w:bCs/>
          <w:color w:val="000000"/>
          <w:lang w:val="en-GB"/>
        </w:rPr>
        <w:t>________________________________________________________________</w:t>
      </w:r>
    </w:p>
    <w:p w14:paraId="45FB0818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b/>
          <w:bCs/>
          <w:color w:val="000000"/>
          <w:lang w:val="en-GB"/>
        </w:rPr>
      </w:pPr>
    </w:p>
    <w:p w14:paraId="44536F56" w14:textId="77777777" w:rsidR="006A4024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  <w:r w:rsidRPr="00E273DC">
        <w:rPr>
          <w:rFonts w:ascii="Arial Narrow" w:hAnsi="Arial Narrow" w:cs="Arial"/>
          <w:color w:val="000000"/>
          <w:lang w:val="en-GB"/>
        </w:rPr>
        <w:t>name of the PhD Coordinator:</w:t>
      </w:r>
      <w:r w:rsidR="00E273DC" w:rsidRPr="00E273DC">
        <w:rPr>
          <w:rFonts w:ascii="Arial Narrow" w:hAnsi="Arial Narrow" w:cs="Arial"/>
          <w:color w:val="000000"/>
          <w:lang w:val="en-GB"/>
        </w:rPr>
        <w:t xml:space="preserve"> </w:t>
      </w:r>
      <w:r w:rsidRPr="00E273DC">
        <w:rPr>
          <w:rFonts w:ascii="Arial Narrow" w:hAnsi="Arial Narrow" w:cs="Arial"/>
          <w:color w:val="000000"/>
          <w:lang w:val="en-GB"/>
        </w:rPr>
        <w:t>________________________</w:t>
      </w:r>
      <w:r w:rsidR="00E273DC" w:rsidRPr="00E273DC">
        <w:rPr>
          <w:rFonts w:ascii="Arial Narrow" w:hAnsi="Arial Narrow" w:cs="Arial"/>
          <w:color w:val="000000"/>
          <w:lang w:val="en-GB"/>
        </w:rPr>
        <w:t>_</w:t>
      </w:r>
      <w:r w:rsidRPr="00E273DC">
        <w:rPr>
          <w:rFonts w:ascii="Arial Narrow" w:hAnsi="Arial Narrow" w:cs="Arial"/>
          <w:color w:val="000000"/>
          <w:lang w:val="en-GB"/>
        </w:rPr>
        <w:t>___________________________________</w:t>
      </w:r>
    </w:p>
    <w:p w14:paraId="049F31CB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</w:p>
    <w:p w14:paraId="0E09E02D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  <w:r w:rsidRPr="00E273DC">
        <w:rPr>
          <w:rFonts w:ascii="Arial Narrow" w:hAnsi="Arial Narrow" w:cs="Arial"/>
          <w:color w:val="000000"/>
          <w:lang w:val="en-GB"/>
        </w:rPr>
        <w:t>name of the PhD supervisor:</w:t>
      </w:r>
      <w:r w:rsidR="00E273DC" w:rsidRPr="00E273DC">
        <w:rPr>
          <w:rFonts w:ascii="Arial Narrow" w:hAnsi="Arial Narrow" w:cs="Arial"/>
          <w:color w:val="000000"/>
          <w:lang w:val="en-GB"/>
        </w:rPr>
        <w:t xml:space="preserve"> </w:t>
      </w:r>
      <w:r w:rsidRPr="00E273DC">
        <w:rPr>
          <w:rFonts w:ascii="Arial Narrow" w:hAnsi="Arial Narrow" w:cs="Arial"/>
          <w:color w:val="000000"/>
          <w:lang w:val="en-GB"/>
        </w:rPr>
        <w:t>_____________________________________________________________</w:t>
      </w:r>
    </w:p>
    <w:p w14:paraId="53128261" w14:textId="77777777" w:rsidR="00FE30D1" w:rsidRPr="00E273DC" w:rsidRDefault="00FE30D1" w:rsidP="006A4024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</w:p>
    <w:p w14:paraId="3A8FF210" w14:textId="77777777" w:rsidR="00691DAE" w:rsidRPr="00E273DC" w:rsidRDefault="000B0F5F" w:rsidP="000B0F5F">
      <w:pPr>
        <w:autoSpaceDE w:val="0"/>
        <w:autoSpaceDN w:val="0"/>
        <w:adjustRightInd w:val="0"/>
        <w:rPr>
          <w:rFonts w:ascii="Arial Narrow" w:hAnsi="Arial Narrow" w:cs="Arial"/>
          <w:b/>
          <w:bCs/>
          <w:color w:val="000000"/>
          <w:lang w:val="en-GB"/>
        </w:rPr>
      </w:pPr>
      <w:r w:rsidRPr="00E273DC">
        <w:rPr>
          <w:rFonts w:ascii="Arial Narrow" w:hAnsi="Arial Narrow" w:cs="Arial"/>
          <w:b/>
          <w:color w:val="000000"/>
          <w:lang w:val="en-GB"/>
        </w:rPr>
        <w:t>Choose</w:t>
      </w:r>
      <w:r w:rsidRPr="00E273DC">
        <w:rPr>
          <w:rFonts w:ascii="Arial Narrow" w:hAnsi="Arial Narrow" w:cs="Arial"/>
          <w:color w:val="000000"/>
          <w:lang w:val="en-GB"/>
        </w:rPr>
        <w:t xml:space="preserve"> the following email a</w:t>
      </w:r>
      <w:r w:rsidR="00691DAE" w:rsidRPr="00E273DC">
        <w:rPr>
          <w:rFonts w:ascii="Arial Narrow" w:hAnsi="Arial Narrow" w:cs="Arial"/>
          <w:bCs/>
          <w:color w:val="000000"/>
          <w:lang w:val="en-GB"/>
        </w:rPr>
        <w:t>ddress for correspondence: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 xml:space="preserve"> _</w:t>
      </w:r>
      <w:r w:rsidRPr="00E273DC">
        <w:rPr>
          <w:rFonts w:ascii="Arial Narrow" w:hAnsi="Arial Narrow" w:cs="Arial"/>
          <w:bCs/>
          <w:color w:val="000000"/>
          <w:lang w:val="en-GB"/>
        </w:rPr>
        <w:t>_________________________________</w:t>
      </w:r>
      <w:r w:rsidR="00677B9F" w:rsidRPr="00E273DC">
        <w:rPr>
          <w:rFonts w:ascii="Arial Narrow" w:hAnsi="Arial Narrow" w:cs="Arial"/>
          <w:bCs/>
          <w:color w:val="000000"/>
          <w:lang w:val="en-GB"/>
        </w:rPr>
        <w:t>__</w:t>
      </w:r>
      <w:r w:rsidRPr="00E273DC">
        <w:rPr>
          <w:rFonts w:ascii="Arial Narrow" w:hAnsi="Arial Narrow" w:cs="Arial"/>
          <w:bCs/>
          <w:color w:val="000000"/>
          <w:lang w:val="en-GB"/>
        </w:rPr>
        <w:t>__</w:t>
      </w:r>
    </w:p>
    <w:p w14:paraId="62486C05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07A6668E" w14:textId="77777777" w:rsidR="00691DAE" w:rsidRPr="00E273DC" w:rsidRDefault="00691DAE" w:rsidP="00691DAE">
      <w:pPr>
        <w:jc w:val="both"/>
        <w:rPr>
          <w:rFonts w:ascii="Arial Narrow" w:hAnsi="Arial Narrow"/>
          <w:i/>
          <w:iCs/>
          <w:lang w:val="en-GB"/>
        </w:rPr>
      </w:pPr>
      <w:r w:rsidRPr="00E273DC">
        <w:rPr>
          <w:rFonts w:ascii="Arial Narrow" w:hAnsi="Arial Narrow"/>
          <w:i/>
          <w:iCs/>
          <w:lang w:val="en-GB"/>
        </w:rPr>
        <w:t xml:space="preserve">It is very important that we get a correct email address because we will contact you mostly by email. In order for you to be certain that you remain a candidate for the </w:t>
      </w:r>
      <w:r w:rsidR="00FE30D1" w:rsidRPr="00E273DC">
        <w:rPr>
          <w:rFonts w:ascii="Arial Narrow" w:hAnsi="Arial Narrow"/>
          <w:i/>
          <w:iCs/>
          <w:lang w:val="en-GB"/>
        </w:rPr>
        <w:t>scholarship</w:t>
      </w:r>
      <w:r w:rsidRPr="00E273DC">
        <w:rPr>
          <w:rFonts w:ascii="Arial Narrow" w:hAnsi="Arial Narrow"/>
          <w:i/>
          <w:iCs/>
          <w:lang w:val="en-GB"/>
        </w:rPr>
        <w:t>, you need to check your email regularly and keep us updated on changes in your email address.</w:t>
      </w:r>
    </w:p>
    <w:p w14:paraId="4101652C" w14:textId="77777777" w:rsidR="00E273DC" w:rsidRPr="00E273DC" w:rsidRDefault="00E273DC" w:rsidP="00691DAE">
      <w:pPr>
        <w:jc w:val="both"/>
        <w:rPr>
          <w:rFonts w:ascii="Arial Narrow" w:hAnsi="Arial Narrow"/>
          <w:lang w:val="en-GB"/>
        </w:rPr>
      </w:pPr>
    </w:p>
    <w:p w14:paraId="21FCBD15" w14:textId="77777777" w:rsidR="00691DAE" w:rsidRPr="00E273DC" w:rsidRDefault="00677B9F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b/>
          <w:lang w:val="en-GB"/>
        </w:rPr>
        <w:t>Provide</w:t>
      </w:r>
      <w:r w:rsidRPr="00E273DC">
        <w:rPr>
          <w:rFonts w:ascii="Arial Narrow" w:hAnsi="Arial Narrow"/>
          <w:lang w:val="en-GB"/>
        </w:rPr>
        <w:t xml:space="preserve"> the following further contact details</w:t>
      </w:r>
    </w:p>
    <w:p w14:paraId="4B99056E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48EC6600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 xml:space="preserve">Telephone (home number): </w:t>
      </w:r>
      <w:r w:rsidR="00677B9F" w:rsidRPr="00E273DC">
        <w:rPr>
          <w:rFonts w:ascii="Arial Narrow" w:hAnsi="Arial Narrow"/>
          <w:lang w:val="en-GB"/>
        </w:rPr>
        <w:t>_</w:t>
      </w:r>
      <w:r w:rsidRPr="00E273DC">
        <w:rPr>
          <w:rFonts w:ascii="Arial Narrow" w:hAnsi="Arial Narrow"/>
          <w:lang w:val="en-GB"/>
        </w:rPr>
        <w:t>____________________________________________________________</w:t>
      </w:r>
    </w:p>
    <w:p w14:paraId="1299C43A" w14:textId="77777777" w:rsidR="00677B9F" w:rsidRPr="00E273DC" w:rsidRDefault="00677B9F" w:rsidP="00691DAE">
      <w:pPr>
        <w:jc w:val="both"/>
        <w:rPr>
          <w:rFonts w:ascii="Arial Narrow" w:hAnsi="Arial Narrow"/>
          <w:sz w:val="16"/>
          <w:szCs w:val="16"/>
          <w:lang w:val="en-GB"/>
        </w:rPr>
      </w:pPr>
    </w:p>
    <w:p w14:paraId="66A65BCD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Telephone (mobile number): ____________________________________________________________</w:t>
      </w:r>
    </w:p>
    <w:p w14:paraId="4DDBEF00" w14:textId="77777777" w:rsidR="00677B9F" w:rsidRPr="00E273DC" w:rsidRDefault="00677B9F" w:rsidP="00691DAE">
      <w:pPr>
        <w:jc w:val="both"/>
        <w:rPr>
          <w:rFonts w:ascii="Arial Narrow" w:hAnsi="Arial Narrow"/>
          <w:sz w:val="16"/>
          <w:szCs w:val="16"/>
          <w:lang w:val="en-GB"/>
        </w:rPr>
      </w:pPr>
    </w:p>
    <w:p w14:paraId="4F49F533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  <w:r w:rsidRPr="00E273DC">
        <w:rPr>
          <w:rFonts w:ascii="Arial Narrow" w:hAnsi="Arial Narrow"/>
          <w:lang w:val="en-GB"/>
        </w:rPr>
        <w:t>Skype:</w:t>
      </w:r>
      <w:r w:rsidR="00E273DC">
        <w:rPr>
          <w:rFonts w:ascii="Arial Narrow" w:hAnsi="Arial Narrow"/>
          <w:lang w:val="en-GB"/>
        </w:rPr>
        <w:t xml:space="preserve"> </w:t>
      </w:r>
      <w:r w:rsidRPr="00E273DC">
        <w:rPr>
          <w:rFonts w:ascii="Arial Narrow" w:hAnsi="Arial Narrow"/>
          <w:lang w:val="en-GB"/>
        </w:rPr>
        <w:t>_____________________________________________________________________________</w:t>
      </w:r>
    </w:p>
    <w:p w14:paraId="3461D779" w14:textId="77777777" w:rsidR="00FE30D1" w:rsidRPr="00E273DC" w:rsidRDefault="00FE30D1" w:rsidP="00691DAE">
      <w:pPr>
        <w:jc w:val="both"/>
        <w:rPr>
          <w:rFonts w:ascii="Arial Narrow" w:hAnsi="Arial Narrow"/>
          <w:lang w:val="en-GB"/>
        </w:rPr>
      </w:pPr>
    </w:p>
    <w:p w14:paraId="7AF18A37" w14:textId="0E71A056" w:rsidR="00691DAE" w:rsidRPr="00E273DC" w:rsidRDefault="00677B9F" w:rsidP="00691DAE">
      <w:pPr>
        <w:autoSpaceDE w:val="0"/>
        <w:autoSpaceDN w:val="0"/>
        <w:adjustRightInd w:val="0"/>
        <w:jc w:val="both"/>
        <w:rPr>
          <w:rFonts w:ascii="Arial Narrow" w:hAnsi="Arial Narrow" w:cs="Arial"/>
          <w:color w:val="000000"/>
          <w:lang w:val="en-GB"/>
        </w:rPr>
      </w:pPr>
      <w:r w:rsidRPr="00E273DC">
        <w:rPr>
          <w:rFonts w:ascii="Arial Narrow" w:hAnsi="Arial Narrow" w:cs="Arial"/>
          <w:color w:val="000000"/>
          <w:lang w:val="en-GB"/>
        </w:rPr>
        <w:t>and</w:t>
      </w:r>
      <w:r w:rsidR="00691DAE" w:rsidRPr="00E273DC">
        <w:rPr>
          <w:rFonts w:ascii="Arial Narrow" w:hAnsi="Arial Narrow" w:cs="Arial"/>
          <w:color w:val="000000"/>
          <w:lang w:val="en-GB"/>
        </w:rPr>
        <w:t xml:space="preserve"> </w:t>
      </w:r>
      <w:r w:rsidR="0002718B" w:rsidRPr="00E273DC">
        <w:rPr>
          <w:rFonts w:ascii="Arial Narrow" w:hAnsi="Arial Narrow" w:cs="Arial"/>
          <w:b/>
          <w:color w:val="000000"/>
          <w:lang w:val="en-GB"/>
        </w:rPr>
        <w:t>A</w:t>
      </w:r>
      <w:r w:rsidR="00691DAE" w:rsidRPr="00E273DC">
        <w:rPr>
          <w:rFonts w:ascii="Arial Narrow" w:hAnsi="Arial Narrow" w:cs="Arial"/>
          <w:b/>
          <w:color w:val="000000"/>
          <w:lang w:val="en-GB"/>
        </w:rPr>
        <w:t>gree</w:t>
      </w:r>
      <w:r w:rsidR="00691DAE" w:rsidRPr="00E273DC">
        <w:rPr>
          <w:rFonts w:ascii="Arial Narrow" w:hAnsi="Arial Narrow" w:cs="Arial"/>
          <w:color w:val="000000"/>
          <w:lang w:val="en-GB"/>
        </w:rPr>
        <w:t xml:space="preserve"> that this application and accompanying documents will remain with the </w:t>
      </w:r>
      <w:r w:rsidRPr="00E273DC">
        <w:rPr>
          <w:rFonts w:ascii="Arial Narrow" w:hAnsi="Arial Narrow" w:cs="Arial"/>
          <w:color w:val="000000"/>
          <w:lang w:val="en-GB"/>
        </w:rPr>
        <w:t xml:space="preserve">Short Ph.D. </w:t>
      </w:r>
      <w:r w:rsidR="00DF6C4F">
        <w:rPr>
          <w:rFonts w:ascii="Arial Narrow" w:hAnsi="Arial Narrow" w:cs="Arial"/>
          <w:color w:val="000000"/>
          <w:lang w:val="en-GB"/>
        </w:rPr>
        <w:t>Med S</w:t>
      </w:r>
      <w:r w:rsidRPr="00E273DC">
        <w:rPr>
          <w:rFonts w:ascii="Arial Narrow" w:hAnsi="Arial Narrow" w:cs="Arial"/>
          <w:color w:val="000000"/>
          <w:lang w:val="en-GB"/>
        </w:rPr>
        <w:t>chool</w:t>
      </w:r>
      <w:r w:rsidR="00FE30D1" w:rsidRPr="00E273DC">
        <w:rPr>
          <w:rFonts w:ascii="Arial Narrow" w:hAnsi="Arial Narrow" w:cs="Arial"/>
          <w:color w:val="000000"/>
          <w:lang w:val="en-GB"/>
        </w:rPr>
        <w:t xml:space="preserve"> Secretary</w:t>
      </w:r>
      <w:r w:rsidR="00691DAE" w:rsidRPr="00E273DC">
        <w:rPr>
          <w:rFonts w:ascii="Arial Narrow" w:hAnsi="Arial Narrow" w:cs="Arial"/>
          <w:color w:val="000000"/>
          <w:lang w:val="en-GB"/>
        </w:rPr>
        <w:t>.</w:t>
      </w:r>
    </w:p>
    <w:p w14:paraId="3CF2D8B6" w14:textId="77777777" w:rsidR="00691DAE" w:rsidRPr="00E273DC" w:rsidRDefault="00691DAE" w:rsidP="00691DAE">
      <w:pPr>
        <w:jc w:val="both"/>
        <w:rPr>
          <w:rFonts w:ascii="Arial Narrow" w:hAnsi="Arial Narrow"/>
          <w:lang w:val="en-GB"/>
        </w:rPr>
      </w:pPr>
    </w:p>
    <w:p w14:paraId="59C22609" w14:textId="77777777" w:rsidR="00691DAE" w:rsidRPr="00E273DC" w:rsidRDefault="00691DAE" w:rsidP="00691DAE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E273DC">
        <w:rPr>
          <w:rFonts w:ascii="Arial Narrow" w:hAnsi="Arial Narrow"/>
        </w:rPr>
        <w:t>Place, Date: ___________________________________</w:t>
      </w:r>
    </w:p>
    <w:p w14:paraId="0FB78278" w14:textId="77777777" w:rsidR="00691DAE" w:rsidRPr="00E273DC" w:rsidRDefault="00691DAE" w:rsidP="00691DAE">
      <w:pPr>
        <w:autoSpaceDE w:val="0"/>
        <w:autoSpaceDN w:val="0"/>
        <w:adjustRightInd w:val="0"/>
        <w:jc w:val="both"/>
        <w:rPr>
          <w:rFonts w:ascii="Arial Narrow" w:hAnsi="Arial Narrow" w:cs="Arial"/>
          <w:b/>
        </w:rPr>
      </w:pPr>
    </w:p>
    <w:p w14:paraId="1FC39945" w14:textId="77777777" w:rsidR="00691DAE" w:rsidRPr="00E273DC" w:rsidRDefault="00691DAE" w:rsidP="00691DAE">
      <w:pPr>
        <w:autoSpaceDE w:val="0"/>
        <w:autoSpaceDN w:val="0"/>
        <w:adjustRightInd w:val="0"/>
        <w:jc w:val="both"/>
        <w:rPr>
          <w:rFonts w:ascii="Arial Narrow" w:hAnsi="Arial Narrow" w:cs="Arial"/>
          <w:b/>
        </w:rPr>
      </w:pPr>
    </w:p>
    <w:p w14:paraId="5E19C67E" w14:textId="77777777" w:rsidR="00691DAE" w:rsidRPr="00E273DC" w:rsidRDefault="00691DAE" w:rsidP="00677B9F">
      <w:pPr>
        <w:autoSpaceDE w:val="0"/>
        <w:autoSpaceDN w:val="0"/>
        <w:adjustRightInd w:val="0"/>
        <w:jc w:val="both"/>
        <w:rPr>
          <w:rFonts w:ascii="Arial Narrow" w:hAnsi="Arial Narrow" w:cs="Arial"/>
        </w:rPr>
      </w:pP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  <w:b/>
        </w:rPr>
        <w:tab/>
      </w:r>
      <w:r w:rsidRPr="00E273DC">
        <w:rPr>
          <w:rFonts w:ascii="Arial Narrow" w:hAnsi="Arial Narrow" w:cs="Arial"/>
        </w:rPr>
        <w:t>Signature:</w:t>
      </w:r>
      <w:r w:rsidR="0002718B" w:rsidRPr="00E273DC">
        <w:rPr>
          <w:rFonts w:ascii="Arial Narrow" w:hAnsi="Arial Narrow" w:cs="Arial"/>
        </w:rPr>
        <w:t xml:space="preserve"> </w:t>
      </w:r>
      <w:r w:rsidRPr="00E273DC">
        <w:rPr>
          <w:rFonts w:ascii="Arial Narrow" w:hAnsi="Arial Narrow" w:cs="Arial"/>
        </w:rPr>
        <w:t>________________________________</w:t>
      </w:r>
    </w:p>
    <w:p w14:paraId="0562CB0E" w14:textId="77777777" w:rsidR="00691DAE" w:rsidRPr="00E273DC" w:rsidRDefault="00691DAE" w:rsidP="00404A12">
      <w:pPr>
        <w:rPr>
          <w:rFonts w:ascii="Arial Narrow" w:hAnsi="Arial Narrow"/>
        </w:rPr>
      </w:pPr>
    </w:p>
    <w:sectPr w:rsidR="00691DAE" w:rsidRPr="00E273DC">
      <w:head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3C3A3" w14:textId="77777777" w:rsidR="00EC4F79" w:rsidRDefault="00EC4F79">
      <w:r>
        <w:separator/>
      </w:r>
    </w:p>
  </w:endnote>
  <w:endnote w:type="continuationSeparator" w:id="0">
    <w:p w14:paraId="2486A320" w14:textId="77777777" w:rsidR="00EC4F79" w:rsidRDefault="00EC4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SLLVM+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3FE55" w14:textId="77777777" w:rsidR="00EC4F79" w:rsidRDefault="00EC4F79">
      <w:r>
        <w:separator/>
      </w:r>
    </w:p>
  </w:footnote>
  <w:footnote w:type="continuationSeparator" w:id="0">
    <w:p w14:paraId="1AB8D52D" w14:textId="77777777" w:rsidR="00EC4F79" w:rsidRDefault="00EC4F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3287"/>
      <w:gridCol w:w="3839"/>
      <w:gridCol w:w="2512"/>
    </w:tblGrid>
    <w:tr w:rsidR="0086063E" w14:paraId="21F3B7E4" w14:textId="77777777">
      <w:trPr>
        <w:trHeight w:val="1079"/>
      </w:trPr>
      <w:tc>
        <w:tcPr>
          <w:tcW w:w="3348" w:type="dxa"/>
        </w:tcPr>
        <w:p w14:paraId="22F0FD4C" w14:textId="77777777" w:rsidR="0086063E" w:rsidRPr="00022D6C" w:rsidRDefault="00C90905">
          <w:pPr>
            <w:pStyle w:val="Intestazione"/>
          </w:pPr>
          <w:r>
            <w:rPr>
              <w:noProof/>
            </w:rPr>
            <w:drawing>
              <wp:anchor distT="0" distB="0" distL="114300" distR="114300" simplePos="0" relativeHeight="251657728" behindDoc="1" locked="0" layoutInCell="1" allowOverlap="0" wp14:anchorId="02587590" wp14:editId="07777777">
                <wp:simplePos x="0" y="0"/>
                <wp:positionH relativeFrom="column">
                  <wp:posOffset>113030</wp:posOffset>
                </wp:positionH>
                <wp:positionV relativeFrom="paragraph">
                  <wp:posOffset>72390</wp:posOffset>
                </wp:positionV>
                <wp:extent cx="796290" cy="796290"/>
                <wp:effectExtent l="0" t="0" r="0" b="0"/>
                <wp:wrapSquare wrapText="bothSides"/>
                <wp:docPr id="2" name="Immagine 3" descr="federico-arrossit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3" descr="federico-arrossit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6290" cy="796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60" w:type="dxa"/>
        </w:tcPr>
        <w:p w14:paraId="5997CC1D" w14:textId="77777777" w:rsidR="0086063E" w:rsidRPr="00AD3C0E" w:rsidRDefault="0086063E" w:rsidP="00AD3C0E">
          <w:pPr>
            <w:pStyle w:val="Intestazione"/>
          </w:pPr>
        </w:p>
      </w:tc>
      <w:tc>
        <w:tcPr>
          <w:tcW w:w="2546" w:type="dxa"/>
        </w:tcPr>
        <w:p w14:paraId="110FFD37" w14:textId="77777777" w:rsidR="0086063E" w:rsidRDefault="00C90905" w:rsidP="006C7E9B">
          <w:pPr>
            <w:pStyle w:val="Intestazione"/>
            <w:jc w:val="right"/>
          </w:pPr>
          <w:r w:rsidRPr="00C00705">
            <w:rPr>
              <w:noProof/>
            </w:rPr>
            <w:drawing>
              <wp:inline distT="0" distB="0" distL="0" distR="0" wp14:anchorId="1F077671" wp14:editId="07777777">
                <wp:extent cx="819150" cy="847725"/>
                <wp:effectExtent l="0" t="0" r="0" b="0"/>
                <wp:docPr id="1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B699379" w14:textId="77777777" w:rsidR="0086063E" w:rsidRDefault="0086063E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22561"/>
    <w:multiLevelType w:val="hybridMultilevel"/>
    <w:tmpl w:val="60D085CA"/>
    <w:lvl w:ilvl="0" w:tplc="0410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10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42DD6B59"/>
    <w:multiLevelType w:val="hybridMultilevel"/>
    <w:tmpl w:val="1EE821DA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C966315"/>
    <w:multiLevelType w:val="hybridMultilevel"/>
    <w:tmpl w:val="F612A748"/>
    <w:lvl w:ilvl="0" w:tplc="0410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1DE40E0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C881072">
      <w:start w:val="2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6478BFF6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C6D21690">
      <w:start w:val="2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2B084B0A">
      <w:start w:val="1"/>
      <w:numFmt w:val="bullet"/>
      <w:lvlText w:val="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color w:val="auto"/>
      </w:rPr>
    </w:lvl>
    <w:lvl w:ilvl="6" w:tplc="F6908ED2">
      <w:start w:val="3"/>
      <w:numFmt w:val="decimal"/>
      <w:lvlText w:val="%7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B6E5C61"/>
    <w:multiLevelType w:val="hybridMultilevel"/>
    <w:tmpl w:val="6972AF7C"/>
    <w:lvl w:ilvl="0" w:tplc="914CB38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BBB4BF1"/>
    <w:multiLevelType w:val="hybridMultilevel"/>
    <w:tmpl w:val="58006580"/>
    <w:lvl w:ilvl="0" w:tplc="FE6C23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sDQ0NzC3NDADMpR0lIJTi4sz8/NACoxqAeekZe0sAAAA"/>
  </w:docVars>
  <w:rsids>
    <w:rsidRoot w:val="00022D6C"/>
    <w:rsid w:val="00000AFD"/>
    <w:rsid w:val="00000E7E"/>
    <w:rsid w:val="00001515"/>
    <w:rsid w:val="00001F55"/>
    <w:rsid w:val="0000241F"/>
    <w:rsid w:val="00002741"/>
    <w:rsid w:val="00002D46"/>
    <w:rsid w:val="000030E3"/>
    <w:rsid w:val="0000339E"/>
    <w:rsid w:val="0000363B"/>
    <w:rsid w:val="00003BCB"/>
    <w:rsid w:val="00003E3E"/>
    <w:rsid w:val="000040E1"/>
    <w:rsid w:val="00004202"/>
    <w:rsid w:val="00005644"/>
    <w:rsid w:val="000056A5"/>
    <w:rsid w:val="00005B31"/>
    <w:rsid w:val="00007966"/>
    <w:rsid w:val="00007E2E"/>
    <w:rsid w:val="00010904"/>
    <w:rsid w:val="00010ED1"/>
    <w:rsid w:val="00011F83"/>
    <w:rsid w:val="000124DA"/>
    <w:rsid w:val="00012636"/>
    <w:rsid w:val="00013CCC"/>
    <w:rsid w:val="000144A6"/>
    <w:rsid w:val="0001474D"/>
    <w:rsid w:val="00014B07"/>
    <w:rsid w:val="00014CA7"/>
    <w:rsid w:val="000154C4"/>
    <w:rsid w:val="0001558C"/>
    <w:rsid w:val="0001765D"/>
    <w:rsid w:val="000179F7"/>
    <w:rsid w:val="00017BD3"/>
    <w:rsid w:val="0002066E"/>
    <w:rsid w:val="00020748"/>
    <w:rsid w:val="00020AAA"/>
    <w:rsid w:val="000215F4"/>
    <w:rsid w:val="00022289"/>
    <w:rsid w:val="00022D6C"/>
    <w:rsid w:val="000232FD"/>
    <w:rsid w:val="000237C5"/>
    <w:rsid w:val="00024ACA"/>
    <w:rsid w:val="00024B47"/>
    <w:rsid w:val="00025AF3"/>
    <w:rsid w:val="0002642D"/>
    <w:rsid w:val="00026C6D"/>
    <w:rsid w:val="0002718B"/>
    <w:rsid w:val="00027BED"/>
    <w:rsid w:val="000300B2"/>
    <w:rsid w:val="00030313"/>
    <w:rsid w:val="00030632"/>
    <w:rsid w:val="00032113"/>
    <w:rsid w:val="0003248B"/>
    <w:rsid w:val="00032CA3"/>
    <w:rsid w:val="0003409E"/>
    <w:rsid w:val="00034B37"/>
    <w:rsid w:val="00034F40"/>
    <w:rsid w:val="00035819"/>
    <w:rsid w:val="00037E0C"/>
    <w:rsid w:val="00040013"/>
    <w:rsid w:val="00040A00"/>
    <w:rsid w:val="00041313"/>
    <w:rsid w:val="00041688"/>
    <w:rsid w:val="00041BF5"/>
    <w:rsid w:val="000423B5"/>
    <w:rsid w:val="00042575"/>
    <w:rsid w:val="00042B95"/>
    <w:rsid w:val="000439FC"/>
    <w:rsid w:val="00043EFF"/>
    <w:rsid w:val="000440AB"/>
    <w:rsid w:val="0004410C"/>
    <w:rsid w:val="00044279"/>
    <w:rsid w:val="00044618"/>
    <w:rsid w:val="000446FA"/>
    <w:rsid w:val="00044BB6"/>
    <w:rsid w:val="00044E3B"/>
    <w:rsid w:val="00045175"/>
    <w:rsid w:val="0004517C"/>
    <w:rsid w:val="00045BF7"/>
    <w:rsid w:val="000468C9"/>
    <w:rsid w:val="00046C23"/>
    <w:rsid w:val="00046E3B"/>
    <w:rsid w:val="000471F6"/>
    <w:rsid w:val="00047ABF"/>
    <w:rsid w:val="000501EC"/>
    <w:rsid w:val="00050846"/>
    <w:rsid w:val="00050EEF"/>
    <w:rsid w:val="00051161"/>
    <w:rsid w:val="00051684"/>
    <w:rsid w:val="0005174C"/>
    <w:rsid w:val="00051983"/>
    <w:rsid w:val="00051B01"/>
    <w:rsid w:val="00051D55"/>
    <w:rsid w:val="00052083"/>
    <w:rsid w:val="00052BF0"/>
    <w:rsid w:val="000530D5"/>
    <w:rsid w:val="000536A5"/>
    <w:rsid w:val="000536E4"/>
    <w:rsid w:val="000537B3"/>
    <w:rsid w:val="00053DB1"/>
    <w:rsid w:val="00053E57"/>
    <w:rsid w:val="00054928"/>
    <w:rsid w:val="00055DFE"/>
    <w:rsid w:val="00056170"/>
    <w:rsid w:val="0005655D"/>
    <w:rsid w:val="00056E48"/>
    <w:rsid w:val="000571EA"/>
    <w:rsid w:val="000574B4"/>
    <w:rsid w:val="0005772A"/>
    <w:rsid w:val="00060253"/>
    <w:rsid w:val="000605A0"/>
    <w:rsid w:val="000609B7"/>
    <w:rsid w:val="000610E1"/>
    <w:rsid w:val="00063B61"/>
    <w:rsid w:val="000643ED"/>
    <w:rsid w:val="00064A97"/>
    <w:rsid w:val="00064BC5"/>
    <w:rsid w:val="00065C94"/>
    <w:rsid w:val="0006600A"/>
    <w:rsid w:val="0006636C"/>
    <w:rsid w:val="00066EA8"/>
    <w:rsid w:val="00067027"/>
    <w:rsid w:val="000673ED"/>
    <w:rsid w:val="0006753F"/>
    <w:rsid w:val="00067DA3"/>
    <w:rsid w:val="0007036F"/>
    <w:rsid w:val="00071390"/>
    <w:rsid w:val="000722E2"/>
    <w:rsid w:val="00073178"/>
    <w:rsid w:val="0007401D"/>
    <w:rsid w:val="0007444C"/>
    <w:rsid w:val="00074943"/>
    <w:rsid w:val="000757F1"/>
    <w:rsid w:val="00076673"/>
    <w:rsid w:val="00076B4B"/>
    <w:rsid w:val="00076C14"/>
    <w:rsid w:val="00077EBA"/>
    <w:rsid w:val="00077EC9"/>
    <w:rsid w:val="0008124D"/>
    <w:rsid w:val="00083540"/>
    <w:rsid w:val="00083DA8"/>
    <w:rsid w:val="00085483"/>
    <w:rsid w:val="00085CB6"/>
    <w:rsid w:val="000879F6"/>
    <w:rsid w:val="000907F7"/>
    <w:rsid w:val="00091249"/>
    <w:rsid w:val="00091657"/>
    <w:rsid w:val="000919DA"/>
    <w:rsid w:val="00091ECC"/>
    <w:rsid w:val="000923EC"/>
    <w:rsid w:val="0009243E"/>
    <w:rsid w:val="00092553"/>
    <w:rsid w:val="00092670"/>
    <w:rsid w:val="0009268A"/>
    <w:rsid w:val="00093FD9"/>
    <w:rsid w:val="0009593A"/>
    <w:rsid w:val="000960B4"/>
    <w:rsid w:val="00096E19"/>
    <w:rsid w:val="000970E7"/>
    <w:rsid w:val="00097466"/>
    <w:rsid w:val="000976E9"/>
    <w:rsid w:val="00097903"/>
    <w:rsid w:val="00097AEE"/>
    <w:rsid w:val="00097D5F"/>
    <w:rsid w:val="000A018D"/>
    <w:rsid w:val="000A07E0"/>
    <w:rsid w:val="000A0B4B"/>
    <w:rsid w:val="000A0BBC"/>
    <w:rsid w:val="000A0D00"/>
    <w:rsid w:val="000A140B"/>
    <w:rsid w:val="000A1775"/>
    <w:rsid w:val="000A1B2C"/>
    <w:rsid w:val="000A1BAB"/>
    <w:rsid w:val="000A2225"/>
    <w:rsid w:val="000A30C7"/>
    <w:rsid w:val="000A3915"/>
    <w:rsid w:val="000A4C76"/>
    <w:rsid w:val="000A507A"/>
    <w:rsid w:val="000A6B50"/>
    <w:rsid w:val="000A76ED"/>
    <w:rsid w:val="000A7864"/>
    <w:rsid w:val="000B00CC"/>
    <w:rsid w:val="000B00F7"/>
    <w:rsid w:val="000B02A1"/>
    <w:rsid w:val="000B0C49"/>
    <w:rsid w:val="000B0F5F"/>
    <w:rsid w:val="000B1124"/>
    <w:rsid w:val="000B1255"/>
    <w:rsid w:val="000B1BC0"/>
    <w:rsid w:val="000B1FAF"/>
    <w:rsid w:val="000B20F3"/>
    <w:rsid w:val="000B23C6"/>
    <w:rsid w:val="000B24F0"/>
    <w:rsid w:val="000B254B"/>
    <w:rsid w:val="000B28A5"/>
    <w:rsid w:val="000B2D5E"/>
    <w:rsid w:val="000B2E44"/>
    <w:rsid w:val="000B3FA0"/>
    <w:rsid w:val="000B44F5"/>
    <w:rsid w:val="000B47F5"/>
    <w:rsid w:val="000B5662"/>
    <w:rsid w:val="000B6813"/>
    <w:rsid w:val="000B726A"/>
    <w:rsid w:val="000C08CB"/>
    <w:rsid w:val="000C130D"/>
    <w:rsid w:val="000C13B1"/>
    <w:rsid w:val="000C1598"/>
    <w:rsid w:val="000C19CE"/>
    <w:rsid w:val="000C1A6C"/>
    <w:rsid w:val="000C2933"/>
    <w:rsid w:val="000C35DC"/>
    <w:rsid w:val="000C3D8E"/>
    <w:rsid w:val="000C3E77"/>
    <w:rsid w:val="000C4CB5"/>
    <w:rsid w:val="000C52E0"/>
    <w:rsid w:val="000C5353"/>
    <w:rsid w:val="000C61D9"/>
    <w:rsid w:val="000C658F"/>
    <w:rsid w:val="000C7FAA"/>
    <w:rsid w:val="000D034A"/>
    <w:rsid w:val="000D0560"/>
    <w:rsid w:val="000D0A07"/>
    <w:rsid w:val="000D0F9E"/>
    <w:rsid w:val="000D150B"/>
    <w:rsid w:val="000D16B0"/>
    <w:rsid w:val="000D25AF"/>
    <w:rsid w:val="000D2C10"/>
    <w:rsid w:val="000D33FF"/>
    <w:rsid w:val="000D3A86"/>
    <w:rsid w:val="000D40E8"/>
    <w:rsid w:val="000D414B"/>
    <w:rsid w:val="000D4AEC"/>
    <w:rsid w:val="000D5595"/>
    <w:rsid w:val="000D6ADF"/>
    <w:rsid w:val="000D7858"/>
    <w:rsid w:val="000D7A4A"/>
    <w:rsid w:val="000D7FFB"/>
    <w:rsid w:val="000E0294"/>
    <w:rsid w:val="000E0962"/>
    <w:rsid w:val="000E097D"/>
    <w:rsid w:val="000E11C2"/>
    <w:rsid w:val="000E13CD"/>
    <w:rsid w:val="000E2305"/>
    <w:rsid w:val="000E2639"/>
    <w:rsid w:val="000E2ECD"/>
    <w:rsid w:val="000E3750"/>
    <w:rsid w:val="000E3EDE"/>
    <w:rsid w:val="000E41B4"/>
    <w:rsid w:val="000E42C7"/>
    <w:rsid w:val="000E43CB"/>
    <w:rsid w:val="000E46EE"/>
    <w:rsid w:val="000E4D81"/>
    <w:rsid w:val="000E597A"/>
    <w:rsid w:val="000E5D07"/>
    <w:rsid w:val="000E5EB0"/>
    <w:rsid w:val="000E6084"/>
    <w:rsid w:val="000E614C"/>
    <w:rsid w:val="000E6C2A"/>
    <w:rsid w:val="000E766D"/>
    <w:rsid w:val="000E7A16"/>
    <w:rsid w:val="000E7B38"/>
    <w:rsid w:val="000E7BEB"/>
    <w:rsid w:val="000E7C1C"/>
    <w:rsid w:val="000E7D3F"/>
    <w:rsid w:val="000F01B0"/>
    <w:rsid w:val="000F05C1"/>
    <w:rsid w:val="000F05CC"/>
    <w:rsid w:val="000F0903"/>
    <w:rsid w:val="000F1944"/>
    <w:rsid w:val="000F2A51"/>
    <w:rsid w:val="000F390C"/>
    <w:rsid w:val="000F39C7"/>
    <w:rsid w:val="000F4059"/>
    <w:rsid w:val="000F4F8C"/>
    <w:rsid w:val="000F5544"/>
    <w:rsid w:val="000F5AAC"/>
    <w:rsid w:val="000F5BB4"/>
    <w:rsid w:val="000F6CB2"/>
    <w:rsid w:val="001006F0"/>
    <w:rsid w:val="00100B3D"/>
    <w:rsid w:val="00100E1E"/>
    <w:rsid w:val="00101B54"/>
    <w:rsid w:val="001020C7"/>
    <w:rsid w:val="00102318"/>
    <w:rsid w:val="001024B1"/>
    <w:rsid w:val="00102A72"/>
    <w:rsid w:val="001038EA"/>
    <w:rsid w:val="00104457"/>
    <w:rsid w:val="00104F43"/>
    <w:rsid w:val="00105152"/>
    <w:rsid w:val="001053CB"/>
    <w:rsid w:val="001057E2"/>
    <w:rsid w:val="00105A37"/>
    <w:rsid w:val="001060B9"/>
    <w:rsid w:val="00106445"/>
    <w:rsid w:val="00106FF0"/>
    <w:rsid w:val="001073BF"/>
    <w:rsid w:val="00107DD6"/>
    <w:rsid w:val="0011152C"/>
    <w:rsid w:val="00113721"/>
    <w:rsid w:val="00113A38"/>
    <w:rsid w:val="00113B2F"/>
    <w:rsid w:val="00113BA1"/>
    <w:rsid w:val="001145B1"/>
    <w:rsid w:val="00114B7D"/>
    <w:rsid w:val="00115191"/>
    <w:rsid w:val="0011576C"/>
    <w:rsid w:val="00115C68"/>
    <w:rsid w:val="001163EB"/>
    <w:rsid w:val="0011651B"/>
    <w:rsid w:val="001167CE"/>
    <w:rsid w:val="001174A6"/>
    <w:rsid w:val="00117DB1"/>
    <w:rsid w:val="00117F81"/>
    <w:rsid w:val="00117FEB"/>
    <w:rsid w:val="00120AB7"/>
    <w:rsid w:val="001217EB"/>
    <w:rsid w:val="00121FC6"/>
    <w:rsid w:val="001225A8"/>
    <w:rsid w:val="00123D91"/>
    <w:rsid w:val="00124F3C"/>
    <w:rsid w:val="00125460"/>
    <w:rsid w:val="00125BE7"/>
    <w:rsid w:val="001262FA"/>
    <w:rsid w:val="00126E20"/>
    <w:rsid w:val="00127044"/>
    <w:rsid w:val="00130625"/>
    <w:rsid w:val="00130664"/>
    <w:rsid w:val="00130704"/>
    <w:rsid w:val="00130B60"/>
    <w:rsid w:val="00131BF1"/>
    <w:rsid w:val="001321C7"/>
    <w:rsid w:val="0013229B"/>
    <w:rsid w:val="00132684"/>
    <w:rsid w:val="001327AF"/>
    <w:rsid w:val="00132A24"/>
    <w:rsid w:val="00132C3B"/>
    <w:rsid w:val="0013339A"/>
    <w:rsid w:val="0013390B"/>
    <w:rsid w:val="0013409E"/>
    <w:rsid w:val="001345A9"/>
    <w:rsid w:val="00134781"/>
    <w:rsid w:val="001347D6"/>
    <w:rsid w:val="001349B0"/>
    <w:rsid w:val="00137146"/>
    <w:rsid w:val="001375C1"/>
    <w:rsid w:val="0013788C"/>
    <w:rsid w:val="00137B9B"/>
    <w:rsid w:val="0014056A"/>
    <w:rsid w:val="001417B3"/>
    <w:rsid w:val="001424E2"/>
    <w:rsid w:val="001425DA"/>
    <w:rsid w:val="0014298A"/>
    <w:rsid w:val="001436CF"/>
    <w:rsid w:val="00143879"/>
    <w:rsid w:val="00143D2F"/>
    <w:rsid w:val="00143D63"/>
    <w:rsid w:val="00143DFE"/>
    <w:rsid w:val="001440D6"/>
    <w:rsid w:val="0014419D"/>
    <w:rsid w:val="0014485E"/>
    <w:rsid w:val="00144DA1"/>
    <w:rsid w:val="00145191"/>
    <w:rsid w:val="00145433"/>
    <w:rsid w:val="001456CE"/>
    <w:rsid w:val="00145975"/>
    <w:rsid w:val="001460A2"/>
    <w:rsid w:val="00146869"/>
    <w:rsid w:val="00146C7E"/>
    <w:rsid w:val="00146DD9"/>
    <w:rsid w:val="0014728D"/>
    <w:rsid w:val="001472C0"/>
    <w:rsid w:val="00147852"/>
    <w:rsid w:val="00147EB1"/>
    <w:rsid w:val="00150123"/>
    <w:rsid w:val="00151544"/>
    <w:rsid w:val="00151CE7"/>
    <w:rsid w:val="0015277D"/>
    <w:rsid w:val="00154001"/>
    <w:rsid w:val="0015413E"/>
    <w:rsid w:val="001543A6"/>
    <w:rsid w:val="001546B8"/>
    <w:rsid w:val="00154B4D"/>
    <w:rsid w:val="0015785E"/>
    <w:rsid w:val="00157DA7"/>
    <w:rsid w:val="00160046"/>
    <w:rsid w:val="001609F4"/>
    <w:rsid w:val="001613B5"/>
    <w:rsid w:val="001613D6"/>
    <w:rsid w:val="00161A9F"/>
    <w:rsid w:val="001621D9"/>
    <w:rsid w:val="00162CC5"/>
    <w:rsid w:val="00162E86"/>
    <w:rsid w:val="00164F02"/>
    <w:rsid w:val="00165475"/>
    <w:rsid w:val="001654CE"/>
    <w:rsid w:val="00166A4A"/>
    <w:rsid w:val="001675AA"/>
    <w:rsid w:val="00167877"/>
    <w:rsid w:val="00170987"/>
    <w:rsid w:val="00170B71"/>
    <w:rsid w:val="00170BAF"/>
    <w:rsid w:val="00171181"/>
    <w:rsid w:val="0017174F"/>
    <w:rsid w:val="00172585"/>
    <w:rsid w:val="00173270"/>
    <w:rsid w:val="00173284"/>
    <w:rsid w:val="00173411"/>
    <w:rsid w:val="001738A9"/>
    <w:rsid w:val="00173F73"/>
    <w:rsid w:val="00174538"/>
    <w:rsid w:val="001749F9"/>
    <w:rsid w:val="00174D4E"/>
    <w:rsid w:val="00174ED8"/>
    <w:rsid w:val="0017536E"/>
    <w:rsid w:val="00175A6B"/>
    <w:rsid w:val="00175D38"/>
    <w:rsid w:val="00176911"/>
    <w:rsid w:val="0017719C"/>
    <w:rsid w:val="001776D7"/>
    <w:rsid w:val="00177C0F"/>
    <w:rsid w:val="00177D06"/>
    <w:rsid w:val="00177E2E"/>
    <w:rsid w:val="00180046"/>
    <w:rsid w:val="00180426"/>
    <w:rsid w:val="00180917"/>
    <w:rsid w:val="00180B38"/>
    <w:rsid w:val="00180FCF"/>
    <w:rsid w:val="00181988"/>
    <w:rsid w:val="001837A8"/>
    <w:rsid w:val="001841FA"/>
    <w:rsid w:val="00184263"/>
    <w:rsid w:val="001842B0"/>
    <w:rsid w:val="00184512"/>
    <w:rsid w:val="001845D7"/>
    <w:rsid w:val="0018491E"/>
    <w:rsid w:val="00184AAC"/>
    <w:rsid w:val="001853A3"/>
    <w:rsid w:val="00185575"/>
    <w:rsid w:val="00186A08"/>
    <w:rsid w:val="0018708F"/>
    <w:rsid w:val="001870C6"/>
    <w:rsid w:val="00190026"/>
    <w:rsid w:val="0019013E"/>
    <w:rsid w:val="0019099A"/>
    <w:rsid w:val="00190E0C"/>
    <w:rsid w:val="001922D6"/>
    <w:rsid w:val="00192A29"/>
    <w:rsid w:val="0019366F"/>
    <w:rsid w:val="00193A5D"/>
    <w:rsid w:val="00193C6F"/>
    <w:rsid w:val="00194118"/>
    <w:rsid w:val="00194707"/>
    <w:rsid w:val="00194A48"/>
    <w:rsid w:val="00194A83"/>
    <w:rsid w:val="00195133"/>
    <w:rsid w:val="00195BBB"/>
    <w:rsid w:val="00195EE5"/>
    <w:rsid w:val="00196F05"/>
    <w:rsid w:val="0019748F"/>
    <w:rsid w:val="001974DE"/>
    <w:rsid w:val="0019770B"/>
    <w:rsid w:val="001A0BC4"/>
    <w:rsid w:val="001A12A5"/>
    <w:rsid w:val="001A1E39"/>
    <w:rsid w:val="001A211A"/>
    <w:rsid w:val="001A446A"/>
    <w:rsid w:val="001A4F78"/>
    <w:rsid w:val="001A6370"/>
    <w:rsid w:val="001A6686"/>
    <w:rsid w:val="001A6825"/>
    <w:rsid w:val="001A7109"/>
    <w:rsid w:val="001A79FC"/>
    <w:rsid w:val="001B0C58"/>
    <w:rsid w:val="001B0F38"/>
    <w:rsid w:val="001B1834"/>
    <w:rsid w:val="001B1C49"/>
    <w:rsid w:val="001B2904"/>
    <w:rsid w:val="001B36DF"/>
    <w:rsid w:val="001B443C"/>
    <w:rsid w:val="001B450A"/>
    <w:rsid w:val="001B4B85"/>
    <w:rsid w:val="001B5940"/>
    <w:rsid w:val="001B5A8F"/>
    <w:rsid w:val="001B6949"/>
    <w:rsid w:val="001B6B5C"/>
    <w:rsid w:val="001B6BE9"/>
    <w:rsid w:val="001B7ADE"/>
    <w:rsid w:val="001C0B7E"/>
    <w:rsid w:val="001C0E3B"/>
    <w:rsid w:val="001C168E"/>
    <w:rsid w:val="001C26FC"/>
    <w:rsid w:val="001C3038"/>
    <w:rsid w:val="001C481F"/>
    <w:rsid w:val="001C4B5E"/>
    <w:rsid w:val="001C5CCC"/>
    <w:rsid w:val="001C7123"/>
    <w:rsid w:val="001C73FD"/>
    <w:rsid w:val="001D0359"/>
    <w:rsid w:val="001D0586"/>
    <w:rsid w:val="001D1DF6"/>
    <w:rsid w:val="001D2481"/>
    <w:rsid w:val="001D365C"/>
    <w:rsid w:val="001D38F6"/>
    <w:rsid w:val="001D4882"/>
    <w:rsid w:val="001D4CFE"/>
    <w:rsid w:val="001D4E99"/>
    <w:rsid w:val="001D4F32"/>
    <w:rsid w:val="001D5126"/>
    <w:rsid w:val="001D5540"/>
    <w:rsid w:val="001D5640"/>
    <w:rsid w:val="001D5DFA"/>
    <w:rsid w:val="001D5F58"/>
    <w:rsid w:val="001D636D"/>
    <w:rsid w:val="001D6916"/>
    <w:rsid w:val="001D792A"/>
    <w:rsid w:val="001E09F7"/>
    <w:rsid w:val="001E14F3"/>
    <w:rsid w:val="001E25F8"/>
    <w:rsid w:val="001E2886"/>
    <w:rsid w:val="001E2E7D"/>
    <w:rsid w:val="001E2F3A"/>
    <w:rsid w:val="001E36CC"/>
    <w:rsid w:val="001E3B13"/>
    <w:rsid w:val="001E4DEA"/>
    <w:rsid w:val="001E50A2"/>
    <w:rsid w:val="001E6B28"/>
    <w:rsid w:val="001E70DC"/>
    <w:rsid w:val="001E78C5"/>
    <w:rsid w:val="001E7911"/>
    <w:rsid w:val="001E7B68"/>
    <w:rsid w:val="001E7EE5"/>
    <w:rsid w:val="001F05CB"/>
    <w:rsid w:val="001F09BA"/>
    <w:rsid w:val="001F0D67"/>
    <w:rsid w:val="001F1240"/>
    <w:rsid w:val="001F1360"/>
    <w:rsid w:val="001F2CDA"/>
    <w:rsid w:val="001F32AC"/>
    <w:rsid w:val="001F42A0"/>
    <w:rsid w:val="001F5884"/>
    <w:rsid w:val="001F59CD"/>
    <w:rsid w:val="001F6518"/>
    <w:rsid w:val="001F70F8"/>
    <w:rsid w:val="002005CC"/>
    <w:rsid w:val="0020061D"/>
    <w:rsid w:val="0020066F"/>
    <w:rsid w:val="00200CD2"/>
    <w:rsid w:val="00201944"/>
    <w:rsid w:val="0020229C"/>
    <w:rsid w:val="002024DA"/>
    <w:rsid w:val="00202962"/>
    <w:rsid w:val="00202CFF"/>
    <w:rsid w:val="0020456E"/>
    <w:rsid w:val="00204584"/>
    <w:rsid w:val="00204786"/>
    <w:rsid w:val="0020567F"/>
    <w:rsid w:val="00205784"/>
    <w:rsid w:val="00206D43"/>
    <w:rsid w:val="00207B32"/>
    <w:rsid w:val="00210AA8"/>
    <w:rsid w:val="00211993"/>
    <w:rsid w:val="00213358"/>
    <w:rsid w:val="0021349D"/>
    <w:rsid w:val="002134E7"/>
    <w:rsid w:val="0021400D"/>
    <w:rsid w:val="00214356"/>
    <w:rsid w:val="002146A5"/>
    <w:rsid w:val="00215405"/>
    <w:rsid w:val="002157CE"/>
    <w:rsid w:val="00215A8F"/>
    <w:rsid w:val="002168A0"/>
    <w:rsid w:val="002169AB"/>
    <w:rsid w:val="00216DB3"/>
    <w:rsid w:val="00220763"/>
    <w:rsid w:val="00220766"/>
    <w:rsid w:val="0022155D"/>
    <w:rsid w:val="0022156A"/>
    <w:rsid w:val="002216FC"/>
    <w:rsid w:val="00222042"/>
    <w:rsid w:val="00222847"/>
    <w:rsid w:val="002236BC"/>
    <w:rsid w:val="0022698F"/>
    <w:rsid w:val="00227772"/>
    <w:rsid w:val="00227B8F"/>
    <w:rsid w:val="00227EE0"/>
    <w:rsid w:val="00230848"/>
    <w:rsid w:val="00230B2B"/>
    <w:rsid w:val="00230B54"/>
    <w:rsid w:val="00231F7E"/>
    <w:rsid w:val="00232937"/>
    <w:rsid w:val="00232946"/>
    <w:rsid w:val="00232F3B"/>
    <w:rsid w:val="00233289"/>
    <w:rsid w:val="0023358F"/>
    <w:rsid w:val="00234C31"/>
    <w:rsid w:val="00234E77"/>
    <w:rsid w:val="002354A6"/>
    <w:rsid w:val="0023620D"/>
    <w:rsid w:val="00236420"/>
    <w:rsid w:val="0023685A"/>
    <w:rsid w:val="00236EBC"/>
    <w:rsid w:val="002375BB"/>
    <w:rsid w:val="00237F25"/>
    <w:rsid w:val="0024008B"/>
    <w:rsid w:val="00240B7D"/>
    <w:rsid w:val="00240D8F"/>
    <w:rsid w:val="002411B4"/>
    <w:rsid w:val="002424F4"/>
    <w:rsid w:val="002435B8"/>
    <w:rsid w:val="00243921"/>
    <w:rsid w:val="002452EF"/>
    <w:rsid w:val="0024653D"/>
    <w:rsid w:val="0024687D"/>
    <w:rsid w:val="00246D10"/>
    <w:rsid w:val="00247441"/>
    <w:rsid w:val="00247AD0"/>
    <w:rsid w:val="00247DEE"/>
    <w:rsid w:val="00247FC6"/>
    <w:rsid w:val="002507D7"/>
    <w:rsid w:val="00250824"/>
    <w:rsid w:val="00250C82"/>
    <w:rsid w:val="0025178E"/>
    <w:rsid w:val="00251E29"/>
    <w:rsid w:val="00252031"/>
    <w:rsid w:val="002521A1"/>
    <w:rsid w:val="00252B9A"/>
    <w:rsid w:val="002537C8"/>
    <w:rsid w:val="00254157"/>
    <w:rsid w:val="00254761"/>
    <w:rsid w:val="002547C3"/>
    <w:rsid w:val="00254ACE"/>
    <w:rsid w:val="00255673"/>
    <w:rsid w:val="00255BB8"/>
    <w:rsid w:val="00255BCD"/>
    <w:rsid w:val="002569A4"/>
    <w:rsid w:val="00256DFB"/>
    <w:rsid w:val="002602A2"/>
    <w:rsid w:val="002603B7"/>
    <w:rsid w:val="00260D83"/>
    <w:rsid w:val="002611B4"/>
    <w:rsid w:val="00261805"/>
    <w:rsid w:val="002618D6"/>
    <w:rsid w:val="0026196C"/>
    <w:rsid w:val="00261B56"/>
    <w:rsid w:val="0026328A"/>
    <w:rsid w:val="0026348B"/>
    <w:rsid w:val="0026366F"/>
    <w:rsid w:val="002642C0"/>
    <w:rsid w:val="00264C51"/>
    <w:rsid w:val="00266078"/>
    <w:rsid w:val="002661C1"/>
    <w:rsid w:val="00266B3A"/>
    <w:rsid w:val="00267062"/>
    <w:rsid w:val="002702FD"/>
    <w:rsid w:val="0027059A"/>
    <w:rsid w:val="0027060C"/>
    <w:rsid w:val="00270F24"/>
    <w:rsid w:val="002712D3"/>
    <w:rsid w:val="00271444"/>
    <w:rsid w:val="00272B4C"/>
    <w:rsid w:val="002731BD"/>
    <w:rsid w:val="00273318"/>
    <w:rsid w:val="00273B88"/>
    <w:rsid w:val="00273DD9"/>
    <w:rsid w:val="00274906"/>
    <w:rsid w:val="00274AF9"/>
    <w:rsid w:val="002757B2"/>
    <w:rsid w:val="00276781"/>
    <w:rsid w:val="00276B41"/>
    <w:rsid w:val="00277ECE"/>
    <w:rsid w:val="0028022B"/>
    <w:rsid w:val="00281493"/>
    <w:rsid w:val="00282386"/>
    <w:rsid w:val="0028286E"/>
    <w:rsid w:val="00282937"/>
    <w:rsid w:val="00282B16"/>
    <w:rsid w:val="00282D55"/>
    <w:rsid w:val="002848BE"/>
    <w:rsid w:val="0028551C"/>
    <w:rsid w:val="002858FE"/>
    <w:rsid w:val="00286746"/>
    <w:rsid w:val="00286B25"/>
    <w:rsid w:val="002870CF"/>
    <w:rsid w:val="00287937"/>
    <w:rsid w:val="00287A18"/>
    <w:rsid w:val="0029019D"/>
    <w:rsid w:val="002907FD"/>
    <w:rsid w:val="00290A43"/>
    <w:rsid w:val="00290A49"/>
    <w:rsid w:val="00290D18"/>
    <w:rsid w:val="00291906"/>
    <w:rsid w:val="00291D7F"/>
    <w:rsid w:val="0029222A"/>
    <w:rsid w:val="002924D3"/>
    <w:rsid w:val="002926F4"/>
    <w:rsid w:val="00292CDF"/>
    <w:rsid w:val="00293CCB"/>
    <w:rsid w:val="00295091"/>
    <w:rsid w:val="00295384"/>
    <w:rsid w:val="00295394"/>
    <w:rsid w:val="00295AB1"/>
    <w:rsid w:val="00295ACA"/>
    <w:rsid w:val="00295C06"/>
    <w:rsid w:val="00295D2A"/>
    <w:rsid w:val="002960A3"/>
    <w:rsid w:val="002977DF"/>
    <w:rsid w:val="002979EA"/>
    <w:rsid w:val="00297F82"/>
    <w:rsid w:val="002A00EE"/>
    <w:rsid w:val="002A0395"/>
    <w:rsid w:val="002A0E40"/>
    <w:rsid w:val="002A112A"/>
    <w:rsid w:val="002A1209"/>
    <w:rsid w:val="002A2299"/>
    <w:rsid w:val="002A30D8"/>
    <w:rsid w:val="002A311E"/>
    <w:rsid w:val="002A3B78"/>
    <w:rsid w:val="002A4B12"/>
    <w:rsid w:val="002A6E34"/>
    <w:rsid w:val="002A7944"/>
    <w:rsid w:val="002A7E91"/>
    <w:rsid w:val="002B0C35"/>
    <w:rsid w:val="002B0CFB"/>
    <w:rsid w:val="002B14FD"/>
    <w:rsid w:val="002B191B"/>
    <w:rsid w:val="002B1B3C"/>
    <w:rsid w:val="002B1E0B"/>
    <w:rsid w:val="002B1FD5"/>
    <w:rsid w:val="002B24CA"/>
    <w:rsid w:val="002B26C6"/>
    <w:rsid w:val="002B3B77"/>
    <w:rsid w:val="002B3EE2"/>
    <w:rsid w:val="002B5129"/>
    <w:rsid w:val="002B54AE"/>
    <w:rsid w:val="002B5736"/>
    <w:rsid w:val="002B5C94"/>
    <w:rsid w:val="002B5E15"/>
    <w:rsid w:val="002B625D"/>
    <w:rsid w:val="002B668F"/>
    <w:rsid w:val="002B6D93"/>
    <w:rsid w:val="002B7071"/>
    <w:rsid w:val="002B75CD"/>
    <w:rsid w:val="002C07CB"/>
    <w:rsid w:val="002C08C5"/>
    <w:rsid w:val="002C0E40"/>
    <w:rsid w:val="002C139F"/>
    <w:rsid w:val="002C1FC7"/>
    <w:rsid w:val="002C24BF"/>
    <w:rsid w:val="002C2720"/>
    <w:rsid w:val="002C500E"/>
    <w:rsid w:val="002C51F4"/>
    <w:rsid w:val="002C5B68"/>
    <w:rsid w:val="002D03F0"/>
    <w:rsid w:val="002D05E9"/>
    <w:rsid w:val="002D0A01"/>
    <w:rsid w:val="002D0D63"/>
    <w:rsid w:val="002D0E70"/>
    <w:rsid w:val="002D0F4E"/>
    <w:rsid w:val="002D1CE0"/>
    <w:rsid w:val="002D1E77"/>
    <w:rsid w:val="002D1F34"/>
    <w:rsid w:val="002D272C"/>
    <w:rsid w:val="002D2E08"/>
    <w:rsid w:val="002D35A4"/>
    <w:rsid w:val="002D3CBA"/>
    <w:rsid w:val="002D3F61"/>
    <w:rsid w:val="002D4F49"/>
    <w:rsid w:val="002D528C"/>
    <w:rsid w:val="002D6561"/>
    <w:rsid w:val="002D715D"/>
    <w:rsid w:val="002D71BE"/>
    <w:rsid w:val="002D77AC"/>
    <w:rsid w:val="002D7AA5"/>
    <w:rsid w:val="002E0F3B"/>
    <w:rsid w:val="002E15D0"/>
    <w:rsid w:val="002E2BC6"/>
    <w:rsid w:val="002E338E"/>
    <w:rsid w:val="002E3B0D"/>
    <w:rsid w:val="002E45BE"/>
    <w:rsid w:val="002E4F0D"/>
    <w:rsid w:val="002E5373"/>
    <w:rsid w:val="002F0386"/>
    <w:rsid w:val="002F0418"/>
    <w:rsid w:val="002F0CE0"/>
    <w:rsid w:val="002F1289"/>
    <w:rsid w:val="002F14C5"/>
    <w:rsid w:val="002F1591"/>
    <w:rsid w:val="002F2721"/>
    <w:rsid w:val="002F29C5"/>
    <w:rsid w:val="002F4045"/>
    <w:rsid w:val="002F43AC"/>
    <w:rsid w:val="002F48BB"/>
    <w:rsid w:val="002F498A"/>
    <w:rsid w:val="002F548A"/>
    <w:rsid w:val="002F5C1E"/>
    <w:rsid w:val="002F5E2E"/>
    <w:rsid w:val="002F6418"/>
    <w:rsid w:val="002F6B82"/>
    <w:rsid w:val="002F6C16"/>
    <w:rsid w:val="002F742A"/>
    <w:rsid w:val="00300462"/>
    <w:rsid w:val="003007BF"/>
    <w:rsid w:val="003017E0"/>
    <w:rsid w:val="00301855"/>
    <w:rsid w:val="003019E1"/>
    <w:rsid w:val="003026BD"/>
    <w:rsid w:val="0030282E"/>
    <w:rsid w:val="00304059"/>
    <w:rsid w:val="00304145"/>
    <w:rsid w:val="003046A3"/>
    <w:rsid w:val="00304A14"/>
    <w:rsid w:val="00304D85"/>
    <w:rsid w:val="00304FAA"/>
    <w:rsid w:val="0030520E"/>
    <w:rsid w:val="0030520F"/>
    <w:rsid w:val="003056AF"/>
    <w:rsid w:val="003064BE"/>
    <w:rsid w:val="003070CB"/>
    <w:rsid w:val="003078E6"/>
    <w:rsid w:val="00307B26"/>
    <w:rsid w:val="003100B0"/>
    <w:rsid w:val="003101C1"/>
    <w:rsid w:val="0031035F"/>
    <w:rsid w:val="00311494"/>
    <w:rsid w:val="00311F57"/>
    <w:rsid w:val="00312467"/>
    <w:rsid w:val="00312F83"/>
    <w:rsid w:val="003130F4"/>
    <w:rsid w:val="00313B52"/>
    <w:rsid w:val="00313CCF"/>
    <w:rsid w:val="00313FDD"/>
    <w:rsid w:val="00314CBD"/>
    <w:rsid w:val="00315FA4"/>
    <w:rsid w:val="00316744"/>
    <w:rsid w:val="003173B3"/>
    <w:rsid w:val="0031787F"/>
    <w:rsid w:val="00320100"/>
    <w:rsid w:val="00320BE6"/>
    <w:rsid w:val="00320D3D"/>
    <w:rsid w:val="00321172"/>
    <w:rsid w:val="00321C22"/>
    <w:rsid w:val="0032269F"/>
    <w:rsid w:val="003228FB"/>
    <w:rsid w:val="00322931"/>
    <w:rsid w:val="00322B6F"/>
    <w:rsid w:val="00322EE7"/>
    <w:rsid w:val="003232C0"/>
    <w:rsid w:val="00323BB0"/>
    <w:rsid w:val="00324516"/>
    <w:rsid w:val="00325A08"/>
    <w:rsid w:val="00325AA2"/>
    <w:rsid w:val="003264FD"/>
    <w:rsid w:val="003268CE"/>
    <w:rsid w:val="00326917"/>
    <w:rsid w:val="00326AC7"/>
    <w:rsid w:val="00326B60"/>
    <w:rsid w:val="00326F98"/>
    <w:rsid w:val="003274A6"/>
    <w:rsid w:val="0032783E"/>
    <w:rsid w:val="003302E0"/>
    <w:rsid w:val="00330935"/>
    <w:rsid w:val="00332D15"/>
    <w:rsid w:val="00333B76"/>
    <w:rsid w:val="003342E6"/>
    <w:rsid w:val="00334708"/>
    <w:rsid w:val="00335705"/>
    <w:rsid w:val="00336139"/>
    <w:rsid w:val="0033627A"/>
    <w:rsid w:val="00336584"/>
    <w:rsid w:val="00337B68"/>
    <w:rsid w:val="00337E0F"/>
    <w:rsid w:val="00340702"/>
    <w:rsid w:val="00340AAE"/>
    <w:rsid w:val="00340C4A"/>
    <w:rsid w:val="003424E1"/>
    <w:rsid w:val="00342535"/>
    <w:rsid w:val="00344096"/>
    <w:rsid w:val="00344BEB"/>
    <w:rsid w:val="003450E8"/>
    <w:rsid w:val="0034510B"/>
    <w:rsid w:val="00345576"/>
    <w:rsid w:val="003457F9"/>
    <w:rsid w:val="003458A5"/>
    <w:rsid w:val="00345BA2"/>
    <w:rsid w:val="00345D0B"/>
    <w:rsid w:val="00345D9D"/>
    <w:rsid w:val="003473DE"/>
    <w:rsid w:val="00347B2F"/>
    <w:rsid w:val="00347FBB"/>
    <w:rsid w:val="00350DD4"/>
    <w:rsid w:val="0035260A"/>
    <w:rsid w:val="003527BC"/>
    <w:rsid w:val="0035283F"/>
    <w:rsid w:val="003535C0"/>
    <w:rsid w:val="00353DC0"/>
    <w:rsid w:val="00354679"/>
    <w:rsid w:val="00355143"/>
    <w:rsid w:val="00356A68"/>
    <w:rsid w:val="00360C40"/>
    <w:rsid w:val="0036192A"/>
    <w:rsid w:val="00362818"/>
    <w:rsid w:val="003629B8"/>
    <w:rsid w:val="00362D95"/>
    <w:rsid w:val="00363195"/>
    <w:rsid w:val="003632E7"/>
    <w:rsid w:val="00364B5D"/>
    <w:rsid w:val="00364E33"/>
    <w:rsid w:val="0036580C"/>
    <w:rsid w:val="00365856"/>
    <w:rsid w:val="0036664B"/>
    <w:rsid w:val="00366AAD"/>
    <w:rsid w:val="00366C5B"/>
    <w:rsid w:val="00367054"/>
    <w:rsid w:val="003702AE"/>
    <w:rsid w:val="00370481"/>
    <w:rsid w:val="00370AAB"/>
    <w:rsid w:val="00370F85"/>
    <w:rsid w:val="00371BA5"/>
    <w:rsid w:val="00371E9A"/>
    <w:rsid w:val="00372861"/>
    <w:rsid w:val="00372AFC"/>
    <w:rsid w:val="0037346A"/>
    <w:rsid w:val="00374023"/>
    <w:rsid w:val="00374B87"/>
    <w:rsid w:val="00375220"/>
    <w:rsid w:val="003754DC"/>
    <w:rsid w:val="003767C3"/>
    <w:rsid w:val="00376FA5"/>
    <w:rsid w:val="00376FCF"/>
    <w:rsid w:val="003779A4"/>
    <w:rsid w:val="00377FEF"/>
    <w:rsid w:val="00380EB9"/>
    <w:rsid w:val="003819C0"/>
    <w:rsid w:val="00381F86"/>
    <w:rsid w:val="003823D7"/>
    <w:rsid w:val="00382645"/>
    <w:rsid w:val="003826CE"/>
    <w:rsid w:val="00382F80"/>
    <w:rsid w:val="0038364F"/>
    <w:rsid w:val="003836B8"/>
    <w:rsid w:val="00383746"/>
    <w:rsid w:val="0038382D"/>
    <w:rsid w:val="00383964"/>
    <w:rsid w:val="003844A8"/>
    <w:rsid w:val="00384EF3"/>
    <w:rsid w:val="00385697"/>
    <w:rsid w:val="00385F5C"/>
    <w:rsid w:val="00386AEA"/>
    <w:rsid w:val="003901D7"/>
    <w:rsid w:val="0039098A"/>
    <w:rsid w:val="00390F6C"/>
    <w:rsid w:val="00391712"/>
    <w:rsid w:val="00391F10"/>
    <w:rsid w:val="00392981"/>
    <w:rsid w:val="00392E39"/>
    <w:rsid w:val="00393163"/>
    <w:rsid w:val="00393732"/>
    <w:rsid w:val="0039407B"/>
    <w:rsid w:val="00395C60"/>
    <w:rsid w:val="00395E48"/>
    <w:rsid w:val="0039610E"/>
    <w:rsid w:val="00396430"/>
    <w:rsid w:val="00396A20"/>
    <w:rsid w:val="00396B06"/>
    <w:rsid w:val="0039788C"/>
    <w:rsid w:val="00397E8C"/>
    <w:rsid w:val="003A0252"/>
    <w:rsid w:val="003A0917"/>
    <w:rsid w:val="003A0D7E"/>
    <w:rsid w:val="003A138D"/>
    <w:rsid w:val="003A1B4C"/>
    <w:rsid w:val="003A2226"/>
    <w:rsid w:val="003A2616"/>
    <w:rsid w:val="003A2F0C"/>
    <w:rsid w:val="003A388D"/>
    <w:rsid w:val="003A530F"/>
    <w:rsid w:val="003A588C"/>
    <w:rsid w:val="003A6FCF"/>
    <w:rsid w:val="003A7033"/>
    <w:rsid w:val="003A7825"/>
    <w:rsid w:val="003A7EDE"/>
    <w:rsid w:val="003B03B5"/>
    <w:rsid w:val="003B0561"/>
    <w:rsid w:val="003B07ED"/>
    <w:rsid w:val="003B170C"/>
    <w:rsid w:val="003B18F9"/>
    <w:rsid w:val="003B1963"/>
    <w:rsid w:val="003B1A45"/>
    <w:rsid w:val="003B1C7E"/>
    <w:rsid w:val="003B2425"/>
    <w:rsid w:val="003B26E7"/>
    <w:rsid w:val="003B33E8"/>
    <w:rsid w:val="003B38A7"/>
    <w:rsid w:val="003B3A6D"/>
    <w:rsid w:val="003B4493"/>
    <w:rsid w:val="003B57D3"/>
    <w:rsid w:val="003B5A68"/>
    <w:rsid w:val="003B6EEE"/>
    <w:rsid w:val="003B6F64"/>
    <w:rsid w:val="003B7DAE"/>
    <w:rsid w:val="003C08EE"/>
    <w:rsid w:val="003C0B4F"/>
    <w:rsid w:val="003C0CF5"/>
    <w:rsid w:val="003C1FA7"/>
    <w:rsid w:val="003C2717"/>
    <w:rsid w:val="003C2E29"/>
    <w:rsid w:val="003C3252"/>
    <w:rsid w:val="003C3A44"/>
    <w:rsid w:val="003C3A73"/>
    <w:rsid w:val="003C4745"/>
    <w:rsid w:val="003C4982"/>
    <w:rsid w:val="003C4AE1"/>
    <w:rsid w:val="003C5E03"/>
    <w:rsid w:val="003C5F0A"/>
    <w:rsid w:val="003C5F27"/>
    <w:rsid w:val="003C600C"/>
    <w:rsid w:val="003C630E"/>
    <w:rsid w:val="003C74FD"/>
    <w:rsid w:val="003C77BA"/>
    <w:rsid w:val="003D0307"/>
    <w:rsid w:val="003D07B2"/>
    <w:rsid w:val="003D1145"/>
    <w:rsid w:val="003D19E3"/>
    <w:rsid w:val="003D2CA6"/>
    <w:rsid w:val="003D322E"/>
    <w:rsid w:val="003D4A1B"/>
    <w:rsid w:val="003D4FFF"/>
    <w:rsid w:val="003D5268"/>
    <w:rsid w:val="003D5DED"/>
    <w:rsid w:val="003D6BFA"/>
    <w:rsid w:val="003D6C92"/>
    <w:rsid w:val="003D7090"/>
    <w:rsid w:val="003D70D7"/>
    <w:rsid w:val="003E02B1"/>
    <w:rsid w:val="003E2569"/>
    <w:rsid w:val="003E2ACE"/>
    <w:rsid w:val="003E36D4"/>
    <w:rsid w:val="003E44AD"/>
    <w:rsid w:val="003E4F8C"/>
    <w:rsid w:val="003E5188"/>
    <w:rsid w:val="003E53A2"/>
    <w:rsid w:val="003E5F08"/>
    <w:rsid w:val="003E6055"/>
    <w:rsid w:val="003E699E"/>
    <w:rsid w:val="003E7A86"/>
    <w:rsid w:val="003E7E84"/>
    <w:rsid w:val="003F01EA"/>
    <w:rsid w:val="003F094B"/>
    <w:rsid w:val="003F0AED"/>
    <w:rsid w:val="003F1FA3"/>
    <w:rsid w:val="003F24C6"/>
    <w:rsid w:val="003F2918"/>
    <w:rsid w:val="003F2A20"/>
    <w:rsid w:val="003F380A"/>
    <w:rsid w:val="003F3E8E"/>
    <w:rsid w:val="003F4750"/>
    <w:rsid w:val="003F487F"/>
    <w:rsid w:val="003F4AD7"/>
    <w:rsid w:val="003F4F8F"/>
    <w:rsid w:val="003F51D9"/>
    <w:rsid w:val="003F56DC"/>
    <w:rsid w:val="003F584C"/>
    <w:rsid w:val="003F5A20"/>
    <w:rsid w:val="003F70EC"/>
    <w:rsid w:val="003F754A"/>
    <w:rsid w:val="003F7AD9"/>
    <w:rsid w:val="00400986"/>
    <w:rsid w:val="00400C2C"/>
    <w:rsid w:val="0040336A"/>
    <w:rsid w:val="00404A12"/>
    <w:rsid w:val="00404D65"/>
    <w:rsid w:val="00404FAB"/>
    <w:rsid w:val="00405032"/>
    <w:rsid w:val="00405960"/>
    <w:rsid w:val="0040641E"/>
    <w:rsid w:val="004065E3"/>
    <w:rsid w:val="00407847"/>
    <w:rsid w:val="00410E0B"/>
    <w:rsid w:val="0041113F"/>
    <w:rsid w:val="00411619"/>
    <w:rsid w:val="00411EF7"/>
    <w:rsid w:val="004124FB"/>
    <w:rsid w:val="0041264F"/>
    <w:rsid w:val="00412A68"/>
    <w:rsid w:val="00413240"/>
    <w:rsid w:val="0041398D"/>
    <w:rsid w:val="00413AD9"/>
    <w:rsid w:val="0041430A"/>
    <w:rsid w:val="00414DA5"/>
    <w:rsid w:val="00414F65"/>
    <w:rsid w:val="004152E0"/>
    <w:rsid w:val="00415771"/>
    <w:rsid w:val="004163EC"/>
    <w:rsid w:val="00416623"/>
    <w:rsid w:val="00416A9E"/>
    <w:rsid w:val="004203B1"/>
    <w:rsid w:val="00420568"/>
    <w:rsid w:val="00421485"/>
    <w:rsid w:val="00421CC7"/>
    <w:rsid w:val="00424DED"/>
    <w:rsid w:val="00424EF0"/>
    <w:rsid w:val="00425183"/>
    <w:rsid w:val="004252C1"/>
    <w:rsid w:val="00425638"/>
    <w:rsid w:val="00425E4E"/>
    <w:rsid w:val="00427556"/>
    <w:rsid w:val="004277FF"/>
    <w:rsid w:val="004278B1"/>
    <w:rsid w:val="00427931"/>
    <w:rsid w:val="00430106"/>
    <w:rsid w:val="004303EE"/>
    <w:rsid w:val="004309CA"/>
    <w:rsid w:val="00430BCF"/>
    <w:rsid w:val="004318E7"/>
    <w:rsid w:val="00431E93"/>
    <w:rsid w:val="0043223D"/>
    <w:rsid w:val="00432777"/>
    <w:rsid w:val="00432950"/>
    <w:rsid w:val="00432A90"/>
    <w:rsid w:val="00433012"/>
    <w:rsid w:val="0043395D"/>
    <w:rsid w:val="0043428E"/>
    <w:rsid w:val="004345FC"/>
    <w:rsid w:val="004355C0"/>
    <w:rsid w:val="004368B1"/>
    <w:rsid w:val="0043728A"/>
    <w:rsid w:val="0043730E"/>
    <w:rsid w:val="004376F9"/>
    <w:rsid w:val="00440515"/>
    <w:rsid w:val="00440725"/>
    <w:rsid w:val="00441066"/>
    <w:rsid w:val="004427E8"/>
    <w:rsid w:val="00442FB8"/>
    <w:rsid w:val="00444325"/>
    <w:rsid w:val="0044457A"/>
    <w:rsid w:val="00444661"/>
    <w:rsid w:val="004449A8"/>
    <w:rsid w:val="00444E3C"/>
    <w:rsid w:val="00445375"/>
    <w:rsid w:val="00445A76"/>
    <w:rsid w:val="00446615"/>
    <w:rsid w:val="004470CD"/>
    <w:rsid w:val="00450DC8"/>
    <w:rsid w:val="00451331"/>
    <w:rsid w:val="00451527"/>
    <w:rsid w:val="00451B45"/>
    <w:rsid w:val="00452649"/>
    <w:rsid w:val="004526D2"/>
    <w:rsid w:val="00452829"/>
    <w:rsid w:val="00452BFA"/>
    <w:rsid w:val="00452D21"/>
    <w:rsid w:val="00452F5B"/>
    <w:rsid w:val="00453A4F"/>
    <w:rsid w:val="00453F41"/>
    <w:rsid w:val="004542B5"/>
    <w:rsid w:val="00454583"/>
    <w:rsid w:val="0045465E"/>
    <w:rsid w:val="00454FD1"/>
    <w:rsid w:val="00455221"/>
    <w:rsid w:val="00455BA6"/>
    <w:rsid w:val="00457C6D"/>
    <w:rsid w:val="00457F86"/>
    <w:rsid w:val="0046090B"/>
    <w:rsid w:val="0046190B"/>
    <w:rsid w:val="00461D5B"/>
    <w:rsid w:val="00461E88"/>
    <w:rsid w:val="004621B8"/>
    <w:rsid w:val="004622CC"/>
    <w:rsid w:val="0046244B"/>
    <w:rsid w:val="004633DF"/>
    <w:rsid w:val="0046419B"/>
    <w:rsid w:val="00464690"/>
    <w:rsid w:val="00464967"/>
    <w:rsid w:val="00464FC1"/>
    <w:rsid w:val="004653E4"/>
    <w:rsid w:val="00466695"/>
    <w:rsid w:val="004679AF"/>
    <w:rsid w:val="004709CA"/>
    <w:rsid w:val="00470B7F"/>
    <w:rsid w:val="00470D04"/>
    <w:rsid w:val="004710B8"/>
    <w:rsid w:val="004714DE"/>
    <w:rsid w:val="0047160C"/>
    <w:rsid w:val="00472DCC"/>
    <w:rsid w:val="0047393F"/>
    <w:rsid w:val="0047399B"/>
    <w:rsid w:val="00474FE4"/>
    <w:rsid w:val="004750BA"/>
    <w:rsid w:val="00475712"/>
    <w:rsid w:val="004766CE"/>
    <w:rsid w:val="00476DEF"/>
    <w:rsid w:val="00476E59"/>
    <w:rsid w:val="0047733B"/>
    <w:rsid w:val="00477C97"/>
    <w:rsid w:val="004802A7"/>
    <w:rsid w:val="0048037E"/>
    <w:rsid w:val="00480945"/>
    <w:rsid w:val="00480BD0"/>
    <w:rsid w:val="004818F5"/>
    <w:rsid w:val="00481BC5"/>
    <w:rsid w:val="004825A5"/>
    <w:rsid w:val="004828B3"/>
    <w:rsid w:val="00482AAD"/>
    <w:rsid w:val="004830D4"/>
    <w:rsid w:val="004835A3"/>
    <w:rsid w:val="004845A4"/>
    <w:rsid w:val="00484B4B"/>
    <w:rsid w:val="0048515D"/>
    <w:rsid w:val="00485776"/>
    <w:rsid w:val="00485E8A"/>
    <w:rsid w:val="00486A2A"/>
    <w:rsid w:val="00486B06"/>
    <w:rsid w:val="00487110"/>
    <w:rsid w:val="0049073C"/>
    <w:rsid w:val="00491F91"/>
    <w:rsid w:val="00492D8A"/>
    <w:rsid w:val="004937DB"/>
    <w:rsid w:val="00493CA6"/>
    <w:rsid w:val="004943C2"/>
    <w:rsid w:val="004944AD"/>
    <w:rsid w:val="00494AA6"/>
    <w:rsid w:val="00494B8E"/>
    <w:rsid w:val="00495662"/>
    <w:rsid w:val="00495AB2"/>
    <w:rsid w:val="0049625C"/>
    <w:rsid w:val="00496295"/>
    <w:rsid w:val="00496381"/>
    <w:rsid w:val="00496FA3"/>
    <w:rsid w:val="00496FB8"/>
    <w:rsid w:val="0049711A"/>
    <w:rsid w:val="0049723E"/>
    <w:rsid w:val="00497268"/>
    <w:rsid w:val="004972F7"/>
    <w:rsid w:val="004A0C14"/>
    <w:rsid w:val="004A0F71"/>
    <w:rsid w:val="004A1192"/>
    <w:rsid w:val="004A166C"/>
    <w:rsid w:val="004A2256"/>
    <w:rsid w:val="004A381B"/>
    <w:rsid w:val="004A43F6"/>
    <w:rsid w:val="004A540E"/>
    <w:rsid w:val="004A5616"/>
    <w:rsid w:val="004A5848"/>
    <w:rsid w:val="004A5898"/>
    <w:rsid w:val="004A64EE"/>
    <w:rsid w:val="004A702A"/>
    <w:rsid w:val="004A7952"/>
    <w:rsid w:val="004B0597"/>
    <w:rsid w:val="004B095F"/>
    <w:rsid w:val="004B11C4"/>
    <w:rsid w:val="004B1E2D"/>
    <w:rsid w:val="004B2219"/>
    <w:rsid w:val="004B24B6"/>
    <w:rsid w:val="004B29DB"/>
    <w:rsid w:val="004B2B13"/>
    <w:rsid w:val="004B31D8"/>
    <w:rsid w:val="004B37EB"/>
    <w:rsid w:val="004B4A71"/>
    <w:rsid w:val="004B6898"/>
    <w:rsid w:val="004B6E5A"/>
    <w:rsid w:val="004B724F"/>
    <w:rsid w:val="004B7A7C"/>
    <w:rsid w:val="004C0FC4"/>
    <w:rsid w:val="004C13DF"/>
    <w:rsid w:val="004C1512"/>
    <w:rsid w:val="004C1742"/>
    <w:rsid w:val="004C1BD7"/>
    <w:rsid w:val="004C238B"/>
    <w:rsid w:val="004C2A62"/>
    <w:rsid w:val="004C3DE9"/>
    <w:rsid w:val="004C4E6E"/>
    <w:rsid w:val="004C5571"/>
    <w:rsid w:val="004C5DFB"/>
    <w:rsid w:val="004C6656"/>
    <w:rsid w:val="004C6746"/>
    <w:rsid w:val="004C6781"/>
    <w:rsid w:val="004C6E8B"/>
    <w:rsid w:val="004C79D2"/>
    <w:rsid w:val="004C7E18"/>
    <w:rsid w:val="004D0595"/>
    <w:rsid w:val="004D0D41"/>
    <w:rsid w:val="004D17FA"/>
    <w:rsid w:val="004D1859"/>
    <w:rsid w:val="004D23E6"/>
    <w:rsid w:val="004D279E"/>
    <w:rsid w:val="004D3220"/>
    <w:rsid w:val="004D32F9"/>
    <w:rsid w:val="004D36B6"/>
    <w:rsid w:val="004D3803"/>
    <w:rsid w:val="004D411A"/>
    <w:rsid w:val="004D4FC9"/>
    <w:rsid w:val="004D5084"/>
    <w:rsid w:val="004D6107"/>
    <w:rsid w:val="004D6B90"/>
    <w:rsid w:val="004D72F4"/>
    <w:rsid w:val="004D73C4"/>
    <w:rsid w:val="004D7795"/>
    <w:rsid w:val="004E01D8"/>
    <w:rsid w:val="004E0B03"/>
    <w:rsid w:val="004E1DC7"/>
    <w:rsid w:val="004E2F27"/>
    <w:rsid w:val="004E3721"/>
    <w:rsid w:val="004E3950"/>
    <w:rsid w:val="004E396F"/>
    <w:rsid w:val="004E3B6E"/>
    <w:rsid w:val="004E3CAC"/>
    <w:rsid w:val="004E4012"/>
    <w:rsid w:val="004E4265"/>
    <w:rsid w:val="004E45EC"/>
    <w:rsid w:val="004E531D"/>
    <w:rsid w:val="004E543F"/>
    <w:rsid w:val="004E5CD6"/>
    <w:rsid w:val="004E7BAC"/>
    <w:rsid w:val="004E7D8D"/>
    <w:rsid w:val="004F13A8"/>
    <w:rsid w:val="004F209B"/>
    <w:rsid w:val="004F27A7"/>
    <w:rsid w:val="004F460E"/>
    <w:rsid w:val="004F4D3B"/>
    <w:rsid w:val="004F5329"/>
    <w:rsid w:val="004F539B"/>
    <w:rsid w:val="004F549A"/>
    <w:rsid w:val="004F5681"/>
    <w:rsid w:val="004F5C8F"/>
    <w:rsid w:val="004F6277"/>
    <w:rsid w:val="004F653C"/>
    <w:rsid w:val="004F67CD"/>
    <w:rsid w:val="004F6CA2"/>
    <w:rsid w:val="004F76C9"/>
    <w:rsid w:val="004F7DDE"/>
    <w:rsid w:val="005004E8"/>
    <w:rsid w:val="00500A48"/>
    <w:rsid w:val="00500B3C"/>
    <w:rsid w:val="00500D95"/>
    <w:rsid w:val="005013E0"/>
    <w:rsid w:val="00501C3F"/>
    <w:rsid w:val="00502BA0"/>
    <w:rsid w:val="00503761"/>
    <w:rsid w:val="0050449D"/>
    <w:rsid w:val="00505379"/>
    <w:rsid w:val="00506536"/>
    <w:rsid w:val="00506A24"/>
    <w:rsid w:val="00507810"/>
    <w:rsid w:val="00510735"/>
    <w:rsid w:val="00511138"/>
    <w:rsid w:val="00511549"/>
    <w:rsid w:val="0051178B"/>
    <w:rsid w:val="005118BE"/>
    <w:rsid w:val="0051348E"/>
    <w:rsid w:val="00513721"/>
    <w:rsid w:val="00513EA7"/>
    <w:rsid w:val="00514FE8"/>
    <w:rsid w:val="00515804"/>
    <w:rsid w:val="00515BCE"/>
    <w:rsid w:val="00515C77"/>
    <w:rsid w:val="00515E8A"/>
    <w:rsid w:val="005163F5"/>
    <w:rsid w:val="0051688F"/>
    <w:rsid w:val="00517053"/>
    <w:rsid w:val="00517255"/>
    <w:rsid w:val="00517C8E"/>
    <w:rsid w:val="005204E3"/>
    <w:rsid w:val="00520FED"/>
    <w:rsid w:val="0052159F"/>
    <w:rsid w:val="00521C65"/>
    <w:rsid w:val="00521FFA"/>
    <w:rsid w:val="00523312"/>
    <w:rsid w:val="005243C4"/>
    <w:rsid w:val="005260D9"/>
    <w:rsid w:val="005263AC"/>
    <w:rsid w:val="00526690"/>
    <w:rsid w:val="005279E3"/>
    <w:rsid w:val="00527FE9"/>
    <w:rsid w:val="00530438"/>
    <w:rsid w:val="00531D68"/>
    <w:rsid w:val="00532157"/>
    <w:rsid w:val="0053266A"/>
    <w:rsid w:val="00532902"/>
    <w:rsid w:val="005337C5"/>
    <w:rsid w:val="00533D59"/>
    <w:rsid w:val="00534320"/>
    <w:rsid w:val="005347A9"/>
    <w:rsid w:val="00534B8E"/>
    <w:rsid w:val="00534CF1"/>
    <w:rsid w:val="00534EF5"/>
    <w:rsid w:val="0053539E"/>
    <w:rsid w:val="0053642E"/>
    <w:rsid w:val="00536855"/>
    <w:rsid w:val="00536C7A"/>
    <w:rsid w:val="005371B2"/>
    <w:rsid w:val="00537E4C"/>
    <w:rsid w:val="005404F4"/>
    <w:rsid w:val="00540772"/>
    <w:rsid w:val="00540C2C"/>
    <w:rsid w:val="00541294"/>
    <w:rsid w:val="00541ED4"/>
    <w:rsid w:val="00542214"/>
    <w:rsid w:val="00542BFF"/>
    <w:rsid w:val="005436BC"/>
    <w:rsid w:val="00543827"/>
    <w:rsid w:val="005444C9"/>
    <w:rsid w:val="00544AAE"/>
    <w:rsid w:val="00544CB0"/>
    <w:rsid w:val="005463C4"/>
    <w:rsid w:val="0054685C"/>
    <w:rsid w:val="005476D9"/>
    <w:rsid w:val="00547C8A"/>
    <w:rsid w:val="0055012C"/>
    <w:rsid w:val="005507A3"/>
    <w:rsid w:val="00550C97"/>
    <w:rsid w:val="00551D3B"/>
    <w:rsid w:val="0055216A"/>
    <w:rsid w:val="005526B2"/>
    <w:rsid w:val="00553D7B"/>
    <w:rsid w:val="00554A6E"/>
    <w:rsid w:val="00555915"/>
    <w:rsid w:val="00555B55"/>
    <w:rsid w:val="00556866"/>
    <w:rsid w:val="00556BB8"/>
    <w:rsid w:val="00557246"/>
    <w:rsid w:val="0055742A"/>
    <w:rsid w:val="00560B77"/>
    <w:rsid w:val="00561234"/>
    <w:rsid w:val="00561375"/>
    <w:rsid w:val="0056144F"/>
    <w:rsid w:val="005621E7"/>
    <w:rsid w:val="005621F2"/>
    <w:rsid w:val="00562364"/>
    <w:rsid w:val="0056238A"/>
    <w:rsid w:val="00562797"/>
    <w:rsid w:val="00562F1B"/>
    <w:rsid w:val="005632B4"/>
    <w:rsid w:val="00563BC6"/>
    <w:rsid w:val="005641BB"/>
    <w:rsid w:val="005642FF"/>
    <w:rsid w:val="005708B0"/>
    <w:rsid w:val="00571695"/>
    <w:rsid w:val="005717CD"/>
    <w:rsid w:val="00571907"/>
    <w:rsid w:val="00572243"/>
    <w:rsid w:val="00572BBF"/>
    <w:rsid w:val="00572E9E"/>
    <w:rsid w:val="00573628"/>
    <w:rsid w:val="00573718"/>
    <w:rsid w:val="005742F4"/>
    <w:rsid w:val="005744BD"/>
    <w:rsid w:val="00574B45"/>
    <w:rsid w:val="005751C8"/>
    <w:rsid w:val="0057626E"/>
    <w:rsid w:val="00577208"/>
    <w:rsid w:val="00580166"/>
    <w:rsid w:val="00580339"/>
    <w:rsid w:val="00581944"/>
    <w:rsid w:val="00581A87"/>
    <w:rsid w:val="00582358"/>
    <w:rsid w:val="00582504"/>
    <w:rsid w:val="005832E5"/>
    <w:rsid w:val="00583417"/>
    <w:rsid w:val="005834CB"/>
    <w:rsid w:val="00583969"/>
    <w:rsid w:val="005840A8"/>
    <w:rsid w:val="00585114"/>
    <w:rsid w:val="005852E0"/>
    <w:rsid w:val="00585F28"/>
    <w:rsid w:val="00586FF9"/>
    <w:rsid w:val="00587628"/>
    <w:rsid w:val="00587CF8"/>
    <w:rsid w:val="00590D90"/>
    <w:rsid w:val="005914DE"/>
    <w:rsid w:val="00591528"/>
    <w:rsid w:val="0059184A"/>
    <w:rsid w:val="00592308"/>
    <w:rsid w:val="00592C07"/>
    <w:rsid w:val="00593977"/>
    <w:rsid w:val="00593C35"/>
    <w:rsid w:val="005945F4"/>
    <w:rsid w:val="00594B2E"/>
    <w:rsid w:val="00594DA3"/>
    <w:rsid w:val="00594E80"/>
    <w:rsid w:val="00595475"/>
    <w:rsid w:val="005957A4"/>
    <w:rsid w:val="00595B7D"/>
    <w:rsid w:val="0059608B"/>
    <w:rsid w:val="00596A37"/>
    <w:rsid w:val="00596BC9"/>
    <w:rsid w:val="00596D93"/>
    <w:rsid w:val="00596E9B"/>
    <w:rsid w:val="005970BB"/>
    <w:rsid w:val="00597676"/>
    <w:rsid w:val="005978C4"/>
    <w:rsid w:val="005A06EF"/>
    <w:rsid w:val="005A0AE5"/>
    <w:rsid w:val="005A1C5E"/>
    <w:rsid w:val="005A200D"/>
    <w:rsid w:val="005A22EE"/>
    <w:rsid w:val="005A24E3"/>
    <w:rsid w:val="005A2F66"/>
    <w:rsid w:val="005A36B5"/>
    <w:rsid w:val="005A3A41"/>
    <w:rsid w:val="005A4338"/>
    <w:rsid w:val="005A4557"/>
    <w:rsid w:val="005A6E48"/>
    <w:rsid w:val="005B004F"/>
    <w:rsid w:val="005B19A9"/>
    <w:rsid w:val="005B1A37"/>
    <w:rsid w:val="005B1BDE"/>
    <w:rsid w:val="005B1DEF"/>
    <w:rsid w:val="005B24C9"/>
    <w:rsid w:val="005B2DC7"/>
    <w:rsid w:val="005B2E4E"/>
    <w:rsid w:val="005B33F2"/>
    <w:rsid w:val="005B43C3"/>
    <w:rsid w:val="005B4452"/>
    <w:rsid w:val="005B458A"/>
    <w:rsid w:val="005B5920"/>
    <w:rsid w:val="005B7BD0"/>
    <w:rsid w:val="005B7FA0"/>
    <w:rsid w:val="005C01F9"/>
    <w:rsid w:val="005C052D"/>
    <w:rsid w:val="005C08CC"/>
    <w:rsid w:val="005C1228"/>
    <w:rsid w:val="005C1AF8"/>
    <w:rsid w:val="005C1FA1"/>
    <w:rsid w:val="005C239E"/>
    <w:rsid w:val="005C41A5"/>
    <w:rsid w:val="005C5793"/>
    <w:rsid w:val="005C583B"/>
    <w:rsid w:val="005C5A6D"/>
    <w:rsid w:val="005C6806"/>
    <w:rsid w:val="005C684B"/>
    <w:rsid w:val="005C719C"/>
    <w:rsid w:val="005C7DBD"/>
    <w:rsid w:val="005D014F"/>
    <w:rsid w:val="005D0936"/>
    <w:rsid w:val="005D1020"/>
    <w:rsid w:val="005D2076"/>
    <w:rsid w:val="005D290B"/>
    <w:rsid w:val="005D29AB"/>
    <w:rsid w:val="005D3A3C"/>
    <w:rsid w:val="005D3E32"/>
    <w:rsid w:val="005D50A8"/>
    <w:rsid w:val="005D5280"/>
    <w:rsid w:val="005D56A3"/>
    <w:rsid w:val="005D6582"/>
    <w:rsid w:val="005D681F"/>
    <w:rsid w:val="005D7002"/>
    <w:rsid w:val="005D7632"/>
    <w:rsid w:val="005E007D"/>
    <w:rsid w:val="005E02B0"/>
    <w:rsid w:val="005E04D1"/>
    <w:rsid w:val="005E08EB"/>
    <w:rsid w:val="005E0B8C"/>
    <w:rsid w:val="005E0CBB"/>
    <w:rsid w:val="005E0FF1"/>
    <w:rsid w:val="005E1203"/>
    <w:rsid w:val="005E14DA"/>
    <w:rsid w:val="005E1B48"/>
    <w:rsid w:val="005E1D3A"/>
    <w:rsid w:val="005E2545"/>
    <w:rsid w:val="005E2891"/>
    <w:rsid w:val="005E3843"/>
    <w:rsid w:val="005E3919"/>
    <w:rsid w:val="005E458D"/>
    <w:rsid w:val="005E49F5"/>
    <w:rsid w:val="005E5199"/>
    <w:rsid w:val="005E53E8"/>
    <w:rsid w:val="005E5646"/>
    <w:rsid w:val="005E57EB"/>
    <w:rsid w:val="005E59C9"/>
    <w:rsid w:val="005E6A66"/>
    <w:rsid w:val="005E6F68"/>
    <w:rsid w:val="005F017D"/>
    <w:rsid w:val="005F1968"/>
    <w:rsid w:val="005F1AE0"/>
    <w:rsid w:val="005F218F"/>
    <w:rsid w:val="005F28EB"/>
    <w:rsid w:val="005F2C2B"/>
    <w:rsid w:val="005F3082"/>
    <w:rsid w:val="005F3242"/>
    <w:rsid w:val="005F5532"/>
    <w:rsid w:val="005F62A1"/>
    <w:rsid w:val="005F7136"/>
    <w:rsid w:val="005F7531"/>
    <w:rsid w:val="005F7581"/>
    <w:rsid w:val="005F7882"/>
    <w:rsid w:val="005F7DDC"/>
    <w:rsid w:val="005F7E8B"/>
    <w:rsid w:val="0060062B"/>
    <w:rsid w:val="00600A4C"/>
    <w:rsid w:val="00600BE3"/>
    <w:rsid w:val="006013A4"/>
    <w:rsid w:val="00601AF7"/>
    <w:rsid w:val="00601DC8"/>
    <w:rsid w:val="0060202F"/>
    <w:rsid w:val="00603D84"/>
    <w:rsid w:val="0060464B"/>
    <w:rsid w:val="00605287"/>
    <w:rsid w:val="00605876"/>
    <w:rsid w:val="00605C3E"/>
    <w:rsid w:val="00606C36"/>
    <w:rsid w:val="00606C68"/>
    <w:rsid w:val="00606CD8"/>
    <w:rsid w:val="00606D49"/>
    <w:rsid w:val="00606F4C"/>
    <w:rsid w:val="00607051"/>
    <w:rsid w:val="0060718B"/>
    <w:rsid w:val="006077E6"/>
    <w:rsid w:val="006100CB"/>
    <w:rsid w:val="006108E7"/>
    <w:rsid w:val="00610D51"/>
    <w:rsid w:val="00611780"/>
    <w:rsid w:val="00612185"/>
    <w:rsid w:val="00612C4E"/>
    <w:rsid w:val="00612EB0"/>
    <w:rsid w:val="0061339E"/>
    <w:rsid w:val="00613448"/>
    <w:rsid w:val="00614CDC"/>
    <w:rsid w:val="00615A7D"/>
    <w:rsid w:val="00615C7B"/>
    <w:rsid w:val="00615E5E"/>
    <w:rsid w:val="006161F7"/>
    <w:rsid w:val="00616533"/>
    <w:rsid w:val="00620DA4"/>
    <w:rsid w:val="00620DE5"/>
    <w:rsid w:val="006211DF"/>
    <w:rsid w:val="00621531"/>
    <w:rsid w:val="00621CDF"/>
    <w:rsid w:val="00622DDD"/>
    <w:rsid w:val="0062437E"/>
    <w:rsid w:val="006248A3"/>
    <w:rsid w:val="00624B1B"/>
    <w:rsid w:val="006250B7"/>
    <w:rsid w:val="006251CC"/>
    <w:rsid w:val="00626D1A"/>
    <w:rsid w:val="00627206"/>
    <w:rsid w:val="0062785D"/>
    <w:rsid w:val="00627B61"/>
    <w:rsid w:val="00627D9E"/>
    <w:rsid w:val="00630698"/>
    <w:rsid w:val="00630817"/>
    <w:rsid w:val="006308C9"/>
    <w:rsid w:val="00630BDC"/>
    <w:rsid w:val="006310ED"/>
    <w:rsid w:val="006312C2"/>
    <w:rsid w:val="006319F2"/>
    <w:rsid w:val="00631A20"/>
    <w:rsid w:val="00631A9E"/>
    <w:rsid w:val="006321D9"/>
    <w:rsid w:val="0063229B"/>
    <w:rsid w:val="00632C33"/>
    <w:rsid w:val="0063312E"/>
    <w:rsid w:val="00633A73"/>
    <w:rsid w:val="00634141"/>
    <w:rsid w:val="00634C4E"/>
    <w:rsid w:val="00635048"/>
    <w:rsid w:val="0063535E"/>
    <w:rsid w:val="0063689C"/>
    <w:rsid w:val="00636A2E"/>
    <w:rsid w:val="0063729B"/>
    <w:rsid w:val="0063760A"/>
    <w:rsid w:val="006376F8"/>
    <w:rsid w:val="006378F2"/>
    <w:rsid w:val="00640EDD"/>
    <w:rsid w:val="00641262"/>
    <w:rsid w:val="00641794"/>
    <w:rsid w:val="0064197D"/>
    <w:rsid w:val="00641B55"/>
    <w:rsid w:val="00641BCE"/>
    <w:rsid w:val="00643170"/>
    <w:rsid w:val="00643741"/>
    <w:rsid w:val="00643DA6"/>
    <w:rsid w:val="00645C50"/>
    <w:rsid w:val="00645F09"/>
    <w:rsid w:val="00645F79"/>
    <w:rsid w:val="00646419"/>
    <w:rsid w:val="0064676A"/>
    <w:rsid w:val="0065019D"/>
    <w:rsid w:val="00650290"/>
    <w:rsid w:val="00651180"/>
    <w:rsid w:val="006521DF"/>
    <w:rsid w:val="00652257"/>
    <w:rsid w:val="006526B3"/>
    <w:rsid w:val="006526EC"/>
    <w:rsid w:val="0065299D"/>
    <w:rsid w:val="00652BA5"/>
    <w:rsid w:val="006532B8"/>
    <w:rsid w:val="0065411F"/>
    <w:rsid w:val="00654173"/>
    <w:rsid w:val="00654FD6"/>
    <w:rsid w:val="006559BD"/>
    <w:rsid w:val="00655C4B"/>
    <w:rsid w:val="00655D2F"/>
    <w:rsid w:val="0065602B"/>
    <w:rsid w:val="00657229"/>
    <w:rsid w:val="00657374"/>
    <w:rsid w:val="00657728"/>
    <w:rsid w:val="0066032D"/>
    <w:rsid w:val="00660559"/>
    <w:rsid w:val="00660625"/>
    <w:rsid w:val="00660776"/>
    <w:rsid w:val="00660A38"/>
    <w:rsid w:val="00660FC3"/>
    <w:rsid w:val="00660FD4"/>
    <w:rsid w:val="0066178E"/>
    <w:rsid w:val="0066183C"/>
    <w:rsid w:val="00662362"/>
    <w:rsid w:val="0066315F"/>
    <w:rsid w:val="00663954"/>
    <w:rsid w:val="00663966"/>
    <w:rsid w:val="006642C1"/>
    <w:rsid w:val="0066457D"/>
    <w:rsid w:val="006645B5"/>
    <w:rsid w:val="00664990"/>
    <w:rsid w:val="00664B82"/>
    <w:rsid w:val="006651F8"/>
    <w:rsid w:val="00665700"/>
    <w:rsid w:val="00665B47"/>
    <w:rsid w:val="00665CC9"/>
    <w:rsid w:val="006666B6"/>
    <w:rsid w:val="00666EBD"/>
    <w:rsid w:val="00667758"/>
    <w:rsid w:val="00667784"/>
    <w:rsid w:val="0066798E"/>
    <w:rsid w:val="00671527"/>
    <w:rsid w:val="0067196A"/>
    <w:rsid w:val="00671DEE"/>
    <w:rsid w:val="00671F13"/>
    <w:rsid w:val="006725E7"/>
    <w:rsid w:val="00672765"/>
    <w:rsid w:val="00672DCB"/>
    <w:rsid w:val="00672F7E"/>
    <w:rsid w:val="00673059"/>
    <w:rsid w:val="00673BB3"/>
    <w:rsid w:val="00673E6A"/>
    <w:rsid w:val="00674552"/>
    <w:rsid w:val="0067498D"/>
    <w:rsid w:val="00674B22"/>
    <w:rsid w:val="00675706"/>
    <w:rsid w:val="0067585E"/>
    <w:rsid w:val="006761E3"/>
    <w:rsid w:val="00676A34"/>
    <w:rsid w:val="00676C64"/>
    <w:rsid w:val="0067750A"/>
    <w:rsid w:val="00677B9F"/>
    <w:rsid w:val="00677F99"/>
    <w:rsid w:val="00680833"/>
    <w:rsid w:val="00680BB9"/>
    <w:rsid w:val="006810AA"/>
    <w:rsid w:val="00681EFD"/>
    <w:rsid w:val="00681FF9"/>
    <w:rsid w:val="00682087"/>
    <w:rsid w:val="00682795"/>
    <w:rsid w:val="00683FE0"/>
    <w:rsid w:val="00684484"/>
    <w:rsid w:val="0068451C"/>
    <w:rsid w:val="006848DF"/>
    <w:rsid w:val="00684BE0"/>
    <w:rsid w:val="00684E64"/>
    <w:rsid w:val="00684E80"/>
    <w:rsid w:val="00685653"/>
    <w:rsid w:val="00685E1D"/>
    <w:rsid w:val="00685E24"/>
    <w:rsid w:val="00685F55"/>
    <w:rsid w:val="006863AB"/>
    <w:rsid w:val="0068687D"/>
    <w:rsid w:val="006869D8"/>
    <w:rsid w:val="00686D2E"/>
    <w:rsid w:val="0068703B"/>
    <w:rsid w:val="00687659"/>
    <w:rsid w:val="006877B2"/>
    <w:rsid w:val="00687A56"/>
    <w:rsid w:val="006902EC"/>
    <w:rsid w:val="00690915"/>
    <w:rsid w:val="00690CEC"/>
    <w:rsid w:val="00691140"/>
    <w:rsid w:val="00691355"/>
    <w:rsid w:val="00691BEE"/>
    <w:rsid w:val="00691DAE"/>
    <w:rsid w:val="006927A6"/>
    <w:rsid w:val="00692B67"/>
    <w:rsid w:val="00692EC2"/>
    <w:rsid w:val="0069325E"/>
    <w:rsid w:val="0069400B"/>
    <w:rsid w:val="00694079"/>
    <w:rsid w:val="00694201"/>
    <w:rsid w:val="006944CA"/>
    <w:rsid w:val="00695961"/>
    <w:rsid w:val="006960C7"/>
    <w:rsid w:val="006973B8"/>
    <w:rsid w:val="006976B9"/>
    <w:rsid w:val="00697C4E"/>
    <w:rsid w:val="006A00CD"/>
    <w:rsid w:val="006A01D0"/>
    <w:rsid w:val="006A0A65"/>
    <w:rsid w:val="006A1582"/>
    <w:rsid w:val="006A1A4B"/>
    <w:rsid w:val="006A2278"/>
    <w:rsid w:val="006A2293"/>
    <w:rsid w:val="006A2554"/>
    <w:rsid w:val="006A2F62"/>
    <w:rsid w:val="006A35D6"/>
    <w:rsid w:val="006A4024"/>
    <w:rsid w:val="006A40A3"/>
    <w:rsid w:val="006A44A2"/>
    <w:rsid w:val="006A4C2F"/>
    <w:rsid w:val="006A5916"/>
    <w:rsid w:val="006A602C"/>
    <w:rsid w:val="006A6A64"/>
    <w:rsid w:val="006A6D6D"/>
    <w:rsid w:val="006A6F4F"/>
    <w:rsid w:val="006A7077"/>
    <w:rsid w:val="006A7F58"/>
    <w:rsid w:val="006B00C3"/>
    <w:rsid w:val="006B056E"/>
    <w:rsid w:val="006B0843"/>
    <w:rsid w:val="006B1A1C"/>
    <w:rsid w:val="006B237C"/>
    <w:rsid w:val="006B260D"/>
    <w:rsid w:val="006B3056"/>
    <w:rsid w:val="006B3B9E"/>
    <w:rsid w:val="006B3C0F"/>
    <w:rsid w:val="006B40D0"/>
    <w:rsid w:val="006B49D7"/>
    <w:rsid w:val="006B4AD1"/>
    <w:rsid w:val="006B4DB5"/>
    <w:rsid w:val="006B5CF4"/>
    <w:rsid w:val="006B679A"/>
    <w:rsid w:val="006B6E1D"/>
    <w:rsid w:val="006B6E8B"/>
    <w:rsid w:val="006C0741"/>
    <w:rsid w:val="006C1CD2"/>
    <w:rsid w:val="006C2727"/>
    <w:rsid w:val="006C2E00"/>
    <w:rsid w:val="006C3372"/>
    <w:rsid w:val="006C3749"/>
    <w:rsid w:val="006C4356"/>
    <w:rsid w:val="006C47E8"/>
    <w:rsid w:val="006C527E"/>
    <w:rsid w:val="006C56D0"/>
    <w:rsid w:val="006C58C4"/>
    <w:rsid w:val="006C6232"/>
    <w:rsid w:val="006C6255"/>
    <w:rsid w:val="006C67B4"/>
    <w:rsid w:val="006C6A67"/>
    <w:rsid w:val="006C6AC9"/>
    <w:rsid w:val="006C7A5B"/>
    <w:rsid w:val="006C7ABE"/>
    <w:rsid w:val="006C7E9B"/>
    <w:rsid w:val="006D0559"/>
    <w:rsid w:val="006D11BE"/>
    <w:rsid w:val="006D11E7"/>
    <w:rsid w:val="006D1988"/>
    <w:rsid w:val="006D3A44"/>
    <w:rsid w:val="006D3B83"/>
    <w:rsid w:val="006D3D5B"/>
    <w:rsid w:val="006D43B2"/>
    <w:rsid w:val="006D4789"/>
    <w:rsid w:val="006D5270"/>
    <w:rsid w:val="006D544D"/>
    <w:rsid w:val="006D5B9A"/>
    <w:rsid w:val="006D5EFB"/>
    <w:rsid w:val="006D6B24"/>
    <w:rsid w:val="006D7EF5"/>
    <w:rsid w:val="006E0463"/>
    <w:rsid w:val="006E0669"/>
    <w:rsid w:val="006E109E"/>
    <w:rsid w:val="006E22DB"/>
    <w:rsid w:val="006E2CFE"/>
    <w:rsid w:val="006E2DB0"/>
    <w:rsid w:val="006E3D52"/>
    <w:rsid w:val="006E4644"/>
    <w:rsid w:val="006E4C6F"/>
    <w:rsid w:val="006E615F"/>
    <w:rsid w:val="006E6644"/>
    <w:rsid w:val="006E70E5"/>
    <w:rsid w:val="006E7A1F"/>
    <w:rsid w:val="006E7D77"/>
    <w:rsid w:val="006F0499"/>
    <w:rsid w:val="006F06F9"/>
    <w:rsid w:val="006F07D5"/>
    <w:rsid w:val="006F0FE0"/>
    <w:rsid w:val="006F1214"/>
    <w:rsid w:val="006F12A6"/>
    <w:rsid w:val="006F199A"/>
    <w:rsid w:val="006F1A95"/>
    <w:rsid w:val="006F1F6A"/>
    <w:rsid w:val="006F2086"/>
    <w:rsid w:val="006F3028"/>
    <w:rsid w:val="006F32C0"/>
    <w:rsid w:val="006F33A1"/>
    <w:rsid w:val="006F388B"/>
    <w:rsid w:val="006F3A11"/>
    <w:rsid w:val="006F3A5B"/>
    <w:rsid w:val="006F3FF1"/>
    <w:rsid w:val="006F4B33"/>
    <w:rsid w:val="006F4BFF"/>
    <w:rsid w:val="006F544B"/>
    <w:rsid w:val="006F6CDB"/>
    <w:rsid w:val="006F7BDA"/>
    <w:rsid w:val="006F7C6E"/>
    <w:rsid w:val="00700441"/>
    <w:rsid w:val="0070062C"/>
    <w:rsid w:val="00700664"/>
    <w:rsid w:val="00700B9A"/>
    <w:rsid w:val="007010C6"/>
    <w:rsid w:val="0070233A"/>
    <w:rsid w:val="0070245C"/>
    <w:rsid w:val="00702F55"/>
    <w:rsid w:val="007035CF"/>
    <w:rsid w:val="007038E2"/>
    <w:rsid w:val="00703BC3"/>
    <w:rsid w:val="00704294"/>
    <w:rsid w:val="00704E0C"/>
    <w:rsid w:val="007062D0"/>
    <w:rsid w:val="00706824"/>
    <w:rsid w:val="00706A0B"/>
    <w:rsid w:val="00706E47"/>
    <w:rsid w:val="007070DF"/>
    <w:rsid w:val="007079A8"/>
    <w:rsid w:val="00707DFF"/>
    <w:rsid w:val="0071014D"/>
    <w:rsid w:val="00710CA7"/>
    <w:rsid w:val="0071176E"/>
    <w:rsid w:val="00711C12"/>
    <w:rsid w:val="0071231A"/>
    <w:rsid w:val="0071287E"/>
    <w:rsid w:val="0071341C"/>
    <w:rsid w:val="00715220"/>
    <w:rsid w:val="00716095"/>
    <w:rsid w:val="00716737"/>
    <w:rsid w:val="00716A70"/>
    <w:rsid w:val="007175AE"/>
    <w:rsid w:val="00717D7E"/>
    <w:rsid w:val="00720361"/>
    <w:rsid w:val="007204F0"/>
    <w:rsid w:val="00720BC9"/>
    <w:rsid w:val="00720CF7"/>
    <w:rsid w:val="00721D93"/>
    <w:rsid w:val="00722042"/>
    <w:rsid w:val="00723169"/>
    <w:rsid w:val="007235DD"/>
    <w:rsid w:val="007259C6"/>
    <w:rsid w:val="00726D92"/>
    <w:rsid w:val="00726E77"/>
    <w:rsid w:val="00727A2D"/>
    <w:rsid w:val="00727D69"/>
    <w:rsid w:val="0073201D"/>
    <w:rsid w:val="0073332C"/>
    <w:rsid w:val="007337A4"/>
    <w:rsid w:val="00734003"/>
    <w:rsid w:val="0073450F"/>
    <w:rsid w:val="00734A38"/>
    <w:rsid w:val="00734AE0"/>
    <w:rsid w:val="00735265"/>
    <w:rsid w:val="007357CE"/>
    <w:rsid w:val="00735EC2"/>
    <w:rsid w:val="00736A92"/>
    <w:rsid w:val="00736B61"/>
    <w:rsid w:val="007370A8"/>
    <w:rsid w:val="00737304"/>
    <w:rsid w:val="007379A4"/>
    <w:rsid w:val="00737C2D"/>
    <w:rsid w:val="00737CDC"/>
    <w:rsid w:val="00737D0B"/>
    <w:rsid w:val="00737EAB"/>
    <w:rsid w:val="00740909"/>
    <w:rsid w:val="00740BB3"/>
    <w:rsid w:val="00741A6E"/>
    <w:rsid w:val="00741E96"/>
    <w:rsid w:val="00741FB3"/>
    <w:rsid w:val="007420B2"/>
    <w:rsid w:val="00746374"/>
    <w:rsid w:val="0074679E"/>
    <w:rsid w:val="00746C64"/>
    <w:rsid w:val="00746CF8"/>
    <w:rsid w:val="0074759F"/>
    <w:rsid w:val="00750832"/>
    <w:rsid w:val="00750E6C"/>
    <w:rsid w:val="00751911"/>
    <w:rsid w:val="00752288"/>
    <w:rsid w:val="00752635"/>
    <w:rsid w:val="00752947"/>
    <w:rsid w:val="00753023"/>
    <w:rsid w:val="00753093"/>
    <w:rsid w:val="00753125"/>
    <w:rsid w:val="007533B0"/>
    <w:rsid w:val="007541B3"/>
    <w:rsid w:val="00755100"/>
    <w:rsid w:val="00755A12"/>
    <w:rsid w:val="007562DD"/>
    <w:rsid w:val="00757123"/>
    <w:rsid w:val="0075770A"/>
    <w:rsid w:val="00757CD2"/>
    <w:rsid w:val="00760538"/>
    <w:rsid w:val="00760A41"/>
    <w:rsid w:val="0076155D"/>
    <w:rsid w:val="00761F9D"/>
    <w:rsid w:val="007621D2"/>
    <w:rsid w:val="00762287"/>
    <w:rsid w:val="007625AE"/>
    <w:rsid w:val="007636A3"/>
    <w:rsid w:val="00763B65"/>
    <w:rsid w:val="00764311"/>
    <w:rsid w:val="00764992"/>
    <w:rsid w:val="00764D4C"/>
    <w:rsid w:val="0076587F"/>
    <w:rsid w:val="00765BC0"/>
    <w:rsid w:val="00765C52"/>
    <w:rsid w:val="007669C1"/>
    <w:rsid w:val="00766C60"/>
    <w:rsid w:val="0076731D"/>
    <w:rsid w:val="00767417"/>
    <w:rsid w:val="00767676"/>
    <w:rsid w:val="00770002"/>
    <w:rsid w:val="0077080B"/>
    <w:rsid w:val="00770852"/>
    <w:rsid w:val="00770DE5"/>
    <w:rsid w:val="00771381"/>
    <w:rsid w:val="00771494"/>
    <w:rsid w:val="00772106"/>
    <w:rsid w:val="007765FB"/>
    <w:rsid w:val="00777118"/>
    <w:rsid w:val="00777FA9"/>
    <w:rsid w:val="00780089"/>
    <w:rsid w:val="00780712"/>
    <w:rsid w:val="00780988"/>
    <w:rsid w:val="00782353"/>
    <w:rsid w:val="007826D4"/>
    <w:rsid w:val="007828AD"/>
    <w:rsid w:val="00782E4C"/>
    <w:rsid w:val="00784017"/>
    <w:rsid w:val="00784463"/>
    <w:rsid w:val="007846E7"/>
    <w:rsid w:val="007847AF"/>
    <w:rsid w:val="0078509A"/>
    <w:rsid w:val="00786315"/>
    <w:rsid w:val="007865B5"/>
    <w:rsid w:val="00786953"/>
    <w:rsid w:val="00786CDE"/>
    <w:rsid w:val="0078738B"/>
    <w:rsid w:val="00787ED5"/>
    <w:rsid w:val="0079116B"/>
    <w:rsid w:val="00791E60"/>
    <w:rsid w:val="00792198"/>
    <w:rsid w:val="00792549"/>
    <w:rsid w:val="007950C8"/>
    <w:rsid w:val="00795217"/>
    <w:rsid w:val="00795363"/>
    <w:rsid w:val="007956B1"/>
    <w:rsid w:val="007959BB"/>
    <w:rsid w:val="00795E72"/>
    <w:rsid w:val="00796C60"/>
    <w:rsid w:val="00796F89"/>
    <w:rsid w:val="00797AE3"/>
    <w:rsid w:val="00797B97"/>
    <w:rsid w:val="00797D4A"/>
    <w:rsid w:val="007A00C0"/>
    <w:rsid w:val="007A1708"/>
    <w:rsid w:val="007A24E2"/>
    <w:rsid w:val="007A2BD4"/>
    <w:rsid w:val="007A3628"/>
    <w:rsid w:val="007A3C64"/>
    <w:rsid w:val="007A4700"/>
    <w:rsid w:val="007A4F62"/>
    <w:rsid w:val="007A5046"/>
    <w:rsid w:val="007A51CC"/>
    <w:rsid w:val="007A5BE3"/>
    <w:rsid w:val="007A5E72"/>
    <w:rsid w:val="007A67F2"/>
    <w:rsid w:val="007A690B"/>
    <w:rsid w:val="007A69B6"/>
    <w:rsid w:val="007A6F04"/>
    <w:rsid w:val="007A6FE4"/>
    <w:rsid w:val="007A7A5D"/>
    <w:rsid w:val="007A7DE6"/>
    <w:rsid w:val="007A7F4C"/>
    <w:rsid w:val="007B1147"/>
    <w:rsid w:val="007B29DB"/>
    <w:rsid w:val="007B3537"/>
    <w:rsid w:val="007B3833"/>
    <w:rsid w:val="007B3D16"/>
    <w:rsid w:val="007B3DF4"/>
    <w:rsid w:val="007B43BC"/>
    <w:rsid w:val="007B44E5"/>
    <w:rsid w:val="007B4895"/>
    <w:rsid w:val="007B6E38"/>
    <w:rsid w:val="007C0017"/>
    <w:rsid w:val="007C0133"/>
    <w:rsid w:val="007C0774"/>
    <w:rsid w:val="007C08BF"/>
    <w:rsid w:val="007C1843"/>
    <w:rsid w:val="007C20D6"/>
    <w:rsid w:val="007C2333"/>
    <w:rsid w:val="007C3161"/>
    <w:rsid w:val="007C32A4"/>
    <w:rsid w:val="007C3530"/>
    <w:rsid w:val="007C4A70"/>
    <w:rsid w:val="007C4C3A"/>
    <w:rsid w:val="007C4C41"/>
    <w:rsid w:val="007C4E7A"/>
    <w:rsid w:val="007C4FD4"/>
    <w:rsid w:val="007C5024"/>
    <w:rsid w:val="007C5BCC"/>
    <w:rsid w:val="007C5E7D"/>
    <w:rsid w:val="007C7830"/>
    <w:rsid w:val="007C7F8F"/>
    <w:rsid w:val="007D0CDE"/>
    <w:rsid w:val="007D1E32"/>
    <w:rsid w:val="007D298E"/>
    <w:rsid w:val="007D2B1D"/>
    <w:rsid w:val="007D2F64"/>
    <w:rsid w:val="007D3148"/>
    <w:rsid w:val="007D36A8"/>
    <w:rsid w:val="007D42DD"/>
    <w:rsid w:val="007D4B04"/>
    <w:rsid w:val="007D5118"/>
    <w:rsid w:val="007D55DF"/>
    <w:rsid w:val="007D5BD5"/>
    <w:rsid w:val="007D5D77"/>
    <w:rsid w:val="007D62F9"/>
    <w:rsid w:val="007D6E9B"/>
    <w:rsid w:val="007D70B8"/>
    <w:rsid w:val="007D7B09"/>
    <w:rsid w:val="007E0AF3"/>
    <w:rsid w:val="007E1F4A"/>
    <w:rsid w:val="007E2B5E"/>
    <w:rsid w:val="007E38A4"/>
    <w:rsid w:val="007E40BE"/>
    <w:rsid w:val="007E4800"/>
    <w:rsid w:val="007E4FB6"/>
    <w:rsid w:val="007E6365"/>
    <w:rsid w:val="007F0BCB"/>
    <w:rsid w:val="007F1883"/>
    <w:rsid w:val="007F19DB"/>
    <w:rsid w:val="007F288D"/>
    <w:rsid w:val="007F3DA2"/>
    <w:rsid w:val="007F3EE3"/>
    <w:rsid w:val="007F4427"/>
    <w:rsid w:val="007F4DA2"/>
    <w:rsid w:val="007F4F9E"/>
    <w:rsid w:val="007F533A"/>
    <w:rsid w:val="007F5595"/>
    <w:rsid w:val="007F7A6E"/>
    <w:rsid w:val="00800106"/>
    <w:rsid w:val="00800AD8"/>
    <w:rsid w:val="00801455"/>
    <w:rsid w:val="008015D0"/>
    <w:rsid w:val="00801A89"/>
    <w:rsid w:val="008023B7"/>
    <w:rsid w:val="00802482"/>
    <w:rsid w:val="00802532"/>
    <w:rsid w:val="00802B46"/>
    <w:rsid w:val="00803010"/>
    <w:rsid w:val="0080390B"/>
    <w:rsid w:val="00803CDD"/>
    <w:rsid w:val="00805266"/>
    <w:rsid w:val="00805692"/>
    <w:rsid w:val="00805D0C"/>
    <w:rsid w:val="00805ECE"/>
    <w:rsid w:val="008062C0"/>
    <w:rsid w:val="00806749"/>
    <w:rsid w:val="0080718B"/>
    <w:rsid w:val="00807333"/>
    <w:rsid w:val="00807601"/>
    <w:rsid w:val="00807A4F"/>
    <w:rsid w:val="00807B03"/>
    <w:rsid w:val="00807D27"/>
    <w:rsid w:val="00810717"/>
    <w:rsid w:val="0081120F"/>
    <w:rsid w:val="008118CD"/>
    <w:rsid w:val="00811F17"/>
    <w:rsid w:val="00812F87"/>
    <w:rsid w:val="0081305C"/>
    <w:rsid w:val="008133A9"/>
    <w:rsid w:val="00813AA0"/>
    <w:rsid w:val="00813F64"/>
    <w:rsid w:val="00813F7A"/>
    <w:rsid w:val="00814C7F"/>
    <w:rsid w:val="00815B52"/>
    <w:rsid w:val="00815F80"/>
    <w:rsid w:val="008162E8"/>
    <w:rsid w:val="00816ADB"/>
    <w:rsid w:val="008176EC"/>
    <w:rsid w:val="00817F7B"/>
    <w:rsid w:val="00817FB0"/>
    <w:rsid w:val="00820A91"/>
    <w:rsid w:val="00821E82"/>
    <w:rsid w:val="00822352"/>
    <w:rsid w:val="00823766"/>
    <w:rsid w:val="00823873"/>
    <w:rsid w:val="00823A30"/>
    <w:rsid w:val="00823D55"/>
    <w:rsid w:val="008244DA"/>
    <w:rsid w:val="00824653"/>
    <w:rsid w:val="00825A7C"/>
    <w:rsid w:val="00825C9B"/>
    <w:rsid w:val="0082602C"/>
    <w:rsid w:val="00827E40"/>
    <w:rsid w:val="00830318"/>
    <w:rsid w:val="00830B20"/>
    <w:rsid w:val="00830F86"/>
    <w:rsid w:val="00831023"/>
    <w:rsid w:val="00831F87"/>
    <w:rsid w:val="00832108"/>
    <w:rsid w:val="00832180"/>
    <w:rsid w:val="00832E41"/>
    <w:rsid w:val="008330D1"/>
    <w:rsid w:val="0083317A"/>
    <w:rsid w:val="00833988"/>
    <w:rsid w:val="008346D0"/>
    <w:rsid w:val="00834701"/>
    <w:rsid w:val="0083478F"/>
    <w:rsid w:val="008347D2"/>
    <w:rsid w:val="008349A8"/>
    <w:rsid w:val="008356C4"/>
    <w:rsid w:val="00835A1B"/>
    <w:rsid w:val="00835A74"/>
    <w:rsid w:val="00835CFF"/>
    <w:rsid w:val="0083615D"/>
    <w:rsid w:val="008370A9"/>
    <w:rsid w:val="00837277"/>
    <w:rsid w:val="00840C7E"/>
    <w:rsid w:val="008419C8"/>
    <w:rsid w:val="00841F91"/>
    <w:rsid w:val="00842E6F"/>
    <w:rsid w:val="0084364A"/>
    <w:rsid w:val="00843BBA"/>
    <w:rsid w:val="00843CB9"/>
    <w:rsid w:val="0084412E"/>
    <w:rsid w:val="0084569B"/>
    <w:rsid w:val="008456A1"/>
    <w:rsid w:val="008466B4"/>
    <w:rsid w:val="00846CEA"/>
    <w:rsid w:val="008474E3"/>
    <w:rsid w:val="00847ECC"/>
    <w:rsid w:val="0085051B"/>
    <w:rsid w:val="008506B2"/>
    <w:rsid w:val="0085115A"/>
    <w:rsid w:val="0085124E"/>
    <w:rsid w:val="008516C4"/>
    <w:rsid w:val="0085202B"/>
    <w:rsid w:val="0085220D"/>
    <w:rsid w:val="008523DA"/>
    <w:rsid w:val="0085263C"/>
    <w:rsid w:val="00853784"/>
    <w:rsid w:val="00853D62"/>
    <w:rsid w:val="00853DA5"/>
    <w:rsid w:val="00853DE1"/>
    <w:rsid w:val="00854141"/>
    <w:rsid w:val="008559C7"/>
    <w:rsid w:val="00855E79"/>
    <w:rsid w:val="008576F0"/>
    <w:rsid w:val="008577C7"/>
    <w:rsid w:val="00857B38"/>
    <w:rsid w:val="0086063E"/>
    <w:rsid w:val="008607ED"/>
    <w:rsid w:val="00860D03"/>
    <w:rsid w:val="00862461"/>
    <w:rsid w:val="00862867"/>
    <w:rsid w:val="00863366"/>
    <w:rsid w:val="00864A21"/>
    <w:rsid w:val="00864EFD"/>
    <w:rsid w:val="008653D7"/>
    <w:rsid w:val="00865BF5"/>
    <w:rsid w:val="0086646B"/>
    <w:rsid w:val="00866481"/>
    <w:rsid w:val="0086669C"/>
    <w:rsid w:val="008668DC"/>
    <w:rsid w:val="0086698A"/>
    <w:rsid w:val="00866D83"/>
    <w:rsid w:val="00867B66"/>
    <w:rsid w:val="00867CDE"/>
    <w:rsid w:val="00867DB1"/>
    <w:rsid w:val="0087027B"/>
    <w:rsid w:val="008709CB"/>
    <w:rsid w:val="00871060"/>
    <w:rsid w:val="00871892"/>
    <w:rsid w:val="00871F49"/>
    <w:rsid w:val="008720F8"/>
    <w:rsid w:val="00872C02"/>
    <w:rsid w:val="00873584"/>
    <w:rsid w:val="00873F87"/>
    <w:rsid w:val="008741B4"/>
    <w:rsid w:val="00874485"/>
    <w:rsid w:val="00874D29"/>
    <w:rsid w:val="0087517B"/>
    <w:rsid w:val="00875BD5"/>
    <w:rsid w:val="00876223"/>
    <w:rsid w:val="0087655D"/>
    <w:rsid w:val="00876AC2"/>
    <w:rsid w:val="008773AF"/>
    <w:rsid w:val="00881F54"/>
    <w:rsid w:val="00882038"/>
    <w:rsid w:val="0088271F"/>
    <w:rsid w:val="00882A00"/>
    <w:rsid w:val="00882D40"/>
    <w:rsid w:val="008835AA"/>
    <w:rsid w:val="008836BC"/>
    <w:rsid w:val="00883A32"/>
    <w:rsid w:val="008841E6"/>
    <w:rsid w:val="008850EB"/>
    <w:rsid w:val="008852F9"/>
    <w:rsid w:val="00885668"/>
    <w:rsid w:val="00885B89"/>
    <w:rsid w:val="00886185"/>
    <w:rsid w:val="008866F0"/>
    <w:rsid w:val="00887303"/>
    <w:rsid w:val="008877FE"/>
    <w:rsid w:val="00890486"/>
    <w:rsid w:val="00890540"/>
    <w:rsid w:val="00890611"/>
    <w:rsid w:val="00890F79"/>
    <w:rsid w:val="00891A12"/>
    <w:rsid w:val="00892289"/>
    <w:rsid w:val="0089268C"/>
    <w:rsid w:val="00892A4B"/>
    <w:rsid w:val="00893754"/>
    <w:rsid w:val="00893911"/>
    <w:rsid w:val="0089401D"/>
    <w:rsid w:val="00894125"/>
    <w:rsid w:val="00894A94"/>
    <w:rsid w:val="00894DD4"/>
    <w:rsid w:val="00894FCB"/>
    <w:rsid w:val="008953C9"/>
    <w:rsid w:val="008961AA"/>
    <w:rsid w:val="00896320"/>
    <w:rsid w:val="00896D5F"/>
    <w:rsid w:val="008974CD"/>
    <w:rsid w:val="00897D65"/>
    <w:rsid w:val="00897E6C"/>
    <w:rsid w:val="008A0030"/>
    <w:rsid w:val="008A0504"/>
    <w:rsid w:val="008A0D97"/>
    <w:rsid w:val="008A1C1A"/>
    <w:rsid w:val="008A22A0"/>
    <w:rsid w:val="008A3850"/>
    <w:rsid w:val="008A40E9"/>
    <w:rsid w:val="008A519C"/>
    <w:rsid w:val="008A550B"/>
    <w:rsid w:val="008A61AE"/>
    <w:rsid w:val="008A6300"/>
    <w:rsid w:val="008A647F"/>
    <w:rsid w:val="008A7BE7"/>
    <w:rsid w:val="008A7C86"/>
    <w:rsid w:val="008B059A"/>
    <w:rsid w:val="008B097C"/>
    <w:rsid w:val="008B12AC"/>
    <w:rsid w:val="008B13C8"/>
    <w:rsid w:val="008B1E23"/>
    <w:rsid w:val="008B34BC"/>
    <w:rsid w:val="008B3645"/>
    <w:rsid w:val="008B3EE1"/>
    <w:rsid w:val="008B4055"/>
    <w:rsid w:val="008B40A9"/>
    <w:rsid w:val="008B4A0F"/>
    <w:rsid w:val="008B5D2F"/>
    <w:rsid w:val="008B6806"/>
    <w:rsid w:val="008B736F"/>
    <w:rsid w:val="008B758E"/>
    <w:rsid w:val="008B75C4"/>
    <w:rsid w:val="008B77C6"/>
    <w:rsid w:val="008B7D0D"/>
    <w:rsid w:val="008C08D1"/>
    <w:rsid w:val="008C0A22"/>
    <w:rsid w:val="008C0DDA"/>
    <w:rsid w:val="008C1B51"/>
    <w:rsid w:val="008C257A"/>
    <w:rsid w:val="008C393E"/>
    <w:rsid w:val="008C39F6"/>
    <w:rsid w:val="008C3AFF"/>
    <w:rsid w:val="008C5B2C"/>
    <w:rsid w:val="008C5F3C"/>
    <w:rsid w:val="008C66C3"/>
    <w:rsid w:val="008C6828"/>
    <w:rsid w:val="008C6F40"/>
    <w:rsid w:val="008C74FA"/>
    <w:rsid w:val="008D0074"/>
    <w:rsid w:val="008D082A"/>
    <w:rsid w:val="008D1584"/>
    <w:rsid w:val="008D23F8"/>
    <w:rsid w:val="008D41EE"/>
    <w:rsid w:val="008D4397"/>
    <w:rsid w:val="008D4EEA"/>
    <w:rsid w:val="008D57F2"/>
    <w:rsid w:val="008D58CB"/>
    <w:rsid w:val="008D5B27"/>
    <w:rsid w:val="008D608F"/>
    <w:rsid w:val="008D67B5"/>
    <w:rsid w:val="008D7A57"/>
    <w:rsid w:val="008D7B50"/>
    <w:rsid w:val="008D7D0A"/>
    <w:rsid w:val="008E0342"/>
    <w:rsid w:val="008E18DB"/>
    <w:rsid w:val="008E207F"/>
    <w:rsid w:val="008E235F"/>
    <w:rsid w:val="008E26D1"/>
    <w:rsid w:val="008E270A"/>
    <w:rsid w:val="008E2E87"/>
    <w:rsid w:val="008E3297"/>
    <w:rsid w:val="008E33B0"/>
    <w:rsid w:val="008E38E5"/>
    <w:rsid w:val="008E3A3B"/>
    <w:rsid w:val="008E3E77"/>
    <w:rsid w:val="008E402C"/>
    <w:rsid w:val="008E5346"/>
    <w:rsid w:val="008E54D9"/>
    <w:rsid w:val="008E59AA"/>
    <w:rsid w:val="008E5E0F"/>
    <w:rsid w:val="008E7560"/>
    <w:rsid w:val="008E7E96"/>
    <w:rsid w:val="008F0072"/>
    <w:rsid w:val="008F01A3"/>
    <w:rsid w:val="008F01BD"/>
    <w:rsid w:val="008F0506"/>
    <w:rsid w:val="008F0517"/>
    <w:rsid w:val="008F076F"/>
    <w:rsid w:val="008F0F3F"/>
    <w:rsid w:val="008F16CD"/>
    <w:rsid w:val="008F20C0"/>
    <w:rsid w:val="008F2174"/>
    <w:rsid w:val="008F24BD"/>
    <w:rsid w:val="008F27F5"/>
    <w:rsid w:val="008F2DD4"/>
    <w:rsid w:val="008F30D9"/>
    <w:rsid w:val="008F3CDE"/>
    <w:rsid w:val="008F4F86"/>
    <w:rsid w:val="008F58B8"/>
    <w:rsid w:val="008F5CCB"/>
    <w:rsid w:val="008F6367"/>
    <w:rsid w:val="008F6B27"/>
    <w:rsid w:val="008F6DDF"/>
    <w:rsid w:val="008F70D1"/>
    <w:rsid w:val="008F76C4"/>
    <w:rsid w:val="008F7884"/>
    <w:rsid w:val="00900060"/>
    <w:rsid w:val="00900634"/>
    <w:rsid w:val="009007C6"/>
    <w:rsid w:val="00901461"/>
    <w:rsid w:val="00901BE5"/>
    <w:rsid w:val="00901FC3"/>
    <w:rsid w:val="00903D98"/>
    <w:rsid w:val="009041D7"/>
    <w:rsid w:val="00904236"/>
    <w:rsid w:val="0090445F"/>
    <w:rsid w:val="00905092"/>
    <w:rsid w:val="009054F2"/>
    <w:rsid w:val="00906F30"/>
    <w:rsid w:val="009070B2"/>
    <w:rsid w:val="00907A4A"/>
    <w:rsid w:val="0091015B"/>
    <w:rsid w:val="009103CA"/>
    <w:rsid w:val="00910486"/>
    <w:rsid w:val="00910FB6"/>
    <w:rsid w:val="00911474"/>
    <w:rsid w:val="00911C13"/>
    <w:rsid w:val="00911E8C"/>
    <w:rsid w:val="009122D2"/>
    <w:rsid w:val="009122F2"/>
    <w:rsid w:val="009148FD"/>
    <w:rsid w:val="0091558C"/>
    <w:rsid w:val="00916801"/>
    <w:rsid w:val="009173A5"/>
    <w:rsid w:val="009202E1"/>
    <w:rsid w:val="00920CCE"/>
    <w:rsid w:val="00921381"/>
    <w:rsid w:val="00921D53"/>
    <w:rsid w:val="009224DB"/>
    <w:rsid w:val="00922D10"/>
    <w:rsid w:val="009241BD"/>
    <w:rsid w:val="00924A57"/>
    <w:rsid w:val="00925112"/>
    <w:rsid w:val="0092608A"/>
    <w:rsid w:val="009268FE"/>
    <w:rsid w:val="00926905"/>
    <w:rsid w:val="00926E21"/>
    <w:rsid w:val="00926FE1"/>
    <w:rsid w:val="009275CA"/>
    <w:rsid w:val="00930813"/>
    <w:rsid w:val="00930841"/>
    <w:rsid w:val="0093092E"/>
    <w:rsid w:val="00930D02"/>
    <w:rsid w:val="00930E1F"/>
    <w:rsid w:val="009311BA"/>
    <w:rsid w:val="00931224"/>
    <w:rsid w:val="00931273"/>
    <w:rsid w:val="00931667"/>
    <w:rsid w:val="009320B6"/>
    <w:rsid w:val="00934744"/>
    <w:rsid w:val="00934A9B"/>
    <w:rsid w:val="00934B0C"/>
    <w:rsid w:val="00935D83"/>
    <w:rsid w:val="0093606D"/>
    <w:rsid w:val="0093609E"/>
    <w:rsid w:val="009365D2"/>
    <w:rsid w:val="009367A0"/>
    <w:rsid w:val="00936E36"/>
    <w:rsid w:val="0093710B"/>
    <w:rsid w:val="009373C4"/>
    <w:rsid w:val="00941071"/>
    <w:rsid w:val="009414CA"/>
    <w:rsid w:val="00941D23"/>
    <w:rsid w:val="00942496"/>
    <w:rsid w:val="009427AC"/>
    <w:rsid w:val="00942E09"/>
    <w:rsid w:val="00942E64"/>
    <w:rsid w:val="00944556"/>
    <w:rsid w:val="00946BB6"/>
    <w:rsid w:val="00947413"/>
    <w:rsid w:val="00947788"/>
    <w:rsid w:val="00947963"/>
    <w:rsid w:val="009515D0"/>
    <w:rsid w:val="009520BA"/>
    <w:rsid w:val="00952AA6"/>
    <w:rsid w:val="00954095"/>
    <w:rsid w:val="00954278"/>
    <w:rsid w:val="00955253"/>
    <w:rsid w:val="00955EA4"/>
    <w:rsid w:val="00955EF9"/>
    <w:rsid w:val="00956581"/>
    <w:rsid w:val="00957758"/>
    <w:rsid w:val="00957D98"/>
    <w:rsid w:val="009602C6"/>
    <w:rsid w:val="00960BA7"/>
    <w:rsid w:val="00960DA5"/>
    <w:rsid w:val="00961E10"/>
    <w:rsid w:val="00961E80"/>
    <w:rsid w:val="0096349D"/>
    <w:rsid w:val="00963963"/>
    <w:rsid w:val="00963AA2"/>
    <w:rsid w:val="00963CBB"/>
    <w:rsid w:val="00963D6A"/>
    <w:rsid w:val="00964A96"/>
    <w:rsid w:val="00964C45"/>
    <w:rsid w:val="00964C83"/>
    <w:rsid w:val="009655C4"/>
    <w:rsid w:val="00965ED0"/>
    <w:rsid w:val="00966C71"/>
    <w:rsid w:val="00966DB8"/>
    <w:rsid w:val="00967578"/>
    <w:rsid w:val="00970250"/>
    <w:rsid w:val="0097027B"/>
    <w:rsid w:val="00970561"/>
    <w:rsid w:val="00970CF1"/>
    <w:rsid w:val="00970D1E"/>
    <w:rsid w:val="00970ED5"/>
    <w:rsid w:val="00971675"/>
    <w:rsid w:val="0097184A"/>
    <w:rsid w:val="00971A7D"/>
    <w:rsid w:val="00971E46"/>
    <w:rsid w:val="00971FBE"/>
    <w:rsid w:val="009721A6"/>
    <w:rsid w:val="00972B7F"/>
    <w:rsid w:val="00972C52"/>
    <w:rsid w:val="00972D34"/>
    <w:rsid w:val="009731FE"/>
    <w:rsid w:val="009740C9"/>
    <w:rsid w:val="00974374"/>
    <w:rsid w:val="009747E4"/>
    <w:rsid w:val="0097518C"/>
    <w:rsid w:val="0097554C"/>
    <w:rsid w:val="009759E8"/>
    <w:rsid w:val="009764B8"/>
    <w:rsid w:val="009769D7"/>
    <w:rsid w:val="009777E4"/>
    <w:rsid w:val="00977E52"/>
    <w:rsid w:val="0098019A"/>
    <w:rsid w:val="00980830"/>
    <w:rsid w:val="00980FA6"/>
    <w:rsid w:val="009818EC"/>
    <w:rsid w:val="0098192D"/>
    <w:rsid w:val="009831A0"/>
    <w:rsid w:val="00983AC1"/>
    <w:rsid w:val="00983B06"/>
    <w:rsid w:val="00983C6E"/>
    <w:rsid w:val="00983D51"/>
    <w:rsid w:val="00983FAD"/>
    <w:rsid w:val="00984213"/>
    <w:rsid w:val="009843E3"/>
    <w:rsid w:val="0098445C"/>
    <w:rsid w:val="009856AD"/>
    <w:rsid w:val="00985893"/>
    <w:rsid w:val="00985AEB"/>
    <w:rsid w:val="00985EA2"/>
    <w:rsid w:val="00986A92"/>
    <w:rsid w:val="00986A9A"/>
    <w:rsid w:val="00986ADE"/>
    <w:rsid w:val="00987761"/>
    <w:rsid w:val="00987E8B"/>
    <w:rsid w:val="00990022"/>
    <w:rsid w:val="00991350"/>
    <w:rsid w:val="009914A5"/>
    <w:rsid w:val="00991A79"/>
    <w:rsid w:val="00991DBF"/>
    <w:rsid w:val="00992A98"/>
    <w:rsid w:val="00992B49"/>
    <w:rsid w:val="009938F3"/>
    <w:rsid w:val="0099403C"/>
    <w:rsid w:val="009942B3"/>
    <w:rsid w:val="00994AAF"/>
    <w:rsid w:val="00994F75"/>
    <w:rsid w:val="009953BC"/>
    <w:rsid w:val="00995E34"/>
    <w:rsid w:val="00995FC9"/>
    <w:rsid w:val="00996607"/>
    <w:rsid w:val="0099761F"/>
    <w:rsid w:val="00997C69"/>
    <w:rsid w:val="00997D17"/>
    <w:rsid w:val="00997E5D"/>
    <w:rsid w:val="009A03A3"/>
    <w:rsid w:val="009A1035"/>
    <w:rsid w:val="009A188E"/>
    <w:rsid w:val="009A26A0"/>
    <w:rsid w:val="009A2CB1"/>
    <w:rsid w:val="009A33E9"/>
    <w:rsid w:val="009A3423"/>
    <w:rsid w:val="009A3C77"/>
    <w:rsid w:val="009A428F"/>
    <w:rsid w:val="009A46B8"/>
    <w:rsid w:val="009A5108"/>
    <w:rsid w:val="009A542F"/>
    <w:rsid w:val="009A570C"/>
    <w:rsid w:val="009A5AAD"/>
    <w:rsid w:val="009A6163"/>
    <w:rsid w:val="009A7BD8"/>
    <w:rsid w:val="009A7E18"/>
    <w:rsid w:val="009B05F5"/>
    <w:rsid w:val="009B0FFE"/>
    <w:rsid w:val="009B10A8"/>
    <w:rsid w:val="009B10F7"/>
    <w:rsid w:val="009B1452"/>
    <w:rsid w:val="009B1B6B"/>
    <w:rsid w:val="009B1D84"/>
    <w:rsid w:val="009B1DBC"/>
    <w:rsid w:val="009B2E79"/>
    <w:rsid w:val="009B2F37"/>
    <w:rsid w:val="009B3741"/>
    <w:rsid w:val="009B45D8"/>
    <w:rsid w:val="009B4B72"/>
    <w:rsid w:val="009B51C7"/>
    <w:rsid w:val="009B6174"/>
    <w:rsid w:val="009B6638"/>
    <w:rsid w:val="009B6648"/>
    <w:rsid w:val="009B6AC1"/>
    <w:rsid w:val="009C103A"/>
    <w:rsid w:val="009C1E07"/>
    <w:rsid w:val="009C3182"/>
    <w:rsid w:val="009C3A34"/>
    <w:rsid w:val="009C3F9F"/>
    <w:rsid w:val="009C4242"/>
    <w:rsid w:val="009C4373"/>
    <w:rsid w:val="009C444D"/>
    <w:rsid w:val="009C4911"/>
    <w:rsid w:val="009C4E5B"/>
    <w:rsid w:val="009C6956"/>
    <w:rsid w:val="009C6BF4"/>
    <w:rsid w:val="009C72F5"/>
    <w:rsid w:val="009C7F07"/>
    <w:rsid w:val="009D15C8"/>
    <w:rsid w:val="009D1759"/>
    <w:rsid w:val="009D17C3"/>
    <w:rsid w:val="009D1C79"/>
    <w:rsid w:val="009D1D15"/>
    <w:rsid w:val="009D23E9"/>
    <w:rsid w:val="009D2524"/>
    <w:rsid w:val="009D2AA7"/>
    <w:rsid w:val="009D2B0B"/>
    <w:rsid w:val="009D2DE6"/>
    <w:rsid w:val="009D4E8F"/>
    <w:rsid w:val="009D507D"/>
    <w:rsid w:val="009D52FD"/>
    <w:rsid w:val="009D690E"/>
    <w:rsid w:val="009D6A2D"/>
    <w:rsid w:val="009D6BFA"/>
    <w:rsid w:val="009E0747"/>
    <w:rsid w:val="009E0761"/>
    <w:rsid w:val="009E15A3"/>
    <w:rsid w:val="009E1FC4"/>
    <w:rsid w:val="009E2796"/>
    <w:rsid w:val="009E28C6"/>
    <w:rsid w:val="009E2FF2"/>
    <w:rsid w:val="009E3397"/>
    <w:rsid w:val="009E3F3A"/>
    <w:rsid w:val="009E4224"/>
    <w:rsid w:val="009E4352"/>
    <w:rsid w:val="009E46DA"/>
    <w:rsid w:val="009E4CCB"/>
    <w:rsid w:val="009E5129"/>
    <w:rsid w:val="009E59D1"/>
    <w:rsid w:val="009E638C"/>
    <w:rsid w:val="009E6AAD"/>
    <w:rsid w:val="009E7319"/>
    <w:rsid w:val="009E732C"/>
    <w:rsid w:val="009E77B9"/>
    <w:rsid w:val="009E7AD8"/>
    <w:rsid w:val="009F1270"/>
    <w:rsid w:val="009F357A"/>
    <w:rsid w:val="009F3FBB"/>
    <w:rsid w:val="009F42C1"/>
    <w:rsid w:val="009F587A"/>
    <w:rsid w:val="009F5D62"/>
    <w:rsid w:val="009F66D4"/>
    <w:rsid w:val="009F6891"/>
    <w:rsid w:val="009F7C00"/>
    <w:rsid w:val="009F7CD8"/>
    <w:rsid w:val="009F7DF0"/>
    <w:rsid w:val="00A00216"/>
    <w:rsid w:val="00A00645"/>
    <w:rsid w:val="00A00A4B"/>
    <w:rsid w:val="00A00ABF"/>
    <w:rsid w:val="00A00C19"/>
    <w:rsid w:val="00A01C1E"/>
    <w:rsid w:val="00A01C41"/>
    <w:rsid w:val="00A01EE6"/>
    <w:rsid w:val="00A02731"/>
    <w:rsid w:val="00A02BFD"/>
    <w:rsid w:val="00A02D8B"/>
    <w:rsid w:val="00A02E4A"/>
    <w:rsid w:val="00A030BA"/>
    <w:rsid w:val="00A036B8"/>
    <w:rsid w:val="00A041CD"/>
    <w:rsid w:val="00A050C4"/>
    <w:rsid w:val="00A0548A"/>
    <w:rsid w:val="00A05BD5"/>
    <w:rsid w:val="00A06177"/>
    <w:rsid w:val="00A06E43"/>
    <w:rsid w:val="00A071CF"/>
    <w:rsid w:val="00A074AF"/>
    <w:rsid w:val="00A078A2"/>
    <w:rsid w:val="00A104AC"/>
    <w:rsid w:val="00A104CE"/>
    <w:rsid w:val="00A10AD5"/>
    <w:rsid w:val="00A10C84"/>
    <w:rsid w:val="00A12CFA"/>
    <w:rsid w:val="00A132F4"/>
    <w:rsid w:val="00A136DB"/>
    <w:rsid w:val="00A13B2D"/>
    <w:rsid w:val="00A14B6B"/>
    <w:rsid w:val="00A16942"/>
    <w:rsid w:val="00A16991"/>
    <w:rsid w:val="00A16F6E"/>
    <w:rsid w:val="00A1783A"/>
    <w:rsid w:val="00A17BF6"/>
    <w:rsid w:val="00A17D33"/>
    <w:rsid w:val="00A17F95"/>
    <w:rsid w:val="00A20237"/>
    <w:rsid w:val="00A20316"/>
    <w:rsid w:val="00A20CD1"/>
    <w:rsid w:val="00A2128B"/>
    <w:rsid w:val="00A21C80"/>
    <w:rsid w:val="00A21E1F"/>
    <w:rsid w:val="00A21E44"/>
    <w:rsid w:val="00A220E3"/>
    <w:rsid w:val="00A223B2"/>
    <w:rsid w:val="00A22EE1"/>
    <w:rsid w:val="00A22F82"/>
    <w:rsid w:val="00A23167"/>
    <w:rsid w:val="00A240DE"/>
    <w:rsid w:val="00A241BC"/>
    <w:rsid w:val="00A24A29"/>
    <w:rsid w:val="00A2634D"/>
    <w:rsid w:val="00A26669"/>
    <w:rsid w:val="00A26673"/>
    <w:rsid w:val="00A26F02"/>
    <w:rsid w:val="00A26F53"/>
    <w:rsid w:val="00A26F74"/>
    <w:rsid w:val="00A27C09"/>
    <w:rsid w:val="00A27C8A"/>
    <w:rsid w:val="00A27D8E"/>
    <w:rsid w:val="00A30588"/>
    <w:rsid w:val="00A31096"/>
    <w:rsid w:val="00A31531"/>
    <w:rsid w:val="00A32136"/>
    <w:rsid w:val="00A323A5"/>
    <w:rsid w:val="00A329E3"/>
    <w:rsid w:val="00A33B7C"/>
    <w:rsid w:val="00A34024"/>
    <w:rsid w:val="00A35000"/>
    <w:rsid w:val="00A353F4"/>
    <w:rsid w:val="00A354FA"/>
    <w:rsid w:val="00A358B7"/>
    <w:rsid w:val="00A35C63"/>
    <w:rsid w:val="00A35D0B"/>
    <w:rsid w:val="00A3603B"/>
    <w:rsid w:val="00A36082"/>
    <w:rsid w:val="00A361F8"/>
    <w:rsid w:val="00A36492"/>
    <w:rsid w:val="00A3706C"/>
    <w:rsid w:val="00A372FC"/>
    <w:rsid w:val="00A37C71"/>
    <w:rsid w:val="00A37E30"/>
    <w:rsid w:val="00A405CC"/>
    <w:rsid w:val="00A40853"/>
    <w:rsid w:val="00A40DB1"/>
    <w:rsid w:val="00A41143"/>
    <w:rsid w:val="00A414B5"/>
    <w:rsid w:val="00A41A74"/>
    <w:rsid w:val="00A41EE9"/>
    <w:rsid w:val="00A42539"/>
    <w:rsid w:val="00A4274C"/>
    <w:rsid w:val="00A428D2"/>
    <w:rsid w:val="00A42B1E"/>
    <w:rsid w:val="00A42B23"/>
    <w:rsid w:val="00A42CAB"/>
    <w:rsid w:val="00A4333A"/>
    <w:rsid w:val="00A439CD"/>
    <w:rsid w:val="00A43A30"/>
    <w:rsid w:val="00A43E79"/>
    <w:rsid w:val="00A44361"/>
    <w:rsid w:val="00A453FF"/>
    <w:rsid w:val="00A4566B"/>
    <w:rsid w:val="00A457BE"/>
    <w:rsid w:val="00A45C44"/>
    <w:rsid w:val="00A45DA0"/>
    <w:rsid w:val="00A46930"/>
    <w:rsid w:val="00A4713C"/>
    <w:rsid w:val="00A475F2"/>
    <w:rsid w:val="00A50867"/>
    <w:rsid w:val="00A51227"/>
    <w:rsid w:val="00A5126D"/>
    <w:rsid w:val="00A51526"/>
    <w:rsid w:val="00A518EC"/>
    <w:rsid w:val="00A52A76"/>
    <w:rsid w:val="00A54674"/>
    <w:rsid w:val="00A55498"/>
    <w:rsid w:val="00A56365"/>
    <w:rsid w:val="00A56D83"/>
    <w:rsid w:val="00A6031A"/>
    <w:rsid w:val="00A609E4"/>
    <w:rsid w:val="00A610A4"/>
    <w:rsid w:val="00A61153"/>
    <w:rsid w:val="00A61340"/>
    <w:rsid w:val="00A633E0"/>
    <w:rsid w:val="00A63550"/>
    <w:rsid w:val="00A63E72"/>
    <w:rsid w:val="00A64151"/>
    <w:rsid w:val="00A648A6"/>
    <w:rsid w:val="00A64B8A"/>
    <w:rsid w:val="00A655DD"/>
    <w:rsid w:val="00A657C0"/>
    <w:rsid w:val="00A6657D"/>
    <w:rsid w:val="00A669DB"/>
    <w:rsid w:val="00A6716F"/>
    <w:rsid w:val="00A6737D"/>
    <w:rsid w:val="00A704A6"/>
    <w:rsid w:val="00A707B9"/>
    <w:rsid w:val="00A721FC"/>
    <w:rsid w:val="00A7229B"/>
    <w:rsid w:val="00A73153"/>
    <w:rsid w:val="00A7371B"/>
    <w:rsid w:val="00A73C93"/>
    <w:rsid w:val="00A74549"/>
    <w:rsid w:val="00A74B11"/>
    <w:rsid w:val="00A75507"/>
    <w:rsid w:val="00A760A2"/>
    <w:rsid w:val="00A761A6"/>
    <w:rsid w:val="00A7621A"/>
    <w:rsid w:val="00A80598"/>
    <w:rsid w:val="00A80E33"/>
    <w:rsid w:val="00A8118F"/>
    <w:rsid w:val="00A8199C"/>
    <w:rsid w:val="00A81B7A"/>
    <w:rsid w:val="00A83409"/>
    <w:rsid w:val="00A834D7"/>
    <w:rsid w:val="00A836A1"/>
    <w:rsid w:val="00A83F0B"/>
    <w:rsid w:val="00A8422D"/>
    <w:rsid w:val="00A8485C"/>
    <w:rsid w:val="00A853B7"/>
    <w:rsid w:val="00A857F8"/>
    <w:rsid w:val="00A85838"/>
    <w:rsid w:val="00A85ECF"/>
    <w:rsid w:val="00A85F98"/>
    <w:rsid w:val="00A86128"/>
    <w:rsid w:val="00A86161"/>
    <w:rsid w:val="00A863AB"/>
    <w:rsid w:val="00A86608"/>
    <w:rsid w:val="00A86B73"/>
    <w:rsid w:val="00A87476"/>
    <w:rsid w:val="00A906FA"/>
    <w:rsid w:val="00A90A6B"/>
    <w:rsid w:val="00A90D24"/>
    <w:rsid w:val="00A91707"/>
    <w:rsid w:val="00A91A66"/>
    <w:rsid w:val="00A92462"/>
    <w:rsid w:val="00A926D1"/>
    <w:rsid w:val="00A930D9"/>
    <w:rsid w:val="00A93219"/>
    <w:rsid w:val="00A935B1"/>
    <w:rsid w:val="00A93DFC"/>
    <w:rsid w:val="00A94168"/>
    <w:rsid w:val="00A948E2"/>
    <w:rsid w:val="00A94E65"/>
    <w:rsid w:val="00A94EF5"/>
    <w:rsid w:val="00A950A4"/>
    <w:rsid w:val="00A95A51"/>
    <w:rsid w:val="00A963C8"/>
    <w:rsid w:val="00A96684"/>
    <w:rsid w:val="00A96F3D"/>
    <w:rsid w:val="00A97CF2"/>
    <w:rsid w:val="00AA04E4"/>
    <w:rsid w:val="00AA0FED"/>
    <w:rsid w:val="00AA1494"/>
    <w:rsid w:val="00AA16E4"/>
    <w:rsid w:val="00AA1A83"/>
    <w:rsid w:val="00AA1C35"/>
    <w:rsid w:val="00AA1D45"/>
    <w:rsid w:val="00AA1F08"/>
    <w:rsid w:val="00AA2279"/>
    <w:rsid w:val="00AA2A62"/>
    <w:rsid w:val="00AA2FB7"/>
    <w:rsid w:val="00AA3348"/>
    <w:rsid w:val="00AA3BB8"/>
    <w:rsid w:val="00AA3DDF"/>
    <w:rsid w:val="00AA49FA"/>
    <w:rsid w:val="00AA54EC"/>
    <w:rsid w:val="00AA6635"/>
    <w:rsid w:val="00AA68D2"/>
    <w:rsid w:val="00AA7344"/>
    <w:rsid w:val="00AA790F"/>
    <w:rsid w:val="00AB07FF"/>
    <w:rsid w:val="00AB1471"/>
    <w:rsid w:val="00AB172B"/>
    <w:rsid w:val="00AB21D1"/>
    <w:rsid w:val="00AB2633"/>
    <w:rsid w:val="00AB312F"/>
    <w:rsid w:val="00AB429E"/>
    <w:rsid w:val="00AB475A"/>
    <w:rsid w:val="00AB4A1C"/>
    <w:rsid w:val="00AB4D10"/>
    <w:rsid w:val="00AB5BA3"/>
    <w:rsid w:val="00AB5DDA"/>
    <w:rsid w:val="00AB5E6B"/>
    <w:rsid w:val="00AB6B31"/>
    <w:rsid w:val="00AC013E"/>
    <w:rsid w:val="00AC04B9"/>
    <w:rsid w:val="00AC05DF"/>
    <w:rsid w:val="00AC0F17"/>
    <w:rsid w:val="00AC12AA"/>
    <w:rsid w:val="00AC1691"/>
    <w:rsid w:val="00AC171F"/>
    <w:rsid w:val="00AC20E2"/>
    <w:rsid w:val="00AC294F"/>
    <w:rsid w:val="00AC2FAE"/>
    <w:rsid w:val="00AC2FF0"/>
    <w:rsid w:val="00AC3256"/>
    <w:rsid w:val="00AC37CA"/>
    <w:rsid w:val="00AC3833"/>
    <w:rsid w:val="00AC3D42"/>
    <w:rsid w:val="00AC3F94"/>
    <w:rsid w:val="00AC40A6"/>
    <w:rsid w:val="00AC46A9"/>
    <w:rsid w:val="00AC47D3"/>
    <w:rsid w:val="00AC4905"/>
    <w:rsid w:val="00AC56FD"/>
    <w:rsid w:val="00AC5836"/>
    <w:rsid w:val="00AC5B5C"/>
    <w:rsid w:val="00AC611C"/>
    <w:rsid w:val="00AC6376"/>
    <w:rsid w:val="00AC66B0"/>
    <w:rsid w:val="00AC684D"/>
    <w:rsid w:val="00AC71C1"/>
    <w:rsid w:val="00AD047E"/>
    <w:rsid w:val="00AD0665"/>
    <w:rsid w:val="00AD09F3"/>
    <w:rsid w:val="00AD1A77"/>
    <w:rsid w:val="00AD235A"/>
    <w:rsid w:val="00AD2585"/>
    <w:rsid w:val="00AD3C0E"/>
    <w:rsid w:val="00AD4C2C"/>
    <w:rsid w:val="00AD5ADD"/>
    <w:rsid w:val="00AD64D5"/>
    <w:rsid w:val="00AD6BAE"/>
    <w:rsid w:val="00AD6D58"/>
    <w:rsid w:val="00AD7051"/>
    <w:rsid w:val="00AD7328"/>
    <w:rsid w:val="00AD738D"/>
    <w:rsid w:val="00AE0C9B"/>
    <w:rsid w:val="00AE10EB"/>
    <w:rsid w:val="00AE24B1"/>
    <w:rsid w:val="00AE25D6"/>
    <w:rsid w:val="00AE32DC"/>
    <w:rsid w:val="00AE3931"/>
    <w:rsid w:val="00AE3AB1"/>
    <w:rsid w:val="00AE3B2D"/>
    <w:rsid w:val="00AE3FCB"/>
    <w:rsid w:val="00AE40E4"/>
    <w:rsid w:val="00AE4309"/>
    <w:rsid w:val="00AE4B2B"/>
    <w:rsid w:val="00AE4FB9"/>
    <w:rsid w:val="00AE5232"/>
    <w:rsid w:val="00AE5BE9"/>
    <w:rsid w:val="00AE5DFF"/>
    <w:rsid w:val="00AE7002"/>
    <w:rsid w:val="00AE7462"/>
    <w:rsid w:val="00AE74F9"/>
    <w:rsid w:val="00AE798B"/>
    <w:rsid w:val="00AF071D"/>
    <w:rsid w:val="00AF0778"/>
    <w:rsid w:val="00AF0CE2"/>
    <w:rsid w:val="00AF0ED7"/>
    <w:rsid w:val="00AF1411"/>
    <w:rsid w:val="00AF1A7B"/>
    <w:rsid w:val="00AF1BFA"/>
    <w:rsid w:val="00AF1D80"/>
    <w:rsid w:val="00AF1DA4"/>
    <w:rsid w:val="00AF3031"/>
    <w:rsid w:val="00AF3109"/>
    <w:rsid w:val="00AF3315"/>
    <w:rsid w:val="00AF3532"/>
    <w:rsid w:val="00AF38C0"/>
    <w:rsid w:val="00AF4493"/>
    <w:rsid w:val="00AF4BFC"/>
    <w:rsid w:val="00AF5A1D"/>
    <w:rsid w:val="00AF6740"/>
    <w:rsid w:val="00AF6946"/>
    <w:rsid w:val="00AF69CD"/>
    <w:rsid w:val="00AF6F24"/>
    <w:rsid w:val="00AF7E80"/>
    <w:rsid w:val="00B00240"/>
    <w:rsid w:val="00B00673"/>
    <w:rsid w:val="00B0076D"/>
    <w:rsid w:val="00B00B48"/>
    <w:rsid w:val="00B013DE"/>
    <w:rsid w:val="00B01831"/>
    <w:rsid w:val="00B01C29"/>
    <w:rsid w:val="00B01F15"/>
    <w:rsid w:val="00B01F8D"/>
    <w:rsid w:val="00B029F9"/>
    <w:rsid w:val="00B02BCD"/>
    <w:rsid w:val="00B035E5"/>
    <w:rsid w:val="00B03A75"/>
    <w:rsid w:val="00B04077"/>
    <w:rsid w:val="00B04CFE"/>
    <w:rsid w:val="00B05EDD"/>
    <w:rsid w:val="00B060A9"/>
    <w:rsid w:val="00B0728D"/>
    <w:rsid w:val="00B07BC8"/>
    <w:rsid w:val="00B10138"/>
    <w:rsid w:val="00B10501"/>
    <w:rsid w:val="00B10600"/>
    <w:rsid w:val="00B107E5"/>
    <w:rsid w:val="00B120C9"/>
    <w:rsid w:val="00B12523"/>
    <w:rsid w:val="00B12AFF"/>
    <w:rsid w:val="00B12F58"/>
    <w:rsid w:val="00B131CF"/>
    <w:rsid w:val="00B135AA"/>
    <w:rsid w:val="00B13844"/>
    <w:rsid w:val="00B14B00"/>
    <w:rsid w:val="00B15178"/>
    <w:rsid w:val="00B15E96"/>
    <w:rsid w:val="00B16E7E"/>
    <w:rsid w:val="00B172D5"/>
    <w:rsid w:val="00B17560"/>
    <w:rsid w:val="00B17AE9"/>
    <w:rsid w:val="00B211D1"/>
    <w:rsid w:val="00B22555"/>
    <w:rsid w:val="00B22767"/>
    <w:rsid w:val="00B2356D"/>
    <w:rsid w:val="00B23CCA"/>
    <w:rsid w:val="00B24397"/>
    <w:rsid w:val="00B24E1A"/>
    <w:rsid w:val="00B25436"/>
    <w:rsid w:val="00B25538"/>
    <w:rsid w:val="00B25A45"/>
    <w:rsid w:val="00B25C9D"/>
    <w:rsid w:val="00B275E4"/>
    <w:rsid w:val="00B27728"/>
    <w:rsid w:val="00B27E2D"/>
    <w:rsid w:val="00B302E5"/>
    <w:rsid w:val="00B30387"/>
    <w:rsid w:val="00B303D2"/>
    <w:rsid w:val="00B3041B"/>
    <w:rsid w:val="00B314A4"/>
    <w:rsid w:val="00B31BAE"/>
    <w:rsid w:val="00B31D17"/>
    <w:rsid w:val="00B3239C"/>
    <w:rsid w:val="00B32AAD"/>
    <w:rsid w:val="00B34EA8"/>
    <w:rsid w:val="00B351A8"/>
    <w:rsid w:val="00B356E7"/>
    <w:rsid w:val="00B35D3C"/>
    <w:rsid w:val="00B35E6D"/>
    <w:rsid w:val="00B36499"/>
    <w:rsid w:val="00B365D2"/>
    <w:rsid w:val="00B3669B"/>
    <w:rsid w:val="00B36778"/>
    <w:rsid w:val="00B36CB7"/>
    <w:rsid w:val="00B36E1B"/>
    <w:rsid w:val="00B37208"/>
    <w:rsid w:val="00B37908"/>
    <w:rsid w:val="00B42154"/>
    <w:rsid w:val="00B4290F"/>
    <w:rsid w:val="00B436F9"/>
    <w:rsid w:val="00B45353"/>
    <w:rsid w:val="00B45537"/>
    <w:rsid w:val="00B45589"/>
    <w:rsid w:val="00B4583E"/>
    <w:rsid w:val="00B45B6F"/>
    <w:rsid w:val="00B47644"/>
    <w:rsid w:val="00B479EC"/>
    <w:rsid w:val="00B47FF7"/>
    <w:rsid w:val="00B50425"/>
    <w:rsid w:val="00B507BC"/>
    <w:rsid w:val="00B511B1"/>
    <w:rsid w:val="00B51F65"/>
    <w:rsid w:val="00B51F96"/>
    <w:rsid w:val="00B52DD0"/>
    <w:rsid w:val="00B540C2"/>
    <w:rsid w:val="00B54BEA"/>
    <w:rsid w:val="00B553CB"/>
    <w:rsid w:val="00B558FB"/>
    <w:rsid w:val="00B55D95"/>
    <w:rsid w:val="00B577D0"/>
    <w:rsid w:val="00B57C1E"/>
    <w:rsid w:val="00B61C17"/>
    <w:rsid w:val="00B638CA"/>
    <w:rsid w:val="00B63E18"/>
    <w:rsid w:val="00B6779B"/>
    <w:rsid w:val="00B67F45"/>
    <w:rsid w:val="00B71345"/>
    <w:rsid w:val="00B71484"/>
    <w:rsid w:val="00B71E71"/>
    <w:rsid w:val="00B728B8"/>
    <w:rsid w:val="00B72953"/>
    <w:rsid w:val="00B72C6A"/>
    <w:rsid w:val="00B732CA"/>
    <w:rsid w:val="00B752E9"/>
    <w:rsid w:val="00B75620"/>
    <w:rsid w:val="00B77336"/>
    <w:rsid w:val="00B77B97"/>
    <w:rsid w:val="00B77C1C"/>
    <w:rsid w:val="00B77C95"/>
    <w:rsid w:val="00B80244"/>
    <w:rsid w:val="00B8057D"/>
    <w:rsid w:val="00B806D3"/>
    <w:rsid w:val="00B81163"/>
    <w:rsid w:val="00B81E63"/>
    <w:rsid w:val="00B82BF1"/>
    <w:rsid w:val="00B82C21"/>
    <w:rsid w:val="00B835E2"/>
    <w:rsid w:val="00B8419C"/>
    <w:rsid w:val="00B849E6"/>
    <w:rsid w:val="00B84AE6"/>
    <w:rsid w:val="00B85870"/>
    <w:rsid w:val="00B85AB5"/>
    <w:rsid w:val="00B85DFF"/>
    <w:rsid w:val="00B85E99"/>
    <w:rsid w:val="00B86CE8"/>
    <w:rsid w:val="00B86CFD"/>
    <w:rsid w:val="00B871F2"/>
    <w:rsid w:val="00B87414"/>
    <w:rsid w:val="00B90BDD"/>
    <w:rsid w:val="00B912F4"/>
    <w:rsid w:val="00B9163A"/>
    <w:rsid w:val="00B92297"/>
    <w:rsid w:val="00B9230D"/>
    <w:rsid w:val="00B930B9"/>
    <w:rsid w:val="00B936D9"/>
    <w:rsid w:val="00B93C18"/>
    <w:rsid w:val="00B93E94"/>
    <w:rsid w:val="00B948BF"/>
    <w:rsid w:val="00B952B5"/>
    <w:rsid w:val="00B954A3"/>
    <w:rsid w:val="00B96C0B"/>
    <w:rsid w:val="00B96F88"/>
    <w:rsid w:val="00B97236"/>
    <w:rsid w:val="00BA1129"/>
    <w:rsid w:val="00BA1DF8"/>
    <w:rsid w:val="00BA2494"/>
    <w:rsid w:val="00BA3A97"/>
    <w:rsid w:val="00BA4197"/>
    <w:rsid w:val="00BA42B2"/>
    <w:rsid w:val="00BA44C4"/>
    <w:rsid w:val="00BA4567"/>
    <w:rsid w:val="00BA4BD3"/>
    <w:rsid w:val="00BA4EB5"/>
    <w:rsid w:val="00BA5322"/>
    <w:rsid w:val="00BA5909"/>
    <w:rsid w:val="00BA5B41"/>
    <w:rsid w:val="00BA5DE9"/>
    <w:rsid w:val="00BA63DF"/>
    <w:rsid w:val="00BA67CE"/>
    <w:rsid w:val="00BA79DF"/>
    <w:rsid w:val="00BA7D31"/>
    <w:rsid w:val="00BA7FA6"/>
    <w:rsid w:val="00BB03F1"/>
    <w:rsid w:val="00BB18D2"/>
    <w:rsid w:val="00BB1F65"/>
    <w:rsid w:val="00BB2111"/>
    <w:rsid w:val="00BB2736"/>
    <w:rsid w:val="00BB3027"/>
    <w:rsid w:val="00BB318C"/>
    <w:rsid w:val="00BB326B"/>
    <w:rsid w:val="00BB3F0E"/>
    <w:rsid w:val="00BB476B"/>
    <w:rsid w:val="00BB4CB3"/>
    <w:rsid w:val="00BB5448"/>
    <w:rsid w:val="00BB5961"/>
    <w:rsid w:val="00BB59BE"/>
    <w:rsid w:val="00BB5E89"/>
    <w:rsid w:val="00BB63C6"/>
    <w:rsid w:val="00BB6A4B"/>
    <w:rsid w:val="00BB7C70"/>
    <w:rsid w:val="00BB7D2B"/>
    <w:rsid w:val="00BC08B1"/>
    <w:rsid w:val="00BC248D"/>
    <w:rsid w:val="00BC3B10"/>
    <w:rsid w:val="00BC62E3"/>
    <w:rsid w:val="00BC693D"/>
    <w:rsid w:val="00BC6D64"/>
    <w:rsid w:val="00BD10ED"/>
    <w:rsid w:val="00BD1204"/>
    <w:rsid w:val="00BD1DFA"/>
    <w:rsid w:val="00BD254D"/>
    <w:rsid w:val="00BD2711"/>
    <w:rsid w:val="00BD305B"/>
    <w:rsid w:val="00BD3B7F"/>
    <w:rsid w:val="00BD3C7C"/>
    <w:rsid w:val="00BD4EC7"/>
    <w:rsid w:val="00BD51AA"/>
    <w:rsid w:val="00BD51CA"/>
    <w:rsid w:val="00BD7040"/>
    <w:rsid w:val="00BD7B47"/>
    <w:rsid w:val="00BE04BD"/>
    <w:rsid w:val="00BE05F4"/>
    <w:rsid w:val="00BE179B"/>
    <w:rsid w:val="00BE1FEF"/>
    <w:rsid w:val="00BE2387"/>
    <w:rsid w:val="00BE2EEF"/>
    <w:rsid w:val="00BE2F32"/>
    <w:rsid w:val="00BE32F3"/>
    <w:rsid w:val="00BE500A"/>
    <w:rsid w:val="00BE56F4"/>
    <w:rsid w:val="00BE5E59"/>
    <w:rsid w:val="00BE6961"/>
    <w:rsid w:val="00BE7023"/>
    <w:rsid w:val="00BE7738"/>
    <w:rsid w:val="00BE7829"/>
    <w:rsid w:val="00BF0172"/>
    <w:rsid w:val="00BF06AF"/>
    <w:rsid w:val="00BF0A8F"/>
    <w:rsid w:val="00BF2933"/>
    <w:rsid w:val="00BF2B8D"/>
    <w:rsid w:val="00BF3286"/>
    <w:rsid w:val="00BF356C"/>
    <w:rsid w:val="00BF4020"/>
    <w:rsid w:val="00BF4352"/>
    <w:rsid w:val="00BF437F"/>
    <w:rsid w:val="00BF5631"/>
    <w:rsid w:val="00BF5EA8"/>
    <w:rsid w:val="00BF6246"/>
    <w:rsid w:val="00BF6740"/>
    <w:rsid w:val="00BF7A94"/>
    <w:rsid w:val="00BF7C39"/>
    <w:rsid w:val="00C00AA4"/>
    <w:rsid w:val="00C00FD8"/>
    <w:rsid w:val="00C0169B"/>
    <w:rsid w:val="00C01974"/>
    <w:rsid w:val="00C020F8"/>
    <w:rsid w:val="00C02E12"/>
    <w:rsid w:val="00C0332A"/>
    <w:rsid w:val="00C03570"/>
    <w:rsid w:val="00C036BD"/>
    <w:rsid w:val="00C03DE3"/>
    <w:rsid w:val="00C04936"/>
    <w:rsid w:val="00C0497D"/>
    <w:rsid w:val="00C04C31"/>
    <w:rsid w:val="00C06A1E"/>
    <w:rsid w:val="00C07BAD"/>
    <w:rsid w:val="00C10265"/>
    <w:rsid w:val="00C11C60"/>
    <w:rsid w:val="00C11CF6"/>
    <w:rsid w:val="00C125FE"/>
    <w:rsid w:val="00C129CE"/>
    <w:rsid w:val="00C1303C"/>
    <w:rsid w:val="00C13208"/>
    <w:rsid w:val="00C13FBE"/>
    <w:rsid w:val="00C14EFB"/>
    <w:rsid w:val="00C15C78"/>
    <w:rsid w:val="00C15C7F"/>
    <w:rsid w:val="00C16D62"/>
    <w:rsid w:val="00C17BF4"/>
    <w:rsid w:val="00C20403"/>
    <w:rsid w:val="00C20D81"/>
    <w:rsid w:val="00C20F7B"/>
    <w:rsid w:val="00C21539"/>
    <w:rsid w:val="00C215D1"/>
    <w:rsid w:val="00C220BA"/>
    <w:rsid w:val="00C222AD"/>
    <w:rsid w:val="00C234B4"/>
    <w:rsid w:val="00C238CC"/>
    <w:rsid w:val="00C24A9D"/>
    <w:rsid w:val="00C24ACC"/>
    <w:rsid w:val="00C25029"/>
    <w:rsid w:val="00C254A3"/>
    <w:rsid w:val="00C25716"/>
    <w:rsid w:val="00C25C32"/>
    <w:rsid w:val="00C262F0"/>
    <w:rsid w:val="00C26A68"/>
    <w:rsid w:val="00C27C75"/>
    <w:rsid w:val="00C3193F"/>
    <w:rsid w:val="00C3196C"/>
    <w:rsid w:val="00C31A8D"/>
    <w:rsid w:val="00C32066"/>
    <w:rsid w:val="00C323B6"/>
    <w:rsid w:val="00C3243E"/>
    <w:rsid w:val="00C3254C"/>
    <w:rsid w:val="00C32C80"/>
    <w:rsid w:val="00C33001"/>
    <w:rsid w:val="00C33406"/>
    <w:rsid w:val="00C336DA"/>
    <w:rsid w:val="00C3398A"/>
    <w:rsid w:val="00C3466B"/>
    <w:rsid w:val="00C34DFB"/>
    <w:rsid w:val="00C354EF"/>
    <w:rsid w:val="00C36916"/>
    <w:rsid w:val="00C3733A"/>
    <w:rsid w:val="00C37E41"/>
    <w:rsid w:val="00C40D90"/>
    <w:rsid w:val="00C411F8"/>
    <w:rsid w:val="00C423C2"/>
    <w:rsid w:val="00C429F6"/>
    <w:rsid w:val="00C42B30"/>
    <w:rsid w:val="00C42E46"/>
    <w:rsid w:val="00C42ED0"/>
    <w:rsid w:val="00C4382B"/>
    <w:rsid w:val="00C43BCC"/>
    <w:rsid w:val="00C43CD2"/>
    <w:rsid w:val="00C44173"/>
    <w:rsid w:val="00C451F9"/>
    <w:rsid w:val="00C47491"/>
    <w:rsid w:val="00C4750D"/>
    <w:rsid w:val="00C500FA"/>
    <w:rsid w:val="00C50984"/>
    <w:rsid w:val="00C50ACD"/>
    <w:rsid w:val="00C52007"/>
    <w:rsid w:val="00C523B6"/>
    <w:rsid w:val="00C52A61"/>
    <w:rsid w:val="00C52F0F"/>
    <w:rsid w:val="00C531FA"/>
    <w:rsid w:val="00C5351D"/>
    <w:rsid w:val="00C54756"/>
    <w:rsid w:val="00C54819"/>
    <w:rsid w:val="00C5517D"/>
    <w:rsid w:val="00C5562B"/>
    <w:rsid w:val="00C55B6F"/>
    <w:rsid w:val="00C562E8"/>
    <w:rsid w:val="00C573FF"/>
    <w:rsid w:val="00C57694"/>
    <w:rsid w:val="00C57FF9"/>
    <w:rsid w:val="00C6092A"/>
    <w:rsid w:val="00C60DE8"/>
    <w:rsid w:val="00C61ABF"/>
    <w:rsid w:val="00C628D3"/>
    <w:rsid w:val="00C63288"/>
    <w:rsid w:val="00C63DBB"/>
    <w:rsid w:val="00C648A1"/>
    <w:rsid w:val="00C64C00"/>
    <w:rsid w:val="00C64C68"/>
    <w:rsid w:val="00C65EA2"/>
    <w:rsid w:val="00C6674A"/>
    <w:rsid w:val="00C6679D"/>
    <w:rsid w:val="00C66936"/>
    <w:rsid w:val="00C67F13"/>
    <w:rsid w:val="00C70303"/>
    <w:rsid w:val="00C70A1E"/>
    <w:rsid w:val="00C70B10"/>
    <w:rsid w:val="00C71074"/>
    <w:rsid w:val="00C72A64"/>
    <w:rsid w:val="00C72CA7"/>
    <w:rsid w:val="00C7368F"/>
    <w:rsid w:val="00C74297"/>
    <w:rsid w:val="00C75466"/>
    <w:rsid w:val="00C7607A"/>
    <w:rsid w:val="00C76289"/>
    <w:rsid w:val="00C77A99"/>
    <w:rsid w:val="00C77D51"/>
    <w:rsid w:val="00C77FC7"/>
    <w:rsid w:val="00C80040"/>
    <w:rsid w:val="00C81322"/>
    <w:rsid w:val="00C816BE"/>
    <w:rsid w:val="00C831A9"/>
    <w:rsid w:val="00C83972"/>
    <w:rsid w:val="00C839CC"/>
    <w:rsid w:val="00C83A80"/>
    <w:rsid w:val="00C841A8"/>
    <w:rsid w:val="00C846F2"/>
    <w:rsid w:val="00C84B2A"/>
    <w:rsid w:val="00C84BB3"/>
    <w:rsid w:val="00C84D62"/>
    <w:rsid w:val="00C84F7F"/>
    <w:rsid w:val="00C8537B"/>
    <w:rsid w:val="00C853B0"/>
    <w:rsid w:val="00C86EA7"/>
    <w:rsid w:val="00C87201"/>
    <w:rsid w:val="00C87A4D"/>
    <w:rsid w:val="00C87E1A"/>
    <w:rsid w:val="00C907A7"/>
    <w:rsid w:val="00C907C1"/>
    <w:rsid w:val="00C90905"/>
    <w:rsid w:val="00C9093F"/>
    <w:rsid w:val="00C90AB6"/>
    <w:rsid w:val="00C91D1D"/>
    <w:rsid w:val="00C92414"/>
    <w:rsid w:val="00C92A32"/>
    <w:rsid w:val="00C92C68"/>
    <w:rsid w:val="00C9317C"/>
    <w:rsid w:val="00C93338"/>
    <w:rsid w:val="00C93CDF"/>
    <w:rsid w:val="00C93D55"/>
    <w:rsid w:val="00C94546"/>
    <w:rsid w:val="00C94C27"/>
    <w:rsid w:val="00C94C97"/>
    <w:rsid w:val="00C94F8F"/>
    <w:rsid w:val="00C94FD4"/>
    <w:rsid w:val="00C95648"/>
    <w:rsid w:val="00C959CF"/>
    <w:rsid w:val="00C95CA2"/>
    <w:rsid w:val="00C9653E"/>
    <w:rsid w:val="00C966E3"/>
    <w:rsid w:val="00C96945"/>
    <w:rsid w:val="00CA02D5"/>
    <w:rsid w:val="00CA0A74"/>
    <w:rsid w:val="00CA1638"/>
    <w:rsid w:val="00CA1D2A"/>
    <w:rsid w:val="00CA225F"/>
    <w:rsid w:val="00CA264D"/>
    <w:rsid w:val="00CA3335"/>
    <w:rsid w:val="00CA3761"/>
    <w:rsid w:val="00CA3B11"/>
    <w:rsid w:val="00CA3FA8"/>
    <w:rsid w:val="00CA468A"/>
    <w:rsid w:val="00CA52DC"/>
    <w:rsid w:val="00CA55BB"/>
    <w:rsid w:val="00CA5940"/>
    <w:rsid w:val="00CA6D2B"/>
    <w:rsid w:val="00CA71F2"/>
    <w:rsid w:val="00CA7E00"/>
    <w:rsid w:val="00CA7EAE"/>
    <w:rsid w:val="00CB1819"/>
    <w:rsid w:val="00CB1CBD"/>
    <w:rsid w:val="00CB2318"/>
    <w:rsid w:val="00CB253D"/>
    <w:rsid w:val="00CB35ED"/>
    <w:rsid w:val="00CB3656"/>
    <w:rsid w:val="00CB5E3A"/>
    <w:rsid w:val="00CB5E50"/>
    <w:rsid w:val="00CB6057"/>
    <w:rsid w:val="00CB6BD3"/>
    <w:rsid w:val="00CB7386"/>
    <w:rsid w:val="00CC060C"/>
    <w:rsid w:val="00CC12D7"/>
    <w:rsid w:val="00CC1CC0"/>
    <w:rsid w:val="00CC1D03"/>
    <w:rsid w:val="00CC2E8F"/>
    <w:rsid w:val="00CC3AEF"/>
    <w:rsid w:val="00CC415C"/>
    <w:rsid w:val="00CC4FB8"/>
    <w:rsid w:val="00CC5C3B"/>
    <w:rsid w:val="00CC62EA"/>
    <w:rsid w:val="00CC63A4"/>
    <w:rsid w:val="00CC6791"/>
    <w:rsid w:val="00CC6D7B"/>
    <w:rsid w:val="00CC71ED"/>
    <w:rsid w:val="00CC7385"/>
    <w:rsid w:val="00CD0198"/>
    <w:rsid w:val="00CD1268"/>
    <w:rsid w:val="00CD127D"/>
    <w:rsid w:val="00CD3797"/>
    <w:rsid w:val="00CD38AF"/>
    <w:rsid w:val="00CD3E33"/>
    <w:rsid w:val="00CD42FF"/>
    <w:rsid w:val="00CD5566"/>
    <w:rsid w:val="00CD63CC"/>
    <w:rsid w:val="00CD7397"/>
    <w:rsid w:val="00CD75BD"/>
    <w:rsid w:val="00CD78CA"/>
    <w:rsid w:val="00CD7F0D"/>
    <w:rsid w:val="00CE021E"/>
    <w:rsid w:val="00CE02FD"/>
    <w:rsid w:val="00CE0330"/>
    <w:rsid w:val="00CE0353"/>
    <w:rsid w:val="00CE0FB4"/>
    <w:rsid w:val="00CE1556"/>
    <w:rsid w:val="00CE33C0"/>
    <w:rsid w:val="00CE39AE"/>
    <w:rsid w:val="00CE3FB2"/>
    <w:rsid w:val="00CE5190"/>
    <w:rsid w:val="00CE5FD8"/>
    <w:rsid w:val="00CE67FB"/>
    <w:rsid w:val="00CE72C8"/>
    <w:rsid w:val="00CE7351"/>
    <w:rsid w:val="00CE7360"/>
    <w:rsid w:val="00CE79D8"/>
    <w:rsid w:val="00CE7A56"/>
    <w:rsid w:val="00CE7A8B"/>
    <w:rsid w:val="00CF07B2"/>
    <w:rsid w:val="00CF099E"/>
    <w:rsid w:val="00CF0B6B"/>
    <w:rsid w:val="00CF0F33"/>
    <w:rsid w:val="00CF1311"/>
    <w:rsid w:val="00CF1AEE"/>
    <w:rsid w:val="00CF3DB2"/>
    <w:rsid w:val="00CF481D"/>
    <w:rsid w:val="00CF4ED1"/>
    <w:rsid w:val="00CF50F7"/>
    <w:rsid w:val="00CF51BC"/>
    <w:rsid w:val="00CF5253"/>
    <w:rsid w:val="00CF5794"/>
    <w:rsid w:val="00CF5DAA"/>
    <w:rsid w:val="00CF65E3"/>
    <w:rsid w:val="00CF6631"/>
    <w:rsid w:val="00CF683C"/>
    <w:rsid w:val="00CF7394"/>
    <w:rsid w:val="00D00914"/>
    <w:rsid w:val="00D00DE7"/>
    <w:rsid w:val="00D01D07"/>
    <w:rsid w:val="00D02777"/>
    <w:rsid w:val="00D037EA"/>
    <w:rsid w:val="00D040BD"/>
    <w:rsid w:val="00D04A0F"/>
    <w:rsid w:val="00D04D67"/>
    <w:rsid w:val="00D0528C"/>
    <w:rsid w:val="00D05FCB"/>
    <w:rsid w:val="00D06698"/>
    <w:rsid w:val="00D06DB2"/>
    <w:rsid w:val="00D07211"/>
    <w:rsid w:val="00D07571"/>
    <w:rsid w:val="00D076D7"/>
    <w:rsid w:val="00D07741"/>
    <w:rsid w:val="00D07B6A"/>
    <w:rsid w:val="00D07E64"/>
    <w:rsid w:val="00D104B3"/>
    <w:rsid w:val="00D10670"/>
    <w:rsid w:val="00D10935"/>
    <w:rsid w:val="00D10AD7"/>
    <w:rsid w:val="00D12379"/>
    <w:rsid w:val="00D12790"/>
    <w:rsid w:val="00D12A24"/>
    <w:rsid w:val="00D12BB4"/>
    <w:rsid w:val="00D13E44"/>
    <w:rsid w:val="00D14225"/>
    <w:rsid w:val="00D14E57"/>
    <w:rsid w:val="00D15725"/>
    <w:rsid w:val="00D15CEE"/>
    <w:rsid w:val="00D1681C"/>
    <w:rsid w:val="00D17404"/>
    <w:rsid w:val="00D17B5F"/>
    <w:rsid w:val="00D17C67"/>
    <w:rsid w:val="00D20751"/>
    <w:rsid w:val="00D21519"/>
    <w:rsid w:val="00D21C9C"/>
    <w:rsid w:val="00D221A9"/>
    <w:rsid w:val="00D228B2"/>
    <w:rsid w:val="00D23B39"/>
    <w:rsid w:val="00D23D85"/>
    <w:rsid w:val="00D24441"/>
    <w:rsid w:val="00D24C6A"/>
    <w:rsid w:val="00D251A4"/>
    <w:rsid w:val="00D25AB4"/>
    <w:rsid w:val="00D260E0"/>
    <w:rsid w:val="00D2662C"/>
    <w:rsid w:val="00D26990"/>
    <w:rsid w:val="00D26D21"/>
    <w:rsid w:val="00D30BC1"/>
    <w:rsid w:val="00D32C9D"/>
    <w:rsid w:val="00D3317B"/>
    <w:rsid w:val="00D332EF"/>
    <w:rsid w:val="00D333A6"/>
    <w:rsid w:val="00D3363A"/>
    <w:rsid w:val="00D33729"/>
    <w:rsid w:val="00D33E4C"/>
    <w:rsid w:val="00D35707"/>
    <w:rsid w:val="00D3590E"/>
    <w:rsid w:val="00D36389"/>
    <w:rsid w:val="00D3688F"/>
    <w:rsid w:val="00D36CB3"/>
    <w:rsid w:val="00D37687"/>
    <w:rsid w:val="00D37A3E"/>
    <w:rsid w:val="00D37DA6"/>
    <w:rsid w:val="00D408DD"/>
    <w:rsid w:val="00D40A8A"/>
    <w:rsid w:val="00D40C9F"/>
    <w:rsid w:val="00D41E58"/>
    <w:rsid w:val="00D42224"/>
    <w:rsid w:val="00D42671"/>
    <w:rsid w:val="00D428EF"/>
    <w:rsid w:val="00D42B80"/>
    <w:rsid w:val="00D43145"/>
    <w:rsid w:val="00D44014"/>
    <w:rsid w:val="00D4508C"/>
    <w:rsid w:val="00D45846"/>
    <w:rsid w:val="00D45C72"/>
    <w:rsid w:val="00D466C5"/>
    <w:rsid w:val="00D467B5"/>
    <w:rsid w:val="00D46978"/>
    <w:rsid w:val="00D476D6"/>
    <w:rsid w:val="00D47898"/>
    <w:rsid w:val="00D47BD2"/>
    <w:rsid w:val="00D512B9"/>
    <w:rsid w:val="00D51583"/>
    <w:rsid w:val="00D526BC"/>
    <w:rsid w:val="00D5275C"/>
    <w:rsid w:val="00D52D18"/>
    <w:rsid w:val="00D52F56"/>
    <w:rsid w:val="00D52FF7"/>
    <w:rsid w:val="00D5331D"/>
    <w:rsid w:val="00D5433C"/>
    <w:rsid w:val="00D54989"/>
    <w:rsid w:val="00D54D41"/>
    <w:rsid w:val="00D55C6D"/>
    <w:rsid w:val="00D56F4F"/>
    <w:rsid w:val="00D57813"/>
    <w:rsid w:val="00D60677"/>
    <w:rsid w:val="00D6069C"/>
    <w:rsid w:val="00D60D75"/>
    <w:rsid w:val="00D61FFA"/>
    <w:rsid w:val="00D621A2"/>
    <w:rsid w:val="00D627D7"/>
    <w:rsid w:val="00D62B7E"/>
    <w:rsid w:val="00D63D05"/>
    <w:rsid w:val="00D64D54"/>
    <w:rsid w:val="00D655DD"/>
    <w:rsid w:val="00D659C5"/>
    <w:rsid w:val="00D66670"/>
    <w:rsid w:val="00D67266"/>
    <w:rsid w:val="00D67370"/>
    <w:rsid w:val="00D673E8"/>
    <w:rsid w:val="00D6751C"/>
    <w:rsid w:val="00D70097"/>
    <w:rsid w:val="00D70A1D"/>
    <w:rsid w:val="00D70F27"/>
    <w:rsid w:val="00D715B6"/>
    <w:rsid w:val="00D71633"/>
    <w:rsid w:val="00D71A56"/>
    <w:rsid w:val="00D734B1"/>
    <w:rsid w:val="00D734D1"/>
    <w:rsid w:val="00D73571"/>
    <w:rsid w:val="00D736FB"/>
    <w:rsid w:val="00D74777"/>
    <w:rsid w:val="00D74AF5"/>
    <w:rsid w:val="00D757C6"/>
    <w:rsid w:val="00D767C0"/>
    <w:rsid w:val="00D76F7E"/>
    <w:rsid w:val="00D777B3"/>
    <w:rsid w:val="00D77981"/>
    <w:rsid w:val="00D812F8"/>
    <w:rsid w:val="00D82625"/>
    <w:rsid w:val="00D83045"/>
    <w:rsid w:val="00D844FC"/>
    <w:rsid w:val="00D84631"/>
    <w:rsid w:val="00D84DC7"/>
    <w:rsid w:val="00D8508E"/>
    <w:rsid w:val="00D85313"/>
    <w:rsid w:val="00D8567F"/>
    <w:rsid w:val="00D86138"/>
    <w:rsid w:val="00D865D0"/>
    <w:rsid w:val="00D86AF6"/>
    <w:rsid w:val="00D86F4F"/>
    <w:rsid w:val="00D873BD"/>
    <w:rsid w:val="00D87AD3"/>
    <w:rsid w:val="00D900AE"/>
    <w:rsid w:val="00D90A33"/>
    <w:rsid w:val="00D9127A"/>
    <w:rsid w:val="00D918CD"/>
    <w:rsid w:val="00D91A7A"/>
    <w:rsid w:val="00D91B4E"/>
    <w:rsid w:val="00D91BB0"/>
    <w:rsid w:val="00D91EFD"/>
    <w:rsid w:val="00D92522"/>
    <w:rsid w:val="00D937B2"/>
    <w:rsid w:val="00D9380C"/>
    <w:rsid w:val="00D93AE9"/>
    <w:rsid w:val="00D93C13"/>
    <w:rsid w:val="00D9439A"/>
    <w:rsid w:val="00D94443"/>
    <w:rsid w:val="00D95849"/>
    <w:rsid w:val="00D95BDE"/>
    <w:rsid w:val="00D95FEF"/>
    <w:rsid w:val="00D972C8"/>
    <w:rsid w:val="00D97317"/>
    <w:rsid w:val="00D976DA"/>
    <w:rsid w:val="00D97AA8"/>
    <w:rsid w:val="00D97EA8"/>
    <w:rsid w:val="00D97F25"/>
    <w:rsid w:val="00DA0022"/>
    <w:rsid w:val="00DA0136"/>
    <w:rsid w:val="00DA0C3F"/>
    <w:rsid w:val="00DA13DE"/>
    <w:rsid w:val="00DA2011"/>
    <w:rsid w:val="00DA230D"/>
    <w:rsid w:val="00DA2677"/>
    <w:rsid w:val="00DA2CB9"/>
    <w:rsid w:val="00DA2E3D"/>
    <w:rsid w:val="00DA2F16"/>
    <w:rsid w:val="00DA333C"/>
    <w:rsid w:val="00DA38C6"/>
    <w:rsid w:val="00DA42FE"/>
    <w:rsid w:val="00DA4F95"/>
    <w:rsid w:val="00DA50F9"/>
    <w:rsid w:val="00DA513E"/>
    <w:rsid w:val="00DA56C1"/>
    <w:rsid w:val="00DA5CB8"/>
    <w:rsid w:val="00DA6AD1"/>
    <w:rsid w:val="00DA6BB9"/>
    <w:rsid w:val="00DA6F4A"/>
    <w:rsid w:val="00DB08C9"/>
    <w:rsid w:val="00DB0FA4"/>
    <w:rsid w:val="00DB1138"/>
    <w:rsid w:val="00DB2857"/>
    <w:rsid w:val="00DB2B4E"/>
    <w:rsid w:val="00DB3C91"/>
    <w:rsid w:val="00DB41D5"/>
    <w:rsid w:val="00DB439A"/>
    <w:rsid w:val="00DB4F5B"/>
    <w:rsid w:val="00DB517A"/>
    <w:rsid w:val="00DB5AF2"/>
    <w:rsid w:val="00DB5C87"/>
    <w:rsid w:val="00DB5D25"/>
    <w:rsid w:val="00DB6061"/>
    <w:rsid w:val="00DB62BF"/>
    <w:rsid w:val="00DB6BEC"/>
    <w:rsid w:val="00DB754B"/>
    <w:rsid w:val="00DB7DB8"/>
    <w:rsid w:val="00DC0993"/>
    <w:rsid w:val="00DC14A7"/>
    <w:rsid w:val="00DC183A"/>
    <w:rsid w:val="00DC1903"/>
    <w:rsid w:val="00DC1F8F"/>
    <w:rsid w:val="00DC32B7"/>
    <w:rsid w:val="00DC5AF6"/>
    <w:rsid w:val="00DC5DB3"/>
    <w:rsid w:val="00DC778D"/>
    <w:rsid w:val="00DC787B"/>
    <w:rsid w:val="00DC7ACC"/>
    <w:rsid w:val="00DC7B52"/>
    <w:rsid w:val="00DC7E0F"/>
    <w:rsid w:val="00DD0615"/>
    <w:rsid w:val="00DD0690"/>
    <w:rsid w:val="00DD08C7"/>
    <w:rsid w:val="00DD096C"/>
    <w:rsid w:val="00DD11E1"/>
    <w:rsid w:val="00DD1551"/>
    <w:rsid w:val="00DD1FFB"/>
    <w:rsid w:val="00DD31D8"/>
    <w:rsid w:val="00DD329C"/>
    <w:rsid w:val="00DD3393"/>
    <w:rsid w:val="00DD38CD"/>
    <w:rsid w:val="00DD3BB0"/>
    <w:rsid w:val="00DD454A"/>
    <w:rsid w:val="00DD4601"/>
    <w:rsid w:val="00DD4B06"/>
    <w:rsid w:val="00DD53D3"/>
    <w:rsid w:val="00DD6930"/>
    <w:rsid w:val="00DD69D3"/>
    <w:rsid w:val="00DD744A"/>
    <w:rsid w:val="00DD7516"/>
    <w:rsid w:val="00DE04D6"/>
    <w:rsid w:val="00DE0603"/>
    <w:rsid w:val="00DE0DA3"/>
    <w:rsid w:val="00DE0FFB"/>
    <w:rsid w:val="00DE118B"/>
    <w:rsid w:val="00DE2F71"/>
    <w:rsid w:val="00DE318D"/>
    <w:rsid w:val="00DE31C5"/>
    <w:rsid w:val="00DE33AD"/>
    <w:rsid w:val="00DE39F2"/>
    <w:rsid w:val="00DE3A55"/>
    <w:rsid w:val="00DE3BAD"/>
    <w:rsid w:val="00DE3C6B"/>
    <w:rsid w:val="00DE441A"/>
    <w:rsid w:val="00DE5356"/>
    <w:rsid w:val="00DE5452"/>
    <w:rsid w:val="00DE5B12"/>
    <w:rsid w:val="00DE5FD7"/>
    <w:rsid w:val="00DE6324"/>
    <w:rsid w:val="00DE6325"/>
    <w:rsid w:val="00DE67B0"/>
    <w:rsid w:val="00DE6959"/>
    <w:rsid w:val="00DE6E65"/>
    <w:rsid w:val="00DE742B"/>
    <w:rsid w:val="00DF00D6"/>
    <w:rsid w:val="00DF0B75"/>
    <w:rsid w:val="00DF0C60"/>
    <w:rsid w:val="00DF120E"/>
    <w:rsid w:val="00DF1314"/>
    <w:rsid w:val="00DF18C5"/>
    <w:rsid w:val="00DF1F44"/>
    <w:rsid w:val="00DF1F79"/>
    <w:rsid w:val="00DF20F8"/>
    <w:rsid w:val="00DF2855"/>
    <w:rsid w:val="00DF32C4"/>
    <w:rsid w:val="00DF3677"/>
    <w:rsid w:val="00DF3FC6"/>
    <w:rsid w:val="00DF4143"/>
    <w:rsid w:val="00DF46B6"/>
    <w:rsid w:val="00DF4E67"/>
    <w:rsid w:val="00DF4FEE"/>
    <w:rsid w:val="00DF5042"/>
    <w:rsid w:val="00DF5D92"/>
    <w:rsid w:val="00DF6B74"/>
    <w:rsid w:val="00DF6C4F"/>
    <w:rsid w:val="00DF6CDF"/>
    <w:rsid w:val="00E0019E"/>
    <w:rsid w:val="00E0029A"/>
    <w:rsid w:val="00E00BE8"/>
    <w:rsid w:val="00E00EC5"/>
    <w:rsid w:val="00E01A07"/>
    <w:rsid w:val="00E01ACA"/>
    <w:rsid w:val="00E01C1F"/>
    <w:rsid w:val="00E02028"/>
    <w:rsid w:val="00E024B8"/>
    <w:rsid w:val="00E02F17"/>
    <w:rsid w:val="00E03022"/>
    <w:rsid w:val="00E03382"/>
    <w:rsid w:val="00E03ABD"/>
    <w:rsid w:val="00E03DD3"/>
    <w:rsid w:val="00E0411F"/>
    <w:rsid w:val="00E0420F"/>
    <w:rsid w:val="00E04342"/>
    <w:rsid w:val="00E050FD"/>
    <w:rsid w:val="00E053A0"/>
    <w:rsid w:val="00E059F5"/>
    <w:rsid w:val="00E05FDB"/>
    <w:rsid w:val="00E067A1"/>
    <w:rsid w:val="00E06E75"/>
    <w:rsid w:val="00E06F17"/>
    <w:rsid w:val="00E07B24"/>
    <w:rsid w:val="00E07E60"/>
    <w:rsid w:val="00E108C1"/>
    <w:rsid w:val="00E10EC9"/>
    <w:rsid w:val="00E12259"/>
    <w:rsid w:val="00E12384"/>
    <w:rsid w:val="00E12651"/>
    <w:rsid w:val="00E1282B"/>
    <w:rsid w:val="00E12FEC"/>
    <w:rsid w:val="00E1389D"/>
    <w:rsid w:val="00E13FD3"/>
    <w:rsid w:val="00E1421F"/>
    <w:rsid w:val="00E14DBB"/>
    <w:rsid w:val="00E14E4F"/>
    <w:rsid w:val="00E14F75"/>
    <w:rsid w:val="00E157AF"/>
    <w:rsid w:val="00E157C3"/>
    <w:rsid w:val="00E1670F"/>
    <w:rsid w:val="00E16DFE"/>
    <w:rsid w:val="00E1770B"/>
    <w:rsid w:val="00E177FB"/>
    <w:rsid w:val="00E2080E"/>
    <w:rsid w:val="00E20A43"/>
    <w:rsid w:val="00E2108C"/>
    <w:rsid w:val="00E21178"/>
    <w:rsid w:val="00E21361"/>
    <w:rsid w:val="00E219A8"/>
    <w:rsid w:val="00E21FBF"/>
    <w:rsid w:val="00E22369"/>
    <w:rsid w:val="00E231B8"/>
    <w:rsid w:val="00E23BAE"/>
    <w:rsid w:val="00E23E0D"/>
    <w:rsid w:val="00E255B6"/>
    <w:rsid w:val="00E27142"/>
    <w:rsid w:val="00E272AA"/>
    <w:rsid w:val="00E272BA"/>
    <w:rsid w:val="00E273DC"/>
    <w:rsid w:val="00E27D84"/>
    <w:rsid w:val="00E312A2"/>
    <w:rsid w:val="00E31844"/>
    <w:rsid w:val="00E31976"/>
    <w:rsid w:val="00E31B83"/>
    <w:rsid w:val="00E31F83"/>
    <w:rsid w:val="00E321F5"/>
    <w:rsid w:val="00E324FE"/>
    <w:rsid w:val="00E32D39"/>
    <w:rsid w:val="00E33132"/>
    <w:rsid w:val="00E33A94"/>
    <w:rsid w:val="00E33E8D"/>
    <w:rsid w:val="00E3433C"/>
    <w:rsid w:val="00E34E75"/>
    <w:rsid w:val="00E36443"/>
    <w:rsid w:val="00E36783"/>
    <w:rsid w:val="00E37618"/>
    <w:rsid w:val="00E3780D"/>
    <w:rsid w:val="00E37C52"/>
    <w:rsid w:val="00E417FE"/>
    <w:rsid w:val="00E41AD8"/>
    <w:rsid w:val="00E41B24"/>
    <w:rsid w:val="00E42F81"/>
    <w:rsid w:val="00E4322C"/>
    <w:rsid w:val="00E433B0"/>
    <w:rsid w:val="00E43B8B"/>
    <w:rsid w:val="00E449AD"/>
    <w:rsid w:val="00E45632"/>
    <w:rsid w:val="00E45708"/>
    <w:rsid w:val="00E46307"/>
    <w:rsid w:val="00E4644C"/>
    <w:rsid w:val="00E478A3"/>
    <w:rsid w:val="00E50901"/>
    <w:rsid w:val="00E50BDB"/>
    <w:rsid w:val="00E51433"/>
    <w:rsid w:val="00E519C8"/>
    <w:rsid w:val="00E52608"/>
    <w:rsid w:val="00E52890"/>
    <w:rsid w:val="00E53B26"/>
    <w:rsid w:val="00E54301"/>
    <w:rsid w:val="00E55757"/>
    <w:rsid w:val="00E56153"/>
    <w:rsid w:val="00E56825"/>
    <w:rsid w:val="00E5720A"/>
    <w:rsid w:val="00E57906"/>
    <w:rsid w:val="00E57BC3"/>
    <w:rsid w:val="00E57BDD"/>
    <w:rsid w:val="00E60C7D"/>
    <w:rsid w:val="00E60E65"/>
    <w:rsid w:val="00E611EB"/>
    <w:rsid w:val="00E61AE8"/>
    <w:rsid w:val="00E626CD"/>
    <w:rsid w:val="00E6343C"/>
    <w:rsid w:val="00E639E7"/>
    <w:rsid w:val="00E6433B"/>
    <w:rsid w:val="00E65121"/>
    <w:rsid w:val="00E659BC"/>
    <w:rsid w:val="00E66048"/>
    <w:rsid w:val="00E669DF"/>
    <w:rsid w:val="00E66DFC"/>
    <w:rsid w:val="00E67AF7"/>
    <w:rsid w:val="00E67EA5"/>
    <w:rsid w:val="00E67FE0"/>
    <w:rsid w:val="00E710AE"/>
    <w:rsid w:val="00E710DA"/>
    <w:rsid w:val="00E72093"/>
    <w:rsid w:val="00E72145"/>
    <w:rsid w:val="00E72365"/>
    <w:rsid w:val="00E73540"/>
    <w:rsid w:val="00E73783"/>
    <w:rsid w:val="00E73B9B"/>
    <w:rsid w:val="00E73F24"/>
    <w:rsid w:val="00E741DF"/>
    <w:rsid w:val="00E74B74"/>
    <w:rsid w:val="00E74D59"/>
    <w:rsid w:val="00E766B8"/>
    <w:rsid w:val="00E76D98"/>
    <w:rsid w:val="00E77B0A"/>
    <w:rsid w:val="00E81A6C"/>
    <w:rsid w:val="00E82ECC"/>
    <w:rsid w:val="00E8305E"/>
    <w:rsid w:val="00E8335F"/>
    <w:rsid w:val="00E8371B"/>
    <w:rsid w:val="00E839E6"/>
    <w:rsid w:val="00E83CC4"/>
    <w:rsid w:val="00E8450D"/>
    <w:rsid w:val="00E84EEA"/>
    <w:rsid w:val="00E85428"/>
    <w:rsid w:val="00E859D8"/>
    <w:rsid w:val="00E86959"/>
    <w:rsid w:val="00E8713F"/>
    <w:rsid w:val="00E877D1"/>
    <w:rsid w:val="00E9015D"/>
    <w:rsid w:val="00E903DA"/>
    <w:rsid w:val="00E90BC7"/>
    <w:rsid w:val="00E9179C"/>
    <w:rsid w:val="00E92196"/>
    <w:rsid w:val="00E93C2E"/>
    <w:rsid w:val="00E951C5"/>
    <w:rsid w:val="00E95217"/>
    <w:rsid w:val="00E95E65"/>
    <w:rsid w:val="00E967F7"/>
    <w:rsid w:val="00E971CC"/>
    <w:rsid w:val="00E9745C"/>
    <w:rsid w:val="00E974E1"/>
    <w:rsid w:val="00E978F3"/>
    <w:rsid w:val="00E97CD9"/>
    <w:rsid w:val="00EA0308"/>
    <w:rsid w:val="00EA0965"/>
    <w:rsid w:val="00EA0B6D"/>
    <w:rsid w:val="00EA0C69"/>
    <w:rsid w:val="00EA1277"/>
    <w:rsid w:val="00EA143B"/>
    <w:rsid w:val="00EA1721"/>
    <w:rsid w:val="00EA19C0"/>
    <w:rsid w:val="00EA1B37"/>
    <w:rsid w:val="00EA24AA"/>
    <w:rsid w:val="00EA2B15"/>
    <w:rsid w:val="00EA2C0D"/>
    <w:rsid w:val="00EA36AD"/>
    <w:rsid w:val="00EA471D"/>
    <w:rsid w:val="00EA5294"/>
    <w:rsid w:val="00EA578D"/>
    <w:rsid w:val="00EA6026"/>
    <w:rsid w:val="00EA62EA"/>
    <w:rsid w:val="00EB08CC"/>
    <w:rsid w:val="00EB0E54"/>
    <w:rsid w:val="00EB1259"/>
    <w:rsid w:val="00EB1267"/>
    <w:rsid w:val="00EB1305"/>
    <w:rsid w:val="00EB130A"/>
    <w:rsid w:val="00EB17FC"/>
    <w:rsid w:val="00EB1B7F"/>
    <w:rsid w:val="00EB1C62"/>
    <w:rsid w:val="00EB1FA7"/>
    <w:rsid w:val="00EB21E7"/>
    <w:rsid w:val="00EB233A"/>
    <w:rsid w:val="00EB23F1"/>
    <w:rsid w:val="00EB2605"/>
    <w:rsid w:val="00EB29A8"/>
    <w:rsid w:val="00EB3440"/>
    <w:rsid w:val="00EB4860"/>
    <w:rsid w:val="00EB6490"/>
    <w:rsid w:val="00EB7F79"/>
    <w:rsid w:val="00EC00E7"/>
    <w:rsid w:val="00EC0194"/>
    <w:rsid w:val="00EC1152"/>
    <w:rsid w:val="00EC1431"/>
    <w:rsid w:val="00EC2B09"/>
    <w:rsid w:val="00EC3D65"/>
    <w:rsid w:val="00EC425B"/>
    <w:rsid w:val="00EC4813"/>
    <w:rsid w:val="00EC4ADF"/>
    <w:rsid w:val="00EC4F2F"/>
    <w:rsid w:val="00EC4F79"/>
    <w:rsid w:val="00EC6BC8"/>
    <w:rsid w:val="00EC756E"/>
    <w:rsid w:val="00EC7BDB"/>
    <w:rsid w:val="00ED0070"/>
    <w:rsid w:val="00ED0CAD"/>
    <w:rsid w:val="00ED0FA3"/>
    <w:rsid w:val="00ED1A8E"/>
    <w:rsid w:val="00ED25F6"/>
    <w:rsid w:val="00ED29F4"/>
    <w:rsid w:val="00ED2D69"/>
    <w:rsid w:val="00ED31D7"/>
    <w:rsid w:val="00ED32BE"/>
    <w:rsid w:val="00ED33E6"/>
    <w:rsid w:val="00ED3AF7"/>
    <w:rsid w:val="00ED4DB8"/>
    <w:rsid w:val="00ED564D"/>
    <w:rsid w:val="00ED611F"/>
    <w:rsid w:val="00ED6D97"/>
    <w:rsid w:val="00ED6E1B"/>
    <w:rsid w:val="00ED74E2"/>
    <w:rsid w:val="00EE04E3"/>
    <w:rsid w:val="00EE0614"/>
    <w:rsid w:val="00EE068B"/>
    <w:rsid w:val="00EE08DD"/>
    <w:rsid w:val="00EE0B67"/>
    <w:rsid w:val="00EE13AF"/>
    <w:rsid w:val="00EE17E2"/>
    <w:rsid w:val="00EE2537"/>
    <w:rsid w:val="00EE2779"/>
    <w:rsid w:val="00EE2802"/>
    <w:rsid w:val="00EE29E2"/>
    <w:rsid w:val="00EE2A8A"/>
    <w:rsid w:val="00EE2E9E"/>
    <w:rsid w:val="00EE3834"/>
    <w:rsid w:val="00EE3DF3"/>
    <w:rsid w:val="00EE56F5"/>
    <w:rsid w:val="00EE6145"/>
    <w:rsid w:val="00EE71B2"/>
    <w:rsid w:val="00EE74BC"/>
    <w:rsid w:val="00EE76BE"/>
    <w:rsid w:val="00EE7A58"/>
    <w:rsid w:val="00EF01DD"/>
    <w:rsid w:val="00EF068F"/>
    <w:rsid w:val="00EF1E3A"/>
    <w:rsid w:val="00EF2D3F"/>
    <w:rsid w:val="00EF2E54"/>
    <w:rsid w:val="00EF4A13"/>
    <w:rsid w:val="00EF509D"/>
    <w:rsid w:val="00EF57E1"/>
    <w:rsid w:val="00EF5E5E"/>
    <w:rsid w:val="00EF5F4F"/>
    <w:rsid w:val="00EF6084"/>
    <w:rsid w:val="00EF6154"/>
    <w:rsid w:val="00EF6B12"/>
    <w:rsid w:val="00EF762E"/>
    <w:rsid w:val="00EF799A"/>
    <w:rsid w:val="00EF7A20"/>
    <w:rsid w:val="00EF7A70"/>
    <w:rsid w:val="00EF7F17"/>
    <w:rsid w:val="00EF7F45"/>
    <w:rsid w:val="00F0121E"/>
    <w:rsid w:val="00F01578"/>
    <w:rsid w:val="00F01C56"/>
    <w:rsid w:val="00F02117"/>
    <w:rsid w:val="00F021CB"/>
    <w:rsid w:val="00F023C6"/>
    <w:rsid w:val="00F027E7"/>
    <w:rsid w:val="00F02B0C"/>
    <w:rsid w:val="00F03A85"/>
    <w:rsid w:val="00F03EBD"/>
    <w:rsid w:val="00F03FFE"/>
    <w:rsid w:val="00F04208"/>
    <w:rsid w:val="00F04264"/>
    <w:rsid w:val="00F04622"/>
    <w:rsid w:val="00F04B53"/>
    <w:rsid w:val="00F04BAA"/>
    <w:rsid w:val="00F0516B"/>
    <w:rsid w:val="00F0569D"/>
    <w:rsid w:val="00F05890"/>
    <w:rsid w:val="00F05C90"/>
    <w:rsid w:val="00F063AE"/>
    <w:rsid w:val="00F06994"/>
    <w:rsid w:val="00F06E79"/>
    <w:rsid w:val="00F0763C"/>
    <w:rsid w:val="00F102A2"/>
    <w:rsid w:val="00F10B83"/>
    <w:rsid w:val="00F13254"/>
    <w:rsid w:val="00F13B01"/>
    <w:rsid w:val="00F13C02"/>
    <w:rsid w:val="00F13E6E"/>
    <w:rsid w:val="00F1476C"/>
    <w:rsid w:val="00F14C6A"/>
    <w:rsid w:val="00F14D38"/>
    <w:rsid w:val="00F14FBB"/>
    <w:rsid w:val="00F1618B"/>
    <w:rsid w:val="00F1666C"/>
    <w:rsid w:val="00F16B98"/>
    <w:rsid w:val="00F17D40"/>
    <w:rsid w:val="00F2010C"/>
    <w:rsid w:val="00F20132"/>
    <w:rsid w:val="00F231E9"/>
    <w:rsid w:val="00F234AD"/>
    <w:rsid w:val="00F23709"/>
    <w:rsid w:val="00F237AB"/>
    <w:rsid w:val="00F23E0A"/>
    <w:rsid w:val="00F23F3B"/>
    <w:rsid w:val="00F242DD"/>
    <w:rsid w:val="00F2471E"/>
    <w:rsid w:val="00F25E94"/>
    <w:rsid w:val="00F25EF6"/>
    <w:rsid w:val="00F26975"/>
    <w:rsid w:val="00F26C79"/>
    <w:rsid w:val="00F272A5"/>
    <w:rsid w:val="00F2790F"/>
    <w:rsid w:val="00F27ACF"/>
    <w:rsid w:val="00F30668"/>
    <w:rsid w:val="00F3066F"/>
    <w:rsid w:val="00F30B57"/>
    <w:rsid w:val="00F320A6"/>
    <w:rsid w:val="00F32460"/>
    <w:rsid w:val="00F32A7D"/>
    <w:rsid w:val="00F33469"/>
    <w:rsid w:val="00F33567"/>
    <w:rsid w:val="00F34C48"/>
    <w:rsid w:val="00F353A9"/>
    <w:rsid w:val="00F353D2"/>
    <w:rsid w:val="00F35764"/>
    <w:rsid w:val="00F357B8"/>
    <w:rsid w:val="00F35A24"/>
    <w:rsid w:val="00F371A7"/>
    <w:rsid w:val="00F3738F"/>
    <w:rsid w:val="00F3747E"/>
    <w:rsid w:val="00F37895"/>
    <w:rsid w:val="00F37B77"/>
    <w:rsid w:val="00F40091"/>
    <w:rsid w:val="00F409CD"/>
    <w:rsid w:val="00F40CDE"/>
    <w:rsid w:val="00F413D9"/>
    <w:rsid w:val="00F41A3F"/>
    <w:rsid w:val="00F435F9"/>
    <w:rsid w:val="00F435FC"/>
    <w:rsid w:val="00F44931"/>
    <w:rsid w:val="00F45074"/>
    <w:rsid w:val="00F45D18"/>
    <w:rsid w:val="00F45DBB"/>
    <w:rsid w:val="00F466C0"/>
    <w:rsid w:val="00F46718"/>
    <w:rsid w:val="00F46898"/>
    <w:rsid w:val="00F46F43"/>
    <w:rsid w:val="00F46F64"/>
    <w:rsid w:val="00F476FE"/>
    <w:rsid w:val="00F479FD"/>
    <w:rsid w:val="00F47B22"/>
    <w:rsid w:val="00F47B8B"/>
    <w:rsid w:val="00F5045F"/>
    <w:rsid w:val="00F50A67"/>
    <w:rsid w:val="00F50FD3"/>
    <w:rsid w:val="00F5104A"/>
    <w:rsid w:val="00F511AB"/>
    <w:rsid w:val="00F5194C"/>
    <w:rsid w:val="00F51A62"/>
    <w:rsid w:val="00F51B67"/>
    <w:rsid w:val="00F52506"/>
    <w:rsid w:val="00F52AB4"/>
    <w:rsid w:val="00F53DA5"/>
    <w:rsid w:val="00F54D4F"/>
    <w:rsid w:val="00F54DD6"/>
    <w:rsid w:val="00F55100"/>
    <w:rsid w:val="00F5535C"/>
    <w:rsid w:val="00F55373"/>
    <w:rsid w:val="00F564BE"/>
    <w:rsid w:val="00F56614"/>
    <w:rsid w:val="00F56A79"/>
    <w:rsid w:val="00F574A9"/>
    <w:rsid w:val="00F57C07"/>
    <w:rsid w:val="00F57E3F"/>
    <w:rsid w:val="00F615FB"/>
    <w:rsid w:val="00F61B1E"/>
    <w:rsid w:val="00F62130"/>
    <w:rsid w:val="00F62435"/>
    <w:rsid w:val="00F627D8"/>
    <w:rsid w:val="00F633A6"/>
    <w:rsid w:val="00F63687"/>
    <w:rsid w:val="00F6396E"/>
    <w:rsid w:val="00F63CDA"/>
    <w:rsid w:val="00F63E83"/>
    <w:rsid w:val="00F64119"/>
    <w:rsid w:val="00F64238"/>
    <w:rsid w:val="00F64BF3"/>
    <w:rsid w:val="00F64E1C"/>
    <w:rsid w:val="00F65154"/>
    <w:rsid w:val="00F65B6F"/>
    <w:rsid w:val="00F660FC"/>
    <w:rsid w:val="00F661B6"/>
    <w:rsid w:val="00F66B61"/>
    <w:rsid w:val="00F66EA3"/>
    <w:rsid w:val="00F67A8D"/>
    <w:rsid w:val="00F67DB7"/>
    <w:rsid w:val="00F67F0F"/>
    <w:rsid w:val="00F67F8F"/>
    <w:rsid w:val="00F67FA6"/>
    <w:rsid w:val="00F70170"/>
    <w:rsid w:val="00F705EA"/>
    <w:rsid w:val="00F712F1"/>
    <w:rsid w:val="00F71848"/>
    <w:rsid w:val="00F71897"/>
    <w:rsid w:val="00F71BEA"/>
    <w:rsid w:val="00F73413"/>
    <w:rsid w:val="00F734B2"/>
    <w:rsid w:val="00F73546"/>
    <w:rsid w:val="00F738EF"/>
    <w:rsid w:val="00F7396E"/>
    <w:rsid w:val="00F74EE8"/>
    <w:rsid w:val="00F7513C"/>
    <w:rsid w:val="00F753B8"/>
    <w:rsid w:val="00F81129"/>
    <w:rsid w:val="00F812F7"/>
    <w:rsid w:val="00F8149F"/>
    <w:rsid w:val="00F821C4"/>
    <w:rsid w:val="00F821F4"/>
    <w:rsid w:val="00F82252"/>
    <w:rsid w:val="00F832FA"/>
    <w:rsid w:val="00F83907"/>
    <w:rsid w:val="00F83C70"/>
    <w:rsid w:val="00F83C77"/>
    <w:rsid w:val="00F83EB5"/>
    <w:rsid w:val="00F84F57"/>
    <w:rsid w:val="00F85568"/>
    <w:rsid w:val="00F856B1"/>
    <w:rsid w:val="00F86101"/>
    <w:rsid w:val="00F86B91"/>
    <w:rsid w:val="00F86BCE"/>
    <w:rsid w:val="00F86CA1"/>
    <w:rsid w:val="00F87134"/>
    <w:rsid w:val="00F87273"/>
    <w:rsid w:val="00F87CD8"/>
    <w:rsid w:val="00F90FB0"/>
    <w:rsid w:val="00F91003"/>
    <w:rsid w:val="00F911AA"/>
    <w:rsid w:val="00F9161D"/>
    <w:rsid w:val="00F9187F"/>
    <w:rsid w:val="00F92174"/>
    <w:rsid w:val="00F94511"/>
    <w:rsid w:val="00F945E7"/>
    <w:rsid w:val="00F956E5"/>
    <w:rsid w:val="00F96127"/>
    <w:rsid w:val="00F96769"/>
    <w:rsid w:val="00F96CF6"/>
    <w:rsid w:val="00F975A9"/>
    <w:rsid w:val="00FA04C7"/>
    <w:rsid w:val="00FA0D21"/>
    <w:rsid w:val="00FA0DB7"/>
    <w:rsid w:val="00FA1B06"/>
    <w:rsid w:val="00FA1C5E"/>
    <w:rsid w:val="00FA28A0"/>
    <w:rsid w:val="00FA35F6"/>
    <w:rsid w:val="00FA45FD"/>
    <w:rsid w:val="00FA4D9E"/>
    <w:rsid w:val="00FA53D6"/>
    <w:rsid w:val="00FA5E15"/>
    <w:rsid w:val="00FA6CB5"/>
    <w:rsid w:val="00FA6EF1"/>
    <w:rsid w:val="00FA7D53"/>
    <w:rsid w:val="00FA7D8D"/>
    <w:rsid w:val="00FB02FB"/>
    <w:rsid w:val="00FB0801"/>
    <w:rsid w:val="00FB14CA"/>
    <w:rsid w:val="00FB1511"/>
    <w:rsid w:val="00FB1C6F"/>
    <w:rsid w:val="00FB1CB4"/>
    <w:rsid w:val="00FB1EF4"/>
    <w:rsid w:val="00FB1FF7"/>
    <w:rsid w:val="00FB32CE"/>
    <w:rsid w:val="00FB507A"/>
    <w:rsid w:val="00FB56E3"/>
    <w:rsid w:val="00FB6A40"/>
    <w:rsid w:val="00FB6A48"/>
    <w:rsid w:val="00FB73A3"/>
    <w:rsid w:val="00FB75EB"/>
    <w:rsid w:val="00FB778F"/>
    <w:rsid w:val="00FB7A79"/>
    <w:rsid w:val="00FB7D4B"/>
    <w:rsid w:val="00FC00A2"/>
    <w:rsid w:val="00FC026C"/>
    <w:rsid w:val="00FC08B6"/>
    <w:rsid w:val="00FC0A0D"/>
    <w:rsid w:val="00FC1F98"/>
    <w:rsid w:val="00FC27C2"/>
    <w:rsid w:val="00FC32DC"/>
    <w:rsid w:val="00FC39F3"/>
    <w:rsid w:val="00FC43BF"/>
    <w:rsid w:val="00FC459D"/>
    <w:rsid w:val="00FC4997"/>
    <w:rsid w:val="00FC4AA4"/>
    <w:rsid w:val="00FC4BF5"/>
    <w:rsid w:val="00FC4E43"/>
    <w:rsid w:val="00FC63AB"/>
    <w:rsid w:val="00FC7749"/>
    <w:rsid w:val="00FC7A13"/>
    <w:rsid w:val="00FC7B7E"/>
    <w:rsid w:val="00FD014A"/>
    <w:rsid w:val="00FD0210"/>
    <w:rsid w:val="00FD0588"/>
    <w:rsid w:val="00FD0919"/>
    <w:rsid w:val="00FD0955"/>
    <w:rsid w:val="00FD0BB3"/>
    <w:rsid w:val="00FD10AF"/>
    <w:rsid w:val="00FD1DD0"/>
    <w:rsid w:val="00FD3D66"/>
    <w:rsid w:val="00FD3DAB"/>
    <w:rsid w:val="00FD4626"/>
    <w:rsid w:val="00FD4908"/>
    <w:rsid w:val="00FD5058"/>
    <w:rsid w:val="00FD56DD"/>
    <w:rsid w:val="00FD581A"/>
    <w:rsid w:val="00FD5C40"/>
    <w:rsid w:val="00FD6762"/>
    <w:rsid w:val="00FD6772"/>
    <w:rsid w:val="00FD6876"/>
    <w:rsid w:val="00FD6BE1"/>
    <w:rsid w:val="00FD70C0"/>
    <w:rsid w:val="00FD7B41"/>
    <w:rsid w:val="00FE0069"/>
    <w:rsid w:val="00FE0333"/>
    <w:rsid w:val="00FE14C1"/>
    <w:rsid w:val="00FE1509"/>
    <w:rsid w:val="00FE1D7C"/>
    <w:rsid w:val="00FE2ACC"/>
    <w:rsid w:val="00FE30D1"/>
    <w:rsid w:val="00FE39B8"/>
    <w:rsid w:val="00FE3CCA"/>
    <w:rsid w:val="00FE4F1E"/>
    <w:rsid w:val="00FE5304"/>
    <w:rsid w:val="00FE5CA3"/>
    <w:rsid w:val="00FE6604"/>
    <w:rsid w:val="00FE6A93"/>
    <w:rsid w:val="00FE7B7F"/>
    <w:rsid w:val="00FF0114"/>
    <w:rsid w:val="00FF06E7"/>
    <w:rsid w:val="00FF0ACC"/>
    <w:rsid w:val="00FF0ED2"/>
    <w:rsid w:val="00FF0F14"/>
    <w:rsid w:val="00FF1074"/>
    <w:rsid w:val="00FF126D"/>
    <w:rsid w:val="00FF1346"/>
    <w:rsid w:val="00FF1463"/>
    <w:rsid w:val="00FF22C8"/>
    <w:rsid w:val="00FF23F3"/>
    <w:rsid w:val="00FF270E"/>
    <w:rsid w:val="00FF2749"/>
    <w:rsid w:val="00FF2DC4"/>
    <w:rsid w:val="00FF3691"/>
    <w:rsid w:val="00FF4117"/>
    <w:rsid w:val="00FF4E18"/>
    <w:rsid w:val="00FF6314"/>
    <w:rsid w:val="00FF637E"/>
    <w:rsid w:val="00FF67FD"/>
    <w:rsid w:val="00FF7770"/>
    <w:rsid w:val="00FF7AF2"/>
    <w:rsid w:val="00FF7E40"/>
    <w:rsid w:val="03E2D668"/>
    <w:rsid w:val="0566AD5C"/>
    <w:rsid w:val="0F8BE054"/>
    <w:rsid w:val="0FB685BE"/>
    <w:rsid w:val="12025113"/>
    <w:rsid w:val="17DABA38"/>
    <w:rsid w:val="18926EE6"/>
    <w:rsid w:val="19CCE030"/>
    <w:rsid w:val="2DC98F25"/>
    <w:rsid w:val="5E919243"/>
    <w:rsid w:val="63FACF46"/>
    <w:rsid w:val="6500D3C7"/>
    <w:rsid w:val="708D2455"/>
    <w:rsid w:val="78568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5BBD30F"/>
  <w15:chartTrackingRefBased/>
  <w15:docId w15:val="{7FC00629-457F-4C6D-932A-D1EA4D32A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691DAE"/>
    <w:rPr>
      <w:sz w:val="24"/>
      <w:szCs w:val="24"/>
      <w:lang w:eastAsia="it-IT"/>
    </w:rPr>
  </w:style>
  <w:style w:type="paragraph" w:styleId="Titolo2">
    <w:name w:val="heading 2"/>
    <w:basedOn w:val="Normale"/>
    <w:next w:val="Normale"/>
    <w:qFormat/>
    <w:rsid w:val="00691DA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ormale"/>
    <w:next w:val="Normale"/>
    <w:qFormat/>
    <w:rsid w:val="00691DA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olo6">
    <w:name w:val="heading 6"/>
    <w:basedOn w:val="Normale"/>
    <w:next w:val="Normale"/>
    <w:qFormat/>
    <w:rsid w:val="00691DAE"/>
    <w:pPr>
      <w:spacing w:before="240" w:after="60"/>
      <w:outlineLvl w:val="5"/>
    </w:pPr>
    <w:rPr>
      <w:b/>
      <w:bCs/>
      <w:sz w:val="22"/>
      <w:szCs w:val="22"/>
    </w:rPr>
  </w:style>
  <w:style w:type="paragraph" w:styleId="Titolo7">
    <w:name w:val="heading 7"/>
    <w:basedOn w:val="Normale"/>
    <w:next w:val="Normale"/>
    <w:qFormat/>
    <w:rsid w:val="00691DAE"/>
    <w:pPr>
      <w:keepNext/>
      <w:autoSpaceDE w:val="0"/>
      <w:autoSpaceDN w:val="0"/>
      <w:adjustRightInd w:val="0"/>
      <w:jc w:val="center"/>
      <w:outlineLvl w:val="6"/>
    </w:pPr>
    <w:rPr>
      <w:rFonts w:ascii="Arial" w:hAnsi="Arial" w:cs="Arial"/>
      <w:b/>
      <w:bCs/>
      <w:sz w:val="22"/>
      <w:szCs w:val="21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022D6C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022D6C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022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6">
    <w:name w:val="CM6"/>
    <w:basedOn w:val="Normale"/>
    <w:next w:val="Normale"/>
    <w:rsid w:val="00691DAE"/>
    <w:pPr>
      <w:widowControl w:val="0"/>
      <w:autoSpaceDE w:val="0"/>
      <w:autoSpaceDN w:val="0"/>
      <w:adjustRightInd w:val="0"/>
      <w:spacing w:after="255"/>
    </w:pPr>
    <w:rPr>
      <w:rFonts w:ascii="XSLLVM+TimesNewRomanPSMT" w:hAnsi="XSLLVM+TimesNewRomanPSMT"/>
    </w:rPr>
  </w:style>
  <w:style w:type="character" w:styleId="Collegamentoipertestuale">
    <w:name w:val="Hyperlink"/>
    <w:rsid w:val="00691DAE"/>
    <w:rPr>
      <w:color w:val="0000FF"/>
      <w:u w:val="single"/>
    </w:rPr>
  </w:style>
  <w:style w:type="paragraph" w:styleId="Corpodeltesto3">
    <w:name w:val="Body Text 3"/>
    <w:basedOn w:val="Normale"/>
    <w:rsid w:val="00691DAE"/>
    <w:pPr>
      <w:autoSpaceDE w:val="0"/>
      <w:autoSpaceDN w:val="0"/>
      <w:adjustRightInd w:val="0"/>
    </w:pPr>
    <w:rPr>
      <w:rFonts w:ascii="Arial" w:hAnsi="Arial" w:cs="Arial"/>
      <w:b/>
      <w:color w:val="000000"/>
      <w:sz w:val="22"/>
      <w:lang w:val="en-GB" w:eastAsia="de-DE"/>
    </w:rPr>
  </w:style>
  <w:style w:type="paragraph" w:styleId="Corpodeltesto2">
    <w:name w:val="Body Text 2"/>
    <w:basedOn w:val="Normale"/>
    <w:rsid w:val="00691DAE"/>
    <w:pPr>
      <w:spacing w:after="120" w:line="480" w:lineRule="auto"/>
    </w:pPr>
  </w:style>
  <w:style w:type="paragraph" w:styleId="Rientrocorpodeltesto2">
    <w:name w:val="Body Text Indent 2"/>
    <w:basedOn w:val="Normale"/>
    <w:rsid w:val="00691DAE"/>
    <w:pPr>
      <w:spacing w:after="120" w:line="480" w:lineRule="auto"/>
      <w:ind w:left="283"/>
    </w:pPr>
  </w:style>
  <w:style w:type="character" w:styleId="Enfasicorsivo">
    <w:name w:val="Emphasis"/>
    <w:qFormat/>
    <w:rsid w:val="00691DAE"/>
    <w:rPr>
      <w:b/>
      <w:bCs/>
      <w:i w:val="0"/>
      <w:iCs w:val="0"/>
    </w:rPr>
  </w:style>
  <w:style w:type="paragraph" w:styleId="Testofumetto">
    <w:name w:val="Balloon Text"/>
    <w:basedOn w:val="Normale"/>
    <w:semiHidden/>
    <w:rsid w:val="0086063E"/>
    <w:rPr>
      <w:rFonts w:ascii="Tahoma" w:hAnsi="Tahoma" w:cs="Tahoma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ED2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edphdschool@unina.i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650B311B6C54241B905611534153DFA" ma:contentTypeVersion="4" ma:contentTypeDescription="Creare un nuovo documento." ma:contentTypeScope="" ma:versionID="6347c0d5286b94b6299b10d257d4b181">
  <xsd:schema xmlns:xsd="http://www.w3.org/2001/XMLSchema" xmlns:xs="http://www.w3.org/2001/XMLSchema" xmlns:p="http://schemas.microsoft.com/office/2006/metadata/properties" xmlns:ns2="7753a301-e6d5-4dcf-872e-3e6ca48effec" targetNamespace="http://schemas.microsoft.com/office/2006/metadata/properties" ma:root="true" ma:fieldsID="f886ac4c4c3bd93bafca7bcce895e094" ns2:_="">
    <xsd:import namespace="7753a301-e6d5-4dcf-872e-3e6ca48eff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53a301-e6d5-4dcf-872e-3e6ca48eff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F65C3B-70D5-46D2-92EB-FED6A96572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30AFBE-7364-4D66-A85C-132C2E3BB4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479282-A47A-4556-86F6-C5EF4112A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53a301-e6d5-4dcf-872e-3e6ca48eff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O THE ATTENTION OF THE CANDIDATE</vt:lpstr>
    </vt:vector>
  </TitlesOfParts>
  <Company>Università di Cassino</Company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THE ATTENTION OF THE CANDIDATE</dc:title>
  <dc:subject/>
  <dc:creator>International Office</dc:creator>
  <cp:keywords/>
  <cp:lastModifiedBy>Ilaria Henke</cp:lastModifiedBy>
  <cp:revision>14</cp:revision>
  <cp:lastPrinted>2012-11-30T19:38:00Z</cp:lastPrinted>
  <dcterms:created xsi:type="dcterms:W3CDTF">2022-05-25T08:50:00Z</dcterms:created>
  <dcterms:modified xsi:type="dcterms:W3CDTF">2022-09-16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0B311B6C54241B905611534153DFA</vt:lpwstr>
  </property>
</Properties>
</file>